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77777777" w:rsidR="004B4514" w:rsidRPr="00ED31DB" w:rsidRDefault="004B4514" w:rsidP="004B4514">
      <w:pPr>
        <w:jc w:val="left"/>
        <w:rPr>
          <w:rFonts w:ascii="Times New Roman" w:hAnsi="Times New Roman" w:cs="Times New Roman"/>
          <w:b/>
          <w:bCs/>
          <w:szCs w:val="24"/>
        </w:rPr>
      </w:pPr>
      <w:r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55373E">
        <w:tc>
          <w:tcPr>
            <w:tcW w:w="4675" w:type="dxa"/>
          </w:tcPr>
          <w:p w14:paraId="212CB711" w14:textId="77777777" w:rsidR="002E6439" w:rsidRDefault="002E6439" w:rsidP="00F6077F">
            <w:pPr>
              <w:jc w:val="left"/>
              <w:rPr>
                <w:rFonts w:ascii="Times New Roman" w:hAnsi="Times New Roman" w:cs="Times New Roman"/>
                <w:szCs w:val="24"/>
              </w:rPr>
            </w:pPr>
            <w:r>
              <w:rPr>
                <w:rFonts w:ascii="Times New Roman" w:hAnsi="Times New Roman" w:cs="Times New Roman"/>
                <w:szCs w:val="24"/>
              </w:rPr>
              <w:t>President Vanessa Bowers</w:t>
            </w:r>
          </w:p>
          <w:p w14:paraId="7521E843" w14:textId="77777777" w:rsidR="00DD1FB2" w:rsidRDefault="00DD1FB2" w:rsidP="00DD1FB2">
            <w:pPr>
              <w:jc w:val="left"/>
              <w:rPr>
                <w:rFonts w:ascii="Times New Roman" w:hAnsi="Times New Roman" w:cs="Times New Roman"/>
                <w:szCs w:val="24"/>
              </w:rPr>
            </w:pPr>
            <w:r>
              <w:rPr>
                <w:rFonts w:ascii="Times New Roman" w:hAnsi="Times New Roman" w:cs="Times New Roman"/>
                <w:szCs w:val="24"/>
              </w:rPr>
              <w:t>Denae House, Chair Pro Tem</w:t>
            </w:r>
          </w:p>
          <w:p w14:paraId="25680A2C" w14:textId="77777777" w:rsidR="00DD1FB2" w:rsidRDefault="00DD1FB2" w:rsidP="00DD1FB2">
            <w:pPr>
              <w:jc w:val="left"/>
              <w:rPr>
                <w:rFonts w:ascii="Times New Roman" w:hAnsi="Times New Roman" w:cs="Times New Roman"/>
                <w:szCs w:val="24"/>
              </w:rPr>
            </w:pPr>
            <w:r>
              <w:rPr>
                <w:rFonts w:ascii="Times New Roman" w:hAnsi="Times New Roman" w:cs="Times New Roman"/>
                <w:szCs w:val="24"/>
              </w:rPr>
              <w:t>Vanessa Jenkins, Councilmember</w:t>
            </w:r>
          </w:p>
          <w:p w14:paraId="235AF39B" w14:textId="574EF062" w:rsidR="00DD1FB2" w:rsidRDefault="00DD1FB2" w:rsidP="00F6077F">
            <w:pPr>
              <w:jc w:val="left"/>
              <w:rPr>
                <w:rFonts w:ascii="Times New Roman" w:hAnsi="Times New Roman" w:cs="Times New Roman"/>
                <w:szCs w:val="24"/>
              </w:rPr>
            </w:pPr>
            <w:r>
              <w:rPr>
                <w:rFonts w:ascii="Times New Roman" w:hAnsi="Times New Roman" w:cs="Times New Roman"/>
                <w:szCs w:val="24"/>
              </w:rPr>
              <w:t>Charles “CJ” Johnson, Councilmember</w:t>
            </w:r>
          </w:p>
          <w:p w14:paraId="0324B6C2" w14:textId="2928EB27" w:rsidR="00E47880" w:rsidRDefault="00E47880" w:rsidP="00F6077F">
            <w:pPr>
              <w:jc w:val="left"/>
              <w:rPr>
                <w:rFonts w:ascii="Times New Roman" w:hAnsi="Times New Roman" w:cs="Times New Roman"/>
                <w:szCs w:val="24"/>
              </w:rPr>
            </w:pPr>
            <w:r>
              <w:rPr>
                <w:rFonts w:ascii="Times New Roman" w:hAnsi="Times New Roman" w:cs="Times New Roman"/>
                <w:szCs w:val="24"/>
              </w:rPr>
              <w:t>Julianna Paioletti, Councilmember</w:t>
            </w:r>
          </w:p>
          <w:p w14:paraId="280927C1" w14:textId="3F713C0D" w:rsidR="0079388D" w:rsidRDefault="0079388D" w:rsidP="00F6077F">
            <w:pPr>
              <w:jc w:val="left"/>
              <w:rPr>
                <w:rFonts w:ascii="Times New Roman" w:hAnsi="Times New Roman" w:cs="Times New Roman"/>
                <w:szCs w:val="24"/>
              </w:rPr>
            </w:pPr>
            <w:r>
              <w:rPr>
                <w:rFonts w:ascii="Times New Roman" w:hAnsi="Times New Roman" w:cs="Times New Roman"/>
                <w:szCs w:val="24"/>
              </w:rPr>
              <w:t>Michael Segina, Councilmember</w:t>
            </w:r>
          </w:p>
          <w:p w14:paraId="0A68C6A2" w14:textId="41827DE3" w:rsidR="00DD1FB2" w:rsidRDefault="00DD1FB2" w:rsidP="00F6077F">
            <w:pPr>
              <w:jc w:val="left"/>
              <w:rPr>
                <w:rFonts w:ascii="Times New Roman" w:hAnsi="Times New Roman" w:cs="Times New Roman"/>
                <w:szCs w:val="24"/>
              </w:rPr>
            </w:pPr>
            <w:r>
              <w:rPr>
                <w:rFonts w:ascii="Times New Roman" w:hAnsi="Times New Roman" w:cs="Times New Roman"/>
                <w:szCs w:val="24"/>
              </w:rPr>
              <w:t>Nastashia Ross, Vice President</w:t>
            </w:r>
          </w:p>
          <w:p w14:paraId="02999528" w14:textId="3FD22334" w:rsidR="003B24A6" w:rsidRPr="00ED31DB" w:rsidRDefault="003B24A6" w:rsidP="000F443F">
            <w:pPr>
              <w:jc w:val="left"/>
              <w:rPr>
                <w:rFonts w:ascii="Times New Roman" w:hAnsi="Times New Roman" w:cs="Times New Roman"/>
                <w:szCs w:val="24"/>
              </w:rPr>
            </w:pPr>
          </w:p>
        </w:tc>
        <w:tc>
          <w:tcPr>
            <w:tcW w:w="4675" w:type="dxa"/>
          </w:tcPr>
          <w:p w14:paraId="53B45418" w14:textId="77777777" w:rsidR="00835B24" w:rsidRDefault="00835B24" w:rsidP="00DF3DAF">
            <w:pPr>
              <w:jc w:val="left"/>
              <w:rPr>
                <w:rFonts w:ascii="Times New Roman" w:hAnsi="Times New Roman" w:cs="Times New Roman"/>
                <w:szCs w:val="24"/>
              </w:rPr>
            </w:pPr>
            <w:r>
              <w:rPr>
                <w:rFonts w:ascii="Times New Roman" w:hAnsi="Times New Roman" w:cs="Times New Roman"/>
                <w:szCs w:val="24"/>
              </w:rPr>
              <w:t>Ciera Dent, Mayor</w:t>
            </w:r>
          </w:p>
          <w:p w14:paraId="49B22FC7" w14:textId="25BFE493" w:rsidR="00065007" w:rsidRDefault="00F412BA" w:rsidP="00DF3DAF">
            <w:pPr>
              <w:jc w:val="left"/>
              <w:rPr>
                <w:rFonts w:ascii="Times New Roman" w:hAnsi="Times New Roman" w:cs="Times New Roman"/>
                <w:szCs w:val="24"/>
              </w:rPr>
            </w:pPr>
            <w:r>
              <w:rPr>
                <w:rFonts w:ascii="Times New Roman" w:hAnsi="Times New Roman" w:cs="Times New Roman"/>
                <w:szCs w:val="24"/>
              </w:rPr>
              <w:t>Shawki Lacey</w:t>
            </w:r>
            <w:r w:rsidR="00065007">
              <w:rPr>
                <w:rFonts w:ascii="Times New Roman" w:hAnsi="Times New Roman" w:cs="Times New Roman"/>
                <w:szCs w:val="24"/>
              </w:rPr>
              <w:t xml:space="preserve">, </w:t>
            </w:r>
            <w:r w:rsidR="004A209B">
              <w:rPr>
                <w:rFonts w:ascii="Times New Roman" w:hAnsi="Times New Roman" w:cs="Times New Roman"/>
                <w:szCs w:val="24"/>
              </w:rPr>
              <w:t>Chief</w:t>
            </w:r>
            <w:r w:rsidR="001F1BF5">
              <w:rPr>
                <w:rFonts w:ascii="Times New Roman" w:hAnsi="Times New Roman" w:cs="Times New Roman"/>
                <w:szCs w:val="24"/>
              </w:rPr>
              <w:t xml:space="preserve"> of Police</w:t>
            </w:r>
          </w:p>
          <w:p w14:paraId="5A451F1E" w14:textId="545EACBC" w:rsidR="00DD1FB2" w:rsidRDefault="00DD1FB2" w:rsidP="00DF3DAF">
            <w:pPr>
              <w:jc w:val="left"/>
              <w:rPr>
                <w:rFonts w:ascii="Times New Roman" w:hAnsi="Times New Roman" w:cs="Times New Roman"/>
                <w:szCs w:val="24"/>
              </w:rPr>
            </w:pPr>
            <w:r>
              <w:rPr>
                <w:rFonts w:ascii="Times New Roman" w:hAnsi="Times New Roman" w:cs="Times New Roman"/>
                <w:szCs w:val="24"/>
              </w:rPr>
              <w:t>Aaron Curry, Public Works Director</w:t>
            </w:r>
          </w:p>
          <w:p w14:paraId="253508EE" w14:textId="34D308C4" w:rsidR="00E47880" w:rsidRDefault="00F412BA" w:rsidP="00DF3DAF">
            <w:pPr>
              <w:jc w:val="left"/>
              <w:rPr>
                <w:rFonts w:ascii="Times New Roman" w:hAnsi="Times New Roman" w:cs="Times New Roman"/>
                <w:szCs w:val="24"/>
              </w:rPr>
            </w:pPr>
            <w:r>
              <w:rPr>
                <w:rFonts w:ascii="Times New Roman" w:hAnsi="Times New Roman" w:cs="Times New Roman"/>
                <w:szCs w:val="24"/>
              </w:rPr>
              <w:t>Ryan Gonder, Solicitor</w:t>
            </w:r>
          </w:p>
          <w:p w14:paraId="5D0F0393" w14:textId="77777777" w:rsidR="00F412BA" w:rsidRDefault="00F412BA" w:rsidP="00F412BA">
            <w:pPr>
              <w:jc w:val="left"/>
              <w:rPr>
                <w:rFonts w:ascii="Times New Roman" w:hAnsi="Times New Roman" w:cs="Times New Roman"/>
                <w:szCs w:val="24"/>
              </w:rPr>
            </w:pPr>
            <w:r>
              <w:rPr>
                <w:rFonts w:ascii="Times New Roman" w:hAnsi="Times New Roman" w:cs="Times New Roman"/>
                <w:szCs w:val="24"/>
              </w:rPr>
              <w:t>Randy Watts, Engineer</w:t>
            </w:r>
          </w:p>
          <w:p w14:paraId="538FECF1" w14:textId="5549AB91" w:rsidR="00CD74BF" w:rsidRPr="00DF3DAF" w:rsidRDefault="00F412BA" w:rsidP="00377FA4">
            <w:pPr>
              <w:jc w:val="left"/>
              <w:rPr>
                <w:rFonts w:ascii="Times New Roman" w:hAnsi="Times New Roman" w:cs="Times New Roman"/>
                <w:szCs w:val="24"/>
              </w:rPr>
            </w:pPr>
            <w:r>
              <w:rPr>
                <w:rFonts w:ascii="Times New Roman" w:hAnsi="Times New Roman" w:cs="Times New Roman"/>
                <w:szCs w:val="24"/>
              </w:rPr>
              <w:t>Chad Saylor, Interim Borough Manager</w:t>
            </w:r>
          </w:p>
        </w:tc>
      </w:tr>
      <w:tr w:rsidR="00746809" w:rsidRPr="00ED31DB" w14:paraId="39EB0892" w14:textId="77777777" w:rsidTr="00DF37F4">
        <w:trPr>
          <w:gridAfter w:val="1"/>
          <w:wAfter w:w="4675" w:type="dxa"/>
          <w:trHeight w:val="63"/>
        </w:trPr>
        <w:tc>
          <w:tcPr>
            <w:tcW w:w="4675" w:type="dxa"/>
          </w:tcPr>
          <w:p w14:paraId="3B317F05" w14:textId="3C568198"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514C8FA4"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6A50E2">
        <w:rPr>
          <w:rFonts w:ascii="Times New Roman" w:hAnsi="Times New Roman" w:cs="Times New Roman"/>
          <w:szCs w:val="24"/>
        </w:rPr>
        <w:t>None</w:t>
      </w:r>
      <w:bookmarkStart w:id="0" w:name="_GoBack"/>
      <w:bookmarkEnd w:id="0"/>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7CE931F4" w14:textId="57558755" w:rsidR="00B14F18"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w:t>
      </w:r>
      <w:r w:rsidR="002E6439">
        <w:rPr>
          <w:rFonts w:ascii="Times New Roman" w:hAnsi="Times New Roman" w:cs="Times New Roman"/>
          <w:szCs w:val="24"/>
        </w:rPr>
        <w:t xml:space="preserve">President Bowers </w:t>
      </w:r>
      <w:r w:rsidR="009D7CA6">
        <w:rPr>
          <w:rFonts w:ascii="Times New Roman" w:hAnsi="Times New Roman" w:cs="Times New Roman"/>
          <w:szCs w:val="24"/>
        </w:rPr>
        <w:t xml:space="preserve">called the meeting to order </w:t>
      </w:r>
      <w:r w:rsidR="00D73A38">
        <w:rPr>
          <w:rFonts w:ascii="Times New Roman" w:hAnsi="Times New Roman" w:cs="Times New Roman"/>
          <w:szCs w:val="24"/>
        </w:rPr>
        <w:t xml:space="preserve">at </w:t>
      </w:r>
      <w:r w:rsidR="003B18EE">
        <w:rPr>
          <w:rFonts w:ascii="Times New Roman" w:hAnsi="Times New Roman" w:cs="Times New Roman"/>
          <w:szCs w:val="24"/>
        </w:rPr>
        <w:t>6:37</w:t>
      </w:r>
      <w:r w:rsidR="003E4F24">
        <w:rPr>
          <w:rFonts w:ascii="Times New Roman" w:hAnsi="Times New Roman" w:cs="Times New Roman"/>
          <w:szCs w:val="24"/>
        </w:rPr>
        <w:t xml:space="preserve"> PM.</w:t>
      </w:r>
    </w:p>
    <w:p w14:paraId="239F101C" w14:textId="77777777" w:rsidR="00B14F18" w:rsidRDefault="00B14F18" w:rsidP="004B4514">
      <w:pPr>
        <w:tabs>
          <w:tab w:val="left" w:pos="5850"/>
          <w:tab w:val="left" w:pos="6570"/>
        </w:tabs>
        <w:jc w:val="left"/>
        <w:rPr>
          <w:rFonts w:ascii="Times New Roman" w:hAnsi="Times New Roman" w:cs="Times New Roman"/>
          <w:szCs w:val="24"/>
        </w:rPr>
      </w:pPr>
    </w:p>
    <w:p w14:paraId="52076C06" w14:textId="628F02DB" w:rsidR="00521CC1"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sidR="002E6439">
        <w:rPr>
          <w:rFonts w:ascii="Times New Roman" w:hAnsi="Times New Roman" w:cs="Times New Roman"/>
          <w:szCs w:val="24"/>
        </w:rPr>
        <w:t xml:space="preserve"> President Bowers </w:t>
      </w:r>
      <w:r w:rsidR="00E47880">
        <w:rPr>
          <w:rFonts w:ascii="Times New Roman" w:hAnsi="Times New Roman" w:cs="Times New Roman"/>
          <w:szCs w:val="24"/>
        </w:rPr>
        <w:t>led th</w:t>
      </w:r>
      <w:r w:rsidR="00DF3DAF">
        <w:rPr>
          <w:rFonts w:ascii="Times New Roman" w:hAnsi="Times New Roman" w:cs="Times New Roman"/>
          <w:szCs w:val="24"/>
        </w:rPr>
        <w:t>e</w:t>
      </w:r>
      <w:r w:rsidR="00E73141">
        <w:rPr>
          <w:rFonts w:ascii="Times New Roman" w:hAnsi="Times New Roman" w:cs="Times New Roman"/>
          <w:szCs w:val="24"/>
        </w:rPr>
        <w:t xml:space="preserve"> </w:t>
      </w:r>
      <w:r w:rsidR="003C559A" w:rsidRPr="00ED31DB">
        <w:rPr>
          <w:rFonts w:ascii="Times New Roman" w:hAnsi="Times New Roman" w:cs="Times New Roman"/>
          <w:szCs w:val="24"/>
        </w:rPr>
        <w:t>P</w:t>
      </w:r>
      <w:r w:rsidR="00D26DD3" w:rsidRPr="00ED31DB">
        <w:rPr>
          <w:rFonts w:ascii="Times New Roman" w:hAnsi="Times New Roman" w:cs="Times New Roman"/>
          <w:szCs w:val="24"/>
        </w:rPr>
        <w:t xml:space="preserve">ledge of </w:t>
      </w:r>
      <w:r w:rsidR="003C559A" w:rsidRPr="00ED31DB">
        <w:rPr>
          <w:rFonts w:ascii="Times New Roman" w:hAnsi="Times New Roman" w:cs="Times New Roman"/>
          <w:szCs w:val="24"/>
        </w:rPr>
        <w:t>Allegiance</w:t>
      </w:r>
      <w:r w:rsidR="00E47880">
        <w:rPr>
          <w:rFonts w:ascii="Times New Roman" w:hAnsi="Times New Roman" w:cs="Times New Roman"/>
          <w:szCs w:val="24"/>
        </w:rPr>
        <w:t>.</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FF5A14E" w14:textId="6B3866E3" w:rsidR="00DF37F4" w:rsidRPr="00B81156" w:rsidRDefault="00CC028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5010F9">
        <w:rPr>
          <w:rFonts w:ascii="Times New Roman" w:hAnsi="Times New Roman" w:cs="Times New Roman"/>
          <w:szCs w:val="24"/>
        </w:rPr>
        <w:t xml:space="preserve">Mr. </w:t>
      </w:r>
      <w:r w:rsidR="00CD0DE6">
        <w:rPr>
          <w:rFonts w:ascii="Times New Roman" w:hAnsi="Times New Roman" w:cs="Times New Roman"/>
          <w:szCs w:val="24"/>
        </w:rPr>
        <w:t>Saylor</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r w:rsidR="00065007">
        <w:rPr>
          <w:rFonts w:ascii="Times New Roman" w:hAnsi="Times New Roman" w:cs="Times New Roman"/>
          <w:szCs w:val="24"/>
        </w:rPr>
        <w:t xml:space="preserve"> </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7B73941A" w14:textId="23D7FE84" w:rsidR="002E6439" w:rsidRDefault="002E6439" w:rsidP="0082149A">
      <w:pPr>
        <w:jc w:val="left"/>
        <w:rPr>
          <w:rFonts w:ascii="Times New Roman" w:hAnsi="Times New Roman" w:cs="Times New Roman"/>
          <w:b/>
          <w:bCs/>
          <w:iCs/>
          <w:szCs w:val="24"/>
        </w:rPr>
      </w:pPr>
      <w:r>
        <w:rPr>
          <w:rFonts w:ascii="Times New Roman" w:hAnsi="Times New Roman" w:cs="Times New Roman"/>
          <w:b/>
          <w:bCs/>
          <w:iCs/>
          <w:szCs w:val="24"/>
        </w:rPr>
        <w:t xml:space="preserve">Notice of Executive Session: </w:t>
      </w:r>
      <w:r w:rsidRPr="002E6439">
        <w:rPr>
          <w:rFonts w:ascii="Times New Roman" w:hAnsi="Times New Roman" w:cs="Times New Roman"/>
          <w:bCs/>
          <w:iCs/>
          <w:szCs w:val="24"/>
        </w:rPr>
        <w:t>An executive session was held at 6:00 p.m. today, 1/20/2026</w:t>
      </w:r>
      <w:r>
        <w:rPr>
          <w:rFonts w:ascii="Times New Roman" w:hAnsi="Times New Roman" w:cs="Times New Roman"/>
          <w:bCs/>
          <w:iCs/>
          <w:szCs w:val="24"/>
        </w:rPr>
        <w:t>,</w:t>
      </w:r>
      <w:r w:rsidRPr="002E6439">
        <w:rPr>
          <w:rFonts w:ascii="Times New Roman" w:hAnsi="Times New Roman" w:cs="Times New Roman"/>
          <w:bCs/>
          <w:iCs/>
          <w:szCs w:val="24"/>
        </w:rPr>
        <w:t xml:space="preserve"> to discuss a legal matter.</w:t>
      </w:r>
    </w:p>
    <w:p w14:paraId="1D75B7A5" w14:textId="77777777" w:rsidR="002E6439" w:rsidRDefault="002E6439" w:rsidP="0082149A">
      <w:pPr>
        <w:jc w:val="left"/>
        <w:rPr>
          <w:rFonts w:ascii="Times New Roman" w:hAnsi="Times New Roman" w:cs="Times New Roman"/>
          <w:b/>
          <w:bCs/>
          <w:iCs/>
          <w:szCs w:val="24"/>
        </w:rPr>
      </w:pPr>
    </w:p>
    <w:p w14:paraId="0BE84E32" w14:textId="1C0596C5" w:rsidR="00D7460B" w:rsidRPr="00065007" w:rsidRDefault="00A9604E" w:rsidP="0082149A">
      <w:pPr>
        <w:jc w:val="left"/>
        <w:rPr>
          <w:rFonts w:ascii="Times New Roman" w:hAnsi="Times New Roman" w:cs="Times New Roman"/>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r w:rsidR="00065007" w:rsidRPr="00065007">
        <w:rPr>
          <w:rFonts w:ascii="Times New Roman" w:hAnsi="Times New Roman" w:cs="Times New Roman"/>
          <w:bCs/>
          <w:iCs/>
          <w:szCs w:val="24"/>
        </w:rPr>
        <w:t>None</w:t>
      </w:r>
    </w:p>
    <w:p w14:paraId="6DCFFEF5" w14:textId="0C2DB4BF" w:rsidR="00CD0DE6" w:rsidRPr="00CD0DE6" w:rsidRDefault="00CD0DE6" w:rsidP="00CD0DE6">
      <w:pPr>
        <w:pStyle w:val="NormalWeb"/>
        <w:rPr>
          <w:rFonts w:eastAsia="Calibri"/>
          <w:b/>
          <w:bCs/>
        </w:rPr>
      </w:pPr>
      <w:r>
        <w:rPr>
          <w:rFonts w:eastAsia="Calibri"/>
          <w:b/>
          <w:bCs/>
        </w:rPr>
        <w:t xml:space="preserve">Approval of the Minutes: </w:t>
      </w:r>
      <w:r w:rsidRPr="00CD0DE6">
        <w:rPr>
          <w:rFonts w:eastAsia="Calibri"/>
          <w:bCs/>
        </w:rPr>
        <w:t xml:space="preserve">Consideration and approval of the </w:t>
      </w:r>
      <w:r w:rsidR="002E6439">
        <w:rPr>
          <w:rFonts w:eastAsia="Calibri"/>
          <w:bCs/>
        </w:rPr>
        <w:t>Dece</w:t>
      </w:r>
      <w:r w:rsidR="00973721">
        <w:rPr>
          <w:rFonts w:eastAsia="Calibri"/>
          <w:bCs/>
        </w:rPr>
        <w:t>mber 1 and December 15 Council m</w:t>
      </w:r>
      <w:r w:rsidR="002E6439">
        <w:rPr>
          <w:rFonts w:eastAsia="Calibri"/>
          <w:bCs/>
        </w:rPr>
        <w:t>eeting minutes, and the December 29 special budget meeting</w:t>
      </w:r>
      <w:r w:rsidR="00973721">
        <w:rPr>
          <w:rFonts w:eastAsia="Calibri"/>
          <w:bCs/>
        </w:rPr>
        <w:t xml:space="preserve"> minutes</w:t>
      </w:r>
      <w:r w:rsidR="002E6439">
        <w:rPr>
          <w:rFonts w:eastAsia="Calibri"/>
          <w:bCs/>
        </w:rPr>
        <w:t>.</w:t>
      </w:r>
    </w:p>
    <w:p w14:paraId="68EC8912" w14:textId="33B8DE41" w:rsidR="00CD0DE6" w:rsidRPr="00CD0DE6" w:rsidRDefault="009620E8" w:rsidP="00CD0DE6">
      <w:pPr>
        <w:pStyle w:val="NormalWeb"/>
        <w:rPr>
          <w:rFonts w:eastAsia="Calibri"/>
          <w:b/>
          <w:bCs/>
          <w:i/>
        </w:rPr>
      </w:pPr>
      <w:r w:rsidRPr="009620E8">
        <w:rPr>
          <w:rFonts w:eastAsia="Calibri"/>
          <w:b/>
          <w:bCs/>
          <w:i/>
        </w:rPr>
        <w:t xml:space="preserve">The motion to </w:t>
      </w:r>
      <w:r w:rsidR="00CD0DE6">
        <w:rPr>
          <w:rFonts w:eastAsia="Calibri"/>
          <w:b/>
          <w:bCs/>
          <w:i/>
        </w:rPr>
        <w:t>approve the minutes</w:t>
      </w:r>
      <w:r w:rsidR="00F412BA">
        <w:rPr>
          <w:rFonts w:eastAsia="Calibri"/>
          <w:b/>
          <w:bCs/>
          <w:i/>
        </w:rPr>
        <w:t xml:space="preserve"> contingent on the solicitor’s review</w:t>
      </w:r>
      <w:r w:rsidR="00DD1FB2">
        <w:rPr>
          <w:rFonts w:eastAsia="Calibri"/>
          <w:b/>
          <w:bCs/>
          <w:i/>
        </w:rPr>
        <w:t xml:space="preserve"> was made by Ms. House and seconded by Vice President Ross</w:t>
      </w:r>
      <w:r w:rsidRPr="009620E8">
        <w:rPr>
          <w:rFonts w:eastAsia="Calibri"/>
          <w:b/>
          <w:bCs/>
          <w:i/>
        </w:rPr>
        <w:t>.</w:t>
      </w:r>
      <w:r w:rsidR="00CD0DE6">
        <w:rPr>
          <w:rFonts w:eastAsia="Calibri"/>
          <w:b/>
          <w:bCs/>
          <w:i/>
        </w:rPr>
        <w:t xml:space="preserve"> The motion passed unanimously.</w:t>
      </w:r>
    </w:p>
    <w:p w14:paraId="1061221C" w14:textId="3E0826E4" w:rsidR="002E6439" w:rsidRDefault="00CD0DE6" w:rsidP="00CD0DE6">
      <w:pPr>
        <w:pStyle w:val="NormalWeb"/>
        <w:rPr>
          <w:rFonts w:eastAsia="Calibri"/>
          <w:bCs/>
        </w:rPr>
      </w:pPr>
      <w:r w:rsidRPr="00CD0DE6">
        <w:rPr>
          <w:rFonts w:eastAsia="Calibri"/>
          <w:b/>
          <w:bCs/>
        </w:rPr>
        <w:t xml:space="preserve">Approval of </w:t>
      </w:r>
      <w:r w:rsidR="002E6439">
        <w:rPr>
          <w:rFonts w:eastAsia="Calibri"/>
          <w:b/>
          <w:bCs/>
        </w:rPr>
        <w:t xml:space="preserve">Treasurer Report: </w:t>
      </w:r>
      <w:r w:rsidR="002E6439" w:rsidRPr="002E6439">
        <w:rPr>
          <w:rFonts w:eastAsia="Calibri"/>
          <w:bCs/>
        </w:rPr>
        <w:t>December 2025 from Matt Lentz of EDM.</w:t>
      </w:r>
      <w:r w:rsidR="00DD1FB2">
        <w:rPr>
          <w:rFonts w:eastAsia="Calibri"/>
          <w:bCs/>
        </w:rPr>
        <w:t xml:space="preserve"> There will be questions for Lentz at the next stormwater meeting. </w:t>
      </w:r>
    </w:p>
    <w:p w14:paraId="5758394D" w14:textId="462443B5" w:rsidR="002E6439" w:rsidRPr="002E6439" w:rsidRDefault="002E6439" w:rsidP="00CD0DE6">
      <w:pPr>
        <w:pStyle w:val="NormalWeb"/>
        <w:rPr>
          <w:rFonts w:eastAsia="Calibri"/>
          <w:b/>
          <w:bCs/>
          <w:i/>
        </w:rPr>
      </w:pPr>
      <w:r w:rsidRPr="002E6439">
        <w:rPr>
          <w:rFonts w:eastAsia="Calibri"/>
          <w:b/>
          <w:bCs/>
          <w:i/>
        </w:rPr>
        <w:t xml:space="preserve">The motion to approve the </w:t>
      </w:r>
      <w:r>
        <w:rPr>
          <w:rFonts w:eastAsia="Calibri"/>
          <w:b/>
          <w:bCs/>
          <w:i/>
        </w:rPr>
        <w:t xml:space="preserve">report </w:t>
      </w:r>
      <w:r w:rsidR="00DD1FB2">
        <w:rPr>
          <w:rFonts w:eastAsia="Calibri"/>
          <w:b/>
          <w:bCs/>
          <w:i/>
        </w:rPr>
        <w:t xml:space="preserve">was made by Vice President Ross </w:t>
      </w:r>
      <w:r w:rsidRPr="002E6439">
        <w:rPr>
          <w:rFonts w:eastAsia="Calibri"/>
          <w:b/>
          <w:bCs/>
          <w:i/>
        </w:rPr>
        <w:t xml:space="preserve">and </w:t>
      </w:r>
      <w:r w:rsidR="00DD1FB2">
        <w:rPr>
          <w:rFonts w:eastAsia="Calibri"/>
          <w:b/>
          <w:bCs/>
          <w:i/>
        </w:rPr>
        <w:t>seconded by Mr. Segina</w:t>
      </w:r>
      <w:r w:rsidRPr="002E6439">
        <w:rPr>
          <w:rFonts w:eastAsia="Calibri"/>
          <w:b/>
          <w:bCs/>
          <w:i/>
        </w:rPr>
        <w:t>. The motion passed unanimously.</w:t>
      </w:r>
    </w:p>
    <w:p w14:paraId="6B12BE83" w14:textId="04878B30" w:rsidR="00CD0DE6" w:rsidRPr="00DD1FB2" w:rsidRDefault="002E6439" w:rsidP="00CD0DE6">
      <w:pPr>
        <w:pStyle w:val="NormalWeb"/>
        <w:rPr>
          <w:rFonts w:eastAsia="Calibri"/>
          <w:bCs/>
        </w:rPr>
      </w:pPr>
      <w:r>
        <w:rPr>
          <w:rFonts w:eastAsia="Calibri"/>
          <w:b/>
          <w:bCs/>
        </w:rPr>
        <w:t>Approval of</w:t>
      </w:r>
      <w:r w:rsidR="00CD0DE6" w:rsidRPr="00CD0DE6">
        <w:rPr>
          <w:rFonts w:eastAsia="Calibri"/>
          <w:b/>
          <w:bCs/>
        </w:rPr>
        <w:t xml:space="preserve"> Bills: </w:t>
      </w:r>
      <w:r w:rsidR="00DD1FB2">
        <w:rPr>
          <w:rFonts w:eastAsia="Calibri"/>
          <w:bCs/>
        </w:rPr>
        <w:t>Segina said they have not seen an Accounts Payable report since October, so he is unsure how they can approve the bill</w:t>
      </w:r>
      <w:r w:rsidR="00EC57D4">
        <w:rPr>
          <w:rFonts w:eastAsia="Calibri"/>
          <w:bCs/>
        </w:rPr>
        <w:t>s, acquisitions, and written checks without it</w:t>
      </w:r>
      <w:r w:rsidR="00DD1FB2">
        <w:rPr>
          <w:rFonts w:eastAsia="Calibri"/>
          <w:bCs/>
        </w:rPr>
        <w:t xml:space="preserve">. </w:t>
      </w:r>
    </w:p>
    <w:p w14:paraId="4A71CC55" w14:textId="230CBD25" w:rsidR="00CD0DE6" w:rsidRPr="00CD0DE6" w:rsidRDefault="00CD0DE6" w:rsidP="00CD0DE6">
      <w:pPr>
        <w:pStyle w:val="NormalWeb"/>
        <w:rPr>
          <w:rFonts w:eastAsia="Calibri"/>
          <w:b/>
          <w:bCs/>
          <w:i/>
        </w:rPr>
      </w:pPr>
      <w:r w:rsidRPr="009620E8">
        <w:rPr>
          <w:rFonts w:eastAsia="Calibri"/>
          <w:b/>
          <w:bCs/>
          <w:i/>
        </w:rPr>
        <w:t xml:space="preserve">The motion to </w:t>
      </w:r>
      <w:r>
        <w:rPr>
          <w:rFonts w:eastAsia="Calibri"/>
          <w:b/>
          <w:bCs/>
          <w:i/>
        </w:rPr>
        <w:t xml:space="preserve">approve the bills was </w:t>
      </w:r>
      <w:r w:rsidR="00EC57D4">
        <w:rPr>
          <w:rFonts w:eastAsia="Calibri"/>
          <w:b/>
          <w:bCs/>
          <w:i/>
        </w:rPr>
        <w:t xml:space="preserve">tabled unanimously. </w:t>
      </w:r>
    </w:p>
    <w:p w14:paraId="088F5333" w14:textId="5EC43284" w:rsidR="00026F40" w:rsidRDefault="00586838" w:rsidP="00CD0DE6">
      <w:pPr>
        <w:pStyle w:val="NormalWeb"/>
        <w:rPr>
          <w:rFonts w:eastAsia="Calibri"/>
          <w:bCs/>
        </w:rPr>
      </w:pPr>
      <w:r>
        <w:rPr>
          <w:rFonts w:eastAsia="Calibri"/>
          <w:b/>
          <w:bCs/>
        </w:rPr>
        <w:t>Engineers Report:</w:t>
      </w:r>
      <w:r w:rsidR="00B35B1A">
        <w:rPr>
          <w:rFonts w:eastAsia="Calibri"/>
          <w:b/>
          <w:bCs/>
        </w:rPr>
        <w:t xml:space="preserve"> </w:t>
      </w:r>
      <w:r w:rsidR="002D4789" w:rsidRPr="002D4789">
        <w:rPr>
          <w:rFonts w:eastAsia="Calibri"/>
          <w:bCs/>
        </w:rPr>
        <w:t>Randy Watts, HRG</w:t>
      </w:r>
      <w:r w:rsidR="00026F40">
        <w:rPr>
          <w:rFonts w:eastAsia="Calibri"/>
          <w:bCs/>
        </w:rPr>
        <w:t xml:space="preserve">: </w:t>
      </w:r>
      <w:r w:rsidR="00EC57D4">
        <w:rPr>
          <w:rFonts w:eastAsia="Calibri"/>
          <w:bCs/>
        </w:rPr>
        <w:t>W</w:t>
      </w:r>
      <w:r w:rsidR="00EC57D4" w:rsidRPr="00EC57D4">
        <w:rPr>
          <w:rFonts w:eastAsia="Calibri"/>
          <w:bCs/>
        </w:rPr>
        <w:t xml:space="preserve">ork at </w:t>
      </w:r>
      <w:r w:rsidR="00EC57D4">
        <w:rPr>
          <w:rFonts w:eastAsia="Calibri"/>
          <w:bCs/>
        </w:rPr>
        <w:t>the Hoff</w:t>
      </w:r>
      <w:r w:rsidR="00EC57D4" w:rsidRPr="00EC57D4">
        <w:rPr>
          <w:rFonts w:eastAsia="Calibri"/>
          <w:bCs/>
        </w:rPr>
        <w:t>er Street</w:t>
      </w:r>
      <w:r w:rsidR="00EC57D4">
        <w:rPr>
          <w:rFonts w:eastAsia="Calibri"/>
          <w:bCs/>
        </w:rPr>
        <w:t xml:space="preserve"> pump station is progressing. C</w:t>
      </w:r>
      <w:r w:rsidR="00EC57D4" w:rsidRPr="00EC57D4">
        <w:rPr>
          <w:rFonts w:eastAsia="Calibri"/>
          <w:bCs/>
        </w:rPr>
        <w:t xml:space="preserve">ontractors have started setting up a bypass and plan to put the station on bypass soon. A </w:t>
      </w:r>
      <w:r w:rsidR="00EC57D4">
        <w:rPr>
          <w:rFonts w:eastAsia="Calibri"/>
          <w:bCs/>
        </w:rPr>
        <w:lastRenderedPageBreak/>
        <w:t xml:space="preserve">PENNVEST request (#20) application will be submitted and </w:t>
      </w:r>
      <w:r w:rsidR="00EC57D4" w:rsidRPr="00EC57D4">
        <w:rPr>
          <w:rFonts w:eastAsia="Calibri"/>
          <w:bCs/>
        </w:rPr>
        <w:t xml:space="preserve">considered. Brickyard Park remains under coordination with DCNR and is not yet ready for public bidding but could be ready within about a month. </w:t>
      </w:r>
    </w:p>
    <w:p w14:paraId="6C7EC255" w14:textId="03F17777" w:rsidR="003B24A6" w:rsidRPr="00D046E1" w:rsidRDefault="00610A62" w:rsidP="00896D10">
      <w:pPr>
        <w:pStyle w:val="NormalWeb"/>
        <w:rPr>
          <w:rFonts w:eastAsia="Calibri"/>
          <w:b/>
          <w:bCs/>
          <w:i/>
        </w:rPr>
      </w:pPr>
      <w:r>
        <w:rPr>
          <w:rFonts w:eastAsia="Calibri"/>
          <w:b/>
          <w:bCs/>
          <w:i/>
        </w:rPr>
        <w:t xml:space="preserve">The motion to </w:t>
      </w:r>
      <w:r w:rsidR="00772385">
        <w:rPr>
          <w:rFonts w:eastAsia="Calibri"/>
          <w:b/>
          <w:bCs/>
          <w:i/>
        </w:rPr>
        <w:t>approve</w:t>
      </w:r>
      <w:r>
        <w:rPr>
          <w:rFonts w:eastAsia="Calibri"/>
          <w:b/>
          <w:bCs/>
          <w:i/>
        </w:rPr>
        <w:t xml:space="preserve"> the </w:t>
      </w:r>
      <w:r w:rsidR="004A32AA">
        <w:rPr>
          <w:rFonts w:eastAsia="Calibri"/>
          <w:b/>
          <w:bCs/>
          <w:i/>
        </w:rPr>
        <w:t>engineer's</w:t>
      </w:r>
      <w:r w:rsidR="009E0496">
        <w:rPr>
          <w:rFonts w:eastAsia="Calibri"/>
          <w:b/>
          <w:bCs/>
          <w:i/>
        </w:rPr>
        <w:t xml:space="preserve"> re</w:t>
      </w:r>
      <w:r w:rsidR="00EC57D4">
        <w:rPr>
          <w:rFonts w:eastAsia="Calibri"/>
          <w:b/>
          <w:bCs/>
          <w:i/>
        </w:rPr>
        <w:t>port was made by Mr. Segina and seconded by Vice President Ross</w:t>
      </w:r>
      <w:r>
        <w:rPr>
          <w:rFonts w:eastAsia="Calibri"/>
          <w:b/>
          <w:bCs/>
          <w:i/>
        </w:rPr>
        <w:t>.</w:t>
      </w:r>
      <w:r w:rsidR="003B24A6" w:rsidRPr="003B24A6">
        <w:rPr>
          <w:rFonts w:eastAsia="Calibri"/>
          <w:b/>
          <w:bCs/>
          <w:i/>
        </w:rPr>
        <w:t xml:space="preserve"> </w:t>
      </w:r>
      <w:r>
        <w:rPr>
          <w:rFonts w:eastAsia="Calibri"/>
          <w:b/>
          <w:bCs/>
          <w:i/>
        </w:rPr>
        <w:t>The m</w:t>
      </w:r>
      <w:r w:rsidR="003B24A6" w:rsidRPr="003B24A6">
        <w:rPr>
          <w:rFonts w:eastAsia="Calibri"/>
          <w:b/>
          <w:bCs/>
          <w:i/>
        </w:rPr>
        <w:t xml:space="preserve">otion was approved unanimously. </w:t>
      </w:r>
    </w:p>
    <w:p w14:paraId="513F1840" w14:textId="0ED199D1" w:rsidR="002E6439" w:rsidRDefault="002E6439" w:rsidP="000C0D78">
      <w:pPr>
        <w:jc w:val="both"/>
        <w:rPr>
          <w:rFonts w:ascii="Times New Roman" w:eastAsia="Calibri" w:hAnsi="Times New Roman" w:cs="Times New Roman"/>
          <w:bCs/>
        </w:rPr>
      </w:pPr>
      <w:r>
        <w:rPr>
          <w:rFonts w:ascii="Times New Roman" w:eastAsia="Calibri" w:hAnsi="Times New Roman" w:cs="Times New Roman"/>
          <w:b/>
          <w:bCs/>
        </w:rPr>
        <w:t xml:space="preserve">Presentation on the Comprehensive Plans Update: </w:t>
      </w:r>
      <w:r>
        <w:rPr>
          <w:rFonts w:ascii="Times New Roman" w:eastAsia="Calibri" w:hAnsi="Times New Roman" w:cs="Times New Roman"/>
          <w:bCs/>
        </w:rPr>
        <w:t>Dean Severson, HRG</w:t>
      </w:r>
    </w:p>
    <w:p w14:paraId="5C72A53D" w14:textId="5ADD83A1" w:rsidR="00EC57D4" w:rsidRPr="00EC57D4" w:rsidRDefault="00EC57D4" w:rsidP="00EC57D4">
      <w:pPr>
        <w:pStyle w:val="ListParagraph"/>
        <w:numPr>
          <w:ilvl w:val="0"/>
          <w:numId w:val="23"/>
        </w:numPr>
        <w:jc w:val="both"/>
        <w:rPr>
          <w:rFonts w:ascii="Times New Roman" w:eastAsia="Calibri" w:hAnsi="Times New Roman" w:cs="Times New Roman"/>
          <w:bCs/>
        </w:rPr>
      </w:pPr>
      <w:r w:rsidRPr="00EC57D4">
        <w:rPr>
          <w:rFonts w:ascii="Times New Roman" w:eastAsia="Calibri" w:hAnsi="Times New Roman" w:cs="Times New Roman"/>
          <w:bCs/>
        </w:rPr>
        <w:t xml:space="preserve">Overall schedule and scope: HRG expects to complete the </w:t>
      </w:r>
      <w:r>
        <w:rPr>
          <w:rFonts w:ascii="Times New Roman" w:eastAsia="Calibri" w:hAnsi="Times New Roman" w:cs="Times New Roman"/>
          <w:bCs/>
        </w:rPr>
        <w:t xml:space="preserve">bulk of the plan over the next </w:t>
      </w:r>
      <w:r w:rsidRPr="00EC57D4">
        <w:rPr>
          <w:rFonts w:ascii="Times New Roman" w:eastAsia="Calibri" w:hAnsi="Times New Roman" w:cs="Times New Roman"/>
          <w:bCs/>
        </w:rPr>
        <w:t>6 months</w:t>
      </w:r>
      <w:r>
        <w:rPr>
          <w:rFonts w:ascii="Times New Roman" w:eastAsia="Calibri" w:hAnsi="Times New Roman" w:cs="Times New Roman"/>
          <w:bCs/>
        </w:rPr>
        <w:t xml:space="preserve"> or so</w:t>
      </w:r>
      <w:r w:rsidRPr="00EC57D4">
        <w:rPr>
          <w:rFonts w:ascii="Times New Roman" w:eastAsia="Calibri" w:hAnsi="Times New Roman" w:cs="Times New Roman"/>
          <w:bCs/>
        </w:rPr>
        <w:t xml:space="preserve"> with council, staff, and a steering committee. </w:t>
      </w:r>
      <w:r>
        <w:rPr>
          <w:rFonts w:ascii="Times New Roman" w:eastAsia="Calibri" w:hAnsi="Times New Roman" w:cs="Times New Roman"/>
          <w:bCs/>
        </w:rPr>
        <w:t>The i</w:t>
      </w:r>
      <w:r w:rsidRPr="00EC57D4">
        <w:rPr>
          <w:rFonts w:ascii="Times New Roman" w:eastAsia="Calibri" w:hAnsi="Times New Roman" w:cs="Times New Roman"/>
          <w:bCs/>
        </w:rPr>
        <w:t>mmediate focus is the</w:t>
      </w:r>
      <w:r>
        <w:rPr>
          <w:rFonts w:ascii="Times New Roman" w:eastAsia="Calibri" w:hAnsi="Times New Roman" w:cs="Times New Roman"/>
          <w:bCs/>
        </w:rPr>
        <w:t xml:space="preserve"> transportation chapter, which will be </w:t>
      </w:r>
      <w:r w:rsidRPr="00EC57D4">
        <w:rPr>
          <w:rFonts w:ascii="Times New Roman" w:eastAsia="Calibri" w:hAnsi="Times New Roman" w:cs="Times New Roman"/>
          <w:bCs/>
        </w:rPr>
        <w:t>sent to Mr</w:t>
      </w:r>
      <w:r>
        <w:rPr>
          <w:rFonts w:ascii="Times New Roman" w:eastAsia="Calibri" w:hAnsi="Times New Roman" w:cs="Times New Roman"/>
          <w:bCs/>
        </w:rPr>
        <w:t xml:space="preserve">. </w:t>
      </w:r>
      <w:r w:rsidR="00973721">
        <w:rPr>
          <w:rFonts w:ascii="Times New Roman" w:eastAsia="Calibri" w:hAnsi="Times New Roman" w:cs="Times New Roman"/>
          <w:bCs/>
        </w:rPr>
        <w:t>Saylor</w:t>
      </w:r>
      <w:r>
        <w:rPr>
          <w:rFonts w:ascii="Times New Roman" w:eastAsia="Calibri" w:hAnsi="Times New Roman" w:cs="Times New Roman"/>
          <w:bCs/>
        </w:rPr>
        <w:t xml:space="preserve"> by the end of the week</w:t>
      </w:r>
      <w:r w:rsidRPr="00EC57D4">
        <w:rPr>
          <w:rFonts w:ascii="Times New Roman" w:eastAsia="Calibri" w:hAnsi="Times New Roman" w:cs="Times New Roman"/>
          <w:bCs/>
        </w:rPr>
        <w:t>. Upcoming chapters include future land use, housing, economic development, community facilities, and natural resources.</w:t>
      </w:r>
    </w:p>
    <w:p w14:paraId="0EEDF27F" w14:textId="6823255A" w:rsidR="00EC57D4" w:rsidRPr="00EC57D4" w:rsidRDefault="00EC57D4" w:rsidP="00EC57D4">
      <w:pPr>
        <w:pStyle w:val="ListParagraph"/>
        <w:numPr>
          <w:ilvl w:val="0"/>
          <w:numId w:val="23"/>
        </w:numPr>
        <w:jc w:val="both"/>
        <w:rPr>
          <w:rFonts w:ascii="Times New Roman" w:eastAsia="Calibri" w:hAnsi="Times New Roman" w:cs="Times New Roman"/>
          <w:bCs/>
        </w:rPr>
      </w:pPr>
      <w:r w:rsidRPr="00EC57D4">
        <w:rPr>
          <w:rFonts w:ascii="Times New Roman" w:eastAsia="Calibri" w:hAnsi="Times New Roman" w:cs="Times New Roman"/>
          <w:bCs/>
        </w:rPr>
        <w:t>Public input and outreach: HRG wants to restart public engagement that was postponed in December. They propose an open-house styl</w:t>
      </w:r>
      <w:r>
        <w:rPr>
          <w:rFonts w:ascii="Times New Roman" w:eastAsia="Calibri" w:hAnsi="Times New Roman" w:cs="Times New Roman"/>
          <w:bCs/>
        </w:rPr>
        <w:t>e public input session at Steel-</w:t>
      </w:r>
      <w:r w:rsidRPr="00EC57D4">
        <w:rPr>
          <w:rFonts w:ascii="Times New Roman" w:eastAsia="Calibri" w:hAnsi="Times New Roman" w:cs="Times New Roman"/>
          <w:bCs/>
        </w:rPr>
        <w:t xml:space="preserve">High </w:t>
      </w:r>
      <w:r>
        <w:rPr>
          <w:rFonts w:ascii="Times New Roman" w:eastAsia="Calibri" w:hAnsi="Times New Roman" w:cs="Times New Roman"/>
          <w:bCs/>
        </w:rPr>
        <w:t>toward the end of February, possibly the week of Feb 23–26.</w:t>
      </w:r>
      <w:r w:rsidRPr="00EC57D4">
        <w:rPr>
          <w:rFonts w:ascii="Times New Roman" w:eastAsia="Calibri" w:hAnsi="Times New Roman" w:cs="Times New Roman"/>
          <w:bCs/>
        </w:rPr>
        <w:t xml:space="preserve"> Dean asked council to send ava</w:t>
      </w:r>
      <w:r>
        <w:rPr>
          <w:rFonts w:ascii="Times New Roman" w:eastAsia="Calibri" w:hAnsi="Times New Roman" w:cs="Times New Roman"/>
          <w:bCs/>
        </w:rPr>
        <w:t xml:space="preserve">ilable dates so they can lock one in </w:t>
      </w:r>
      <w:r w:rsidRPr="00EC57D4">
        <w:rPr>
          <w:rFonts w:ascii="Times New Roman" w:eastAsia="Calibri" w:hAnsi="Times New Roman" w:cs="Times New Roman"/>
          <w:bCs/>
        </w:rPr>
        <w:t>and advertise.</w:t>
      </w:r>
    </w:p>
    <w:p w14:paraId="1FB07547" w14:textId="48B03031" w:rsidR="00EC57D4" w:rsidRPr="00EC57D4" w:rsidRDefault="00EC57D4" w:rsidP="00EC57D4">
      <w:pPr>
        <w:pStyle w:val="ListParagraph"/>
        <w:numPr>
          <w:ilvl w:val="0"/>
          <w:numId w:val="23"/>
        </w:numPr>
        <w:jc w:val="both"/>
        <w:rPr>
          <w:rFonts w:ascii="Times New Roman" w:eastAsia="Calibri" w:hAnsi="Times New Roman" w:cs="Times New Roman"/>
          <w:bCs/>
        </w:rPr>
      </w:pPr>
      <w:r w:rsidRPr="00EC57D4">
        <w:rPr>
          <w:rFonts w:ascii="Times New Roman" w:eastAsia="Calibri" w:hAnsi="Times New Roman" w:cs="Times New Roman"/>
          <w:bCs/>
        </w:rPr>
        <w:t>Steering committee: HRG will</w:t>
      </w:r>
      <w:r>
        <w:rPr>
          <w:rFonts w:ascii="Times New Roman" w:eastAsia="Calibri" w:hAnsi="Times New Roman" w:cs="Times New Roman"/>
          <w:bCs/>
        </w:rPr>
        <w:t xml:space="preserve"> assemble a steering committee and </w:t>
      </w:r>
      <w:r w:rsidRPr="00EC57D4">
        <w:rPr>
          <w:rFonts w:ascii="Times New Roman" w:eastAsia="Calibri" w:hAnsi="Times New Roman" w:cs="Times New Roman"/>
          <w:bCs/>
        </w:rPr>
        <w:t>a</w:t>
      </w:r>
      <w:r>
        <w:rPr>
          <w:rFonts w:ascii="Times New Roman" w:eastAsia="Calibri" w:hAnsi="Times New Roman" w:cs="Times New Roman"/>
          <w:bCs/>
        </w:rPr>
        <w:t xml:space="preserve"> list was already sent to Chad.</w:t>
      </w:r>
      <w:r w:rsidRPr="00EC57D4">
        <w:rPr>
          <w:rFonts w:ascii="Times New Roman" w:eastAsia="Calibri" w:hAnsi="Times New Roman" w:cs="Times New Roman"/>
          <w:bCs/>
        </w:rPr>
        <w:t xml:space="preserve"> Council will review and app</w:t>
      </w:r>
      <w:r>
        <w:rPr>
          <w:rFonts w:ascii="Times New Roman" w:eastAsia="Calibri" w:hAnsi="Times New Roman" w:cs="Times New Roman"/>
          <w:bCs/>
        </w:rPr>
        <w:t>rove the committee membership. O</w:t>
      </w:r>
      <w:r w:rsidRPr="00EC57D4">
        <w:rPr>
          <w:rFonts w:ascii="Times New Roman" w:eastAsia="Calibri" w:hAnsi="Times New Roman" w:cs="Times New Roman"/>
          <w:bCs/>
        </w:rPr>
        <w:t>nce approved</w:t>
      </w:r>
      <w:r>
        <w:rPr>
          <w:rFonts w:ascii="Times New Roman" w:eastAsia="Calibri" w:hAnsi="Times New Roman" w:cs="Times New Roman"/>
          <w:bCs/>
        </w:rPr>
        <w:t>,</w:t>
      </w:r>
      <w:r w:rsidRPr="00EC57D4">
        <w:rPr>
          <w:rFonts w:ascii="Times New Roman" w:eastAsia="Calibri" w:hAnsi="Times New Roman" w:cs="Times New Roman"/>
          <w:bCs/>
        </w:rPr>
        <w:t xml:space="preserve"> HRG will forward plan materials to the Planning Commission and notify the school district.</w:t>
      </w:r>
    </w:p>
    <w:p w14:paraId="5C7F9FB4" w14:textId="1515E05E" w:rsidR="00EC57D4" w:rsidRPr="00EC57D4" w:rsidRDefault="00EC57D4" w:rsidP="00EC57D4">
      <w:pPr>
        <w:pStyle w:val="ListParagraph"/>
        <w:numPr>
          <w:ilvl w:val="0"/>
          <w:numId w:val="23"/>
        </w:numPr>
        <w:jc w:val="both"/>
        <w:rPr>
          <w:rFonts w:ascii="Times New Roman" w:eastAsia="Calibri" w:hAnsi="Times New Roman" w:cs="Times New Roman"/>
          <w:bCs/>
        </w:rPr>
      </w:pPr>
      <w:r w:rsidRPr="00EC57D4">
        <w:rPr>
          <w:rFonts w:ascii="Times New Roman" w:eastAsia="Calibri" w:hAnsi="Times New Roman" w:cs="Times New Roman"/>
          <w:bCs/>
        </w:rPr>
        <w:t xml:space="preserve">Survey and materials distribution: </w:t>
      </w:r>
      <w:r>
        <w:rPr>
          <w:rFonts w:ascii="Times New Roman" w:eastAsia="Calibri" w:hAnsi="Times New Roman" w:cs="Times New Roman"/>
          <w:bCs/>
        </w:rPr>
        <w:t>HRG has draft survey questions/examples</w:t>
      </w:r>
      <w:r w:rsidRPr="00EC57D4">
        <w:rPr>
          <w:rFonts w:ascii="Times New Roman" w:eastAsia="Calibri" w:hAnsi="Times New Roman" w:cs="Times New Roman"/>
          <w:bCs/>
        </w:rPr>
        <w:t xml:space="preserve"> and asked council to suggest edits. They plan to post the survey on the borough website and provid</w:t>
      </w:r>
      <w:r>
        <w:rPr>
          <w:rFonts w:ascii="Times New Roman" w:eastAsia="Calibri" w:hAnsi="Times New Roman" w:cs="Times New Roman"/>
          <w:bCs/>
        </w:rPr>
        <w:t xml:space="preserve">e hard copies as needed. Tyler </w:t>
      </w:r>
      <w:r w:rsidRPr="00EC57D4">
        <w:rPr>
          <w:rFonts w:ascii="Times New Roman" w:eastAsia="Calibri" w:hAnsi="Times New Roman" w:cs="Times New Roman"/>
          <w:bCs/>
        </w:rPr>
        <w:t>will include the survey link in the borough newsletter, wh</w:t>
      </w:r>
      <w:r w:rsidR="00973721">
        <w:rPr>
          <w:rFonts w:ascii="Times New Roman" w:eastAsia="Calibri" w:hAnsi="Times New Roman" w:cs="Times New Roman"/>
          <w:bCs/>
        </w:rPr>
        <w:t xml:space="preserve">ich is mailed with sewer bills </w:t>
      </w:r>
      <w:r w:rsidRPr="00EC57D4">
        <w:rPr>
          <w:rFonts w:ascii="Times New Roman" w:eastAsia="Calibri" w:hAnsi="Times New Roman" w:cs="Times New Roman"/>
          <w:bCs/>
        </w:rPr>
        <w:t>to maximize reach to residents.</w:t>
      </w:r>
    </w:p>
    <w:p w14:paraId="11FC5DF7" w14:textId="77777777" w:rsidR="002E6439" w:rsidRDefault="002E6439" w:rsidP="000C0D78">
      <w:pPr>
        <w:jc w:val="both"/>
        <w:rPr>
          <w:rFonts w:ascii="Times New Roman" w:eastAsia="Calibri" w:hAnsi="Times New Roman" w:cs="Times New Roman"/>
          <w:b/>
          <w:bCs/>
        </w:rPr>
      </w:pPr>
    </w:p>
    <w:p w14:paraId="31996CBB" w14:textId="703C52D3" w:rsidR="000C0D78" w:rsidRDefault="00586838" w:rsidP="000C0D78">
      <w:pPr>
        <w:jc w:val="both"/>
        <w:rPr>
          <w:rFonts w:ascii="Times New Roman" w:eastAsia="Calibri" w:hAnsi="Times New Roman" w:cs="Times New Roman"/>
          <w:b/>
          <w:bCs/>
        </w:rPr>
      </w:pPr>
      <w:r>
        <w:rPr>
          <w:rFonts w:ascii="Times New Roman" w:eastAsia="Calibri" w:hAnsi="Times New Roman" w:cs="Times New Roman"/>
          <w:b/>
          <w:bCs/>
        </w:rPr>
        <w:t>Department Reports:</w:t>
      </w:r>
      <w:r w:rsidR="00B35B1A">
        <w:rPr>
          <w:rFonts w:ascii="Times New Roman" w:eastAsia="Calibri" w:hAnsi="Times New Roman" w:cs="Times New Roman"/>
          <w:b/>
          <w:bCs/>
        </w:rPr>
        <w:t xml:space="preserve"> </w:t>
      </w:r>
    </w:p>
    <w:p w14:paraId="29BE11A7" w14:textId="77777777" w:rsidR="00954FE4" w:rsidRDefault="00954FE4" w:rsidP="00EC57D4">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Fire Department and Ambulance:</w:t>
      </w:r>
    </w:p>
    <w:p w14:paraId="50ABE164" w14:textId="2DE5552C" w:rsidR="00896D10" w:rsidRPr="0059193B" w:rsidRDefault="00EC57D4" w:rsidP="00954FE4">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I</w:t>
      </w:r>
      <w:r w:rsidRPr="00EC57D4">
        <w:rPr>
          <w:rFonts w:ascii="Times New Roman" w:eastAsia="Calibri" w:hAnsi="Times New Roman" w:cs="Times New Roman"/>
          <w:bCs/>
        </w:rPr>
        <w:t xml:space="preserve">ncluded in packet; no verbal update. </w:t>
      </w:r>
    </w:p>
    <w:p w14:paraId="31EC18F8" w14:textId="77777777" w:rsidR="00954FE4" w:rsidRDefault="00954FE4" w:rsidP="00954FE4">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Police Department:</w:t>
      </w:r>
    </w:p>
    <w:p w14:paraId="66831DA9" w14:textId="034D444D" w:rsidR="00954FE4" w:rsidRPr="00954FE4" w:rsidRDefault="00954FE4" w:rsidP="00954FE4">
      <w:pPr>
        <w:pStyle w:val="ListParagraph"/>
        <w:numPr>
          <w:ilvl w:val="1"/>
          <w:numId w:val="1"/>
        </w:numPr>
        <w:jc w:val="both"/>
        <w:rPr>
          <w:rFonts w:ascii="Times New Roman" w:eastAsia="Calibri" w:hAnsi="Times New Roman" w:cs="Times New Roman"/>
          <w:bCs/>
        </w:rPr>
      </w:pPr>
      <w:r w:rsidRPr="00954FE4">
        <w:rPr>
          <w:rFonts w:ascii="Times New Roman" w:eastAsia="Calibri" w:hAnsi="Times New Roman" w:cs="Times New Roman"/>
          <w:bCs/>
        </w:rPr>
        <w:t>Report may be incomplete because the officer compiling it was awaiting data from Dauphin County and the justice office; what was provided reflects available information to date.</w:t>
      </w:r>
    </w:p>
    <w:p w14:paraId="4F15BCD4" w14:textId="6D709C93" w:rsidR="00954FE4" w:rsidRPr="00954FE4" w:rsidRDefault="00954FE4" w:rsidP="00954FE4">
      <w:pPr>
        <w:pStyle w:val="ListParagraph"/>
        <w:numPr>
          <w:ilvl w:val="1"/>
          <w:numId w:val="1"/>
        </w:numPr>
        <w:jc w:val="both"/>
        <w:rPr>
          <w:rFonts w:ascii="Times New Roman" w:eastAsia="Calibri" w:hAnsi="Times New Roman" w:cs="Times New Roman"/>
          <w:bCs/>
        </w:rPr>
      </w:pPr>
      <w:r w:rsidRPr="00954FE4">
        <w:rPr>
          <w:rFonts w:ascii="Times New Roman" w:eastAsia="Calibri" w:hAnsi="Times New Roman" w:cs="Times New Roman"/>
          <w:bCs/>
        </w:rPr>
        <w:t>Grant: PCCD co-responde</w:t>
      </w:r>
      <w:r w:rsidR="00973721">
        <w:rPr>
          <w:rFonts w:ascii="Times New Roman" w:eastAsia="Calibri" w:hAnsi="Times New Roman" w:cs="Times New Roman"/>
          <w:bCs/>
        </w:rPr>
        <w:t xml:space="preserve">r grant approved (notification was around </w:t>
      </w:r>
      <w:r w:rsidRPr="00954FE4">
        <w:rPr>
          <w:rFonts w:ascii="Times New Roman" w:eastAsia="Calibri" w:hAnsi="Times New Roman" w:cs="Times New Roman"/>
          <w:bCs/>
        </w:rPr>
        <w:t>Jan 8) — two-year grant for $74,000 total. Good ne</w:t>
      </w:r>
      <w:r>
        <w:rPr>
          <w:rFonts w:ascii="Times New Roman" w:eastAsia="Calibri" w:hAnsi="Times New Roman" w:cs="Times New Roman"/>
          <w:bCs/>
        </w:rPr>
        <w:t>ws for mental-health co-responder</w:t>
      </w:r>
      <w:r w:rsidRPr="00954FE4">
        <w:rPr>
          <w:rFonts w:ascii="Times New Roman" w:eastAsia="Calibri" w:hAnsi="Times New Roman" w:cs="Times New Roman"/>
          <w:bCs/>
        </w:rPr>
        <w:t xml:space="preserve"> capacity.</w:t>
      </w:r>
    </w:p>
    <w:p w14:paraId="0FF9E217" w14:textId="51E98C70" w:rsidR="00954FE4" w:rsidRPr="00954FE4" w:rsidRDefault="00954FE4" w:rsidP="00954FE4">
      <w:pPr>
        <w:pStyle w:val="ListParagraph"/>
        <w:numPr>
          <w:ilvl w:val="1"/>
          <w:numId w:val="1"/>
        </w:numPr>
        <w:jc w:val="both"/>
        <w:rPr>
          <w:rFonts w:ascii="Times New Roman" w:eastAsia="Calibri" w:hAnsi="Times New Roman" w:cs="Times New Roman"/>
          <w:bCs/>
        </w:rPr>
      </w:pPr>
      <w:r w:rsidRPr="00954FE4">
        <w:rPr>
          <w:rFonts w:ascii="Times New Roman" w:eastAsia="Calibri" w:hAnsi="Times New Roman" w:cs="Times New Roman"/>
          <w:bCs/>
        </w:rPr>
        <w:t>Staf</w:t>
      </w:r>
      <w:r>
        <w:rPr>
          <w:rFonts w:ascii="Times New Roman" w:eastAsia="Calibri" w:hAnsi="Times New Roman" w:cs="Times New Roman"/>
          <w:bCs/>
        </w:rPr>
        <w:t>fing/hiring discussion</w:t>
      </w:r>
      <w:r w:rsidRPr="00954FE4">
        <w:rPr>
          <w:rFonts w:ascii="Times New Roman" w:eastAsia="Calibri" w:hAnsi="Times New Roman" w:cs="Times New Roman"/>
          <w:bCs/>
        </w:rPr>
        <w:t>:</w:t>
      </w:r>
    </w:p>
    <w:p w14:paraId="0063545E" w14:textId="7978E45E" w:rsidR="00954FE4" w:rsidRPr="00954FE4" w:rsidRDefault="00954FE4" w:rsidP="00954FE4">
      <w:pPr>
        <w:pStyle w:val="ListParagraph"/>
        <w:numPr>
          <w:ilvl w:val="2"/>
          <w:numId w:val="1"/>
        </w:numPr>
        <w:jc w:val="both"/>
        <w:rPr>
          <w:rFonts w:ascii="Times New Roman" w:eastAsia="Calibri" w:hAnsi="Times New Roman" w:cs="Times New Roman"/>
          <w:bCs/>
        </w:rPr>
      </w:pPr>
      <w:r w:rsidRPr="00954FE4">
        <w:rPr>
          <w:rFonts w:ascii="Times New Roman" w:eastAsia="Calibri" w:hAnsi="Times New Roman" w:cs="Times New Roman"/>
          <w:bCs/>
        </w:rPr>
        <w:t>Chief reported the depart</w:t>
      </w:r>
      <w:r w:rsidR="00973721">
        <w:rPr>
          <w:rFonts w:ascii="Times New Roman" w:eastAsia="Calibri" w:hAnsi="Times New Roman" w:cs="Times New Roman"/>
          <w:bCs/>
        </w:rPr>
        <w:t>ment is understaffed (budgeted approximately 15 officers and</w:t>
      </w:r>
      <w:r w:rsidRPr="00954FE4">
        <w:rPr>
          <w:rFonts w:ascii="Times New Roman" w:eastAsia="Calibri" w:hAnsi="Times New Roman" w:cs="Times New Roman"/>
          <w:bCs/>
        </w:rPr>
        <w:t xml:space="preserve"> currently </w:t>
      </w:r>
      <w:r w:rsidR="00973721">
        <w:rPr>
          <w:rFonts w:ascii="Times New Roman" w:eastAsia="Calibri" w:hAnsi="Times New Roman" w:cs="Times New Roman"/>
          <w:bCs/>
        </w:rPr>
        <w:t xml:space="preserve">have </w:t>
      </w:r>
      <w:r w:rsidRPr="00954FE4">
        <w:rPr>
          <w:rFonts w:ascii="Times New Roman" w:eastAsia="Calibri" w:hAnsi="Times New Roman" w:cs="Times New Roman"/>
          <w:bCs/>
        </w:rPr>
        <w:t>11)</w:t>
      </w:r>
      <w:r w:rsidR="00973721">
        <w:rPr>
          <w:rFonts w:ascii="Times New Roman" w:eastAsia="Calibri" w:hAnsi="Times New Roman" w:cs="Times New Roman"/>
          <w:bCs/>
        </w:rPr>
        <w:t xml:space="preserve">. One officer may leave within </w:t>
      </w:r>
      <w:r w:rsidRPr="00954FE4">
        <w:rPr>
          <w:rFonts w:ascii="Times New Roman" w:eastAsia="Calibri" w:hAnsi="Times New Roman" w:cs="Times New Roman"/>
          <w:bCs/>
        </w:rPr>
        <w:t>40 days (not confirmed) and another is on light d</w:t>
      </w:r>
      <w:r w:rsidR="00973721">
        <w:rPr>
          <w:rFonts w:ascii="Times New Roman" w:eastAsia="Calibri" w:hAnsi="Times New Roman" w:cs="Times New Roman"/>
          <w:bCs/>
        </w:rPr>
        <w:t xml:space="preserve">uty due to a medical condition. The  </w:t>
      </w:r>
      <w:r w:rsidRPr="00954FE4">
        <w:rPr>
          <w:rFonts w:ascii="Times New Roman" w:eastAsia="Calibri" w:hAnsi="Times New Roman" w:cs="Times New Roman"/>
          <w:bCs/>
        </w:rPr>
        <w:t xml:space="preserve">department </w:t>
      </w:r>
      <w:r w:rsidR="00973721">
        <w:rPr>
          <w:rFonts w:ascii="Times New Roman" w:eastAsia="Calibri" w:hAnsi="Times New Roman" w:cs="Times New Roman"/>
          <w:bCs/>
        </w:rPr>
        <w:t xml:space="preserve">is </w:t>
      </w:r>
      <w:r w:rsidRPr="00954FE4">
        <w:rPr>
          <w:rFonts w:ascii="Times New Roman" w:eastAsia="Calibri" w:hAnsi="Times New Roman" w:cs="Times New Roman"/>
          <w:bCs/>
        </w:rPr>
        <w:t>operating at bare minimum.</w:t>
      </w:r>
    </w:p>
    <w:p w14:paraId="7DA83C9D" w14:textId="77777777" w:rsidR="00954FE4" w:rsidRPr="00954FE4" w:rsidRDefault="00954FE4" w:rsidP="00954FE4">
      <w:pPr>
        <w:pStyle w:val="ListParagraph"/>
        <w:numPr>
          <w:ilvl w:val="2"/>
          <w:numId w:val="1"/>
        </w:numPr>
        <w:jc w:val="both"/>
        <w:rPr>
          <w:rFonts w:ascii="Times New Roman" w:eastAsia="Calibri" w:hAnsi="Times New Roman" w:cs="Times New Roman"/>
          <w:bCs/>
        </w:rPr>
      </w:pPr>
      <w:r w:rsidRPr="00954FE4">
        <w:rPr>
          <w:rFonts w:ascii="Times New Roman" w:eastAsia="Calibri" w:hAnsi="Times New Roman" w:cs="Times New Roman"/>
          <w:bCs/>
        </w:rPr>
        <w:t>Hiring complexities: civil service process, physical agility testing, background checks, academy attendance for non-certified applicants; existing candidate list currently has two people: one certified (can start quickly), one non-certified (would require academy).</w:t>
      </w:r>
    </w:p>
    <w:p w14:paraId="3A2A4228" w14:textId="77777777" w:rsidR="00954FE4" w:rsidRPr="00954FE4" w:rsidRDefault="00954FE4" w:rsidP="00954FE4">
      <w:pPr>
        <w:pStyle w:val="ListParagraph"/>
        <w:numPr>
          <w:ilvl w:val="2"/>
          <w:numId w:val="1"/>
        </w:numPr>
        <w:jc w:val="both"/>
        <w:rPr>
          <w:rFonts w:ascii="Times New Roman" w:eastAsia="Calibri" w:hAnsi="Times New Roman" w:cs="Times New Roman"/>
          <w:bCs/>
        </w:rPr>
      </w:pPr>
      <w:r w:rsidRPr="00954FE4">
        <w:rPr>
          <w:rFonts w:ascii="Times New Roman" w:eastAsia="Calibri" w:hAnsi="Times New Roman" w:cs="Times New Roman"/>
          <w:bCs/>
        </w:rPr>
        <w:lastRenderedPageBreak/>
        <w:t>Concern that losing another officer would strain operations; Chief has covered multiple shifts personally.</w:t>
      </w:r>
    </w:p>
    <w:p w14:paraId="0238C8C9" w14:textId="77777777" w:rsidR="00954FE4" w:rsidRPr="00954FE4" w:rsidRDefault="00954FE4" w:rsidP="00954FE4">
      <w:pPr>
        <w:pStyle w:val="ListParagraph"/>
        <w:numPr>
          <w:ilvl w:val="2"/>
          <w:numId w:val="1"/>
        </w:numPr>
        <w:jc w:val="both"/>
        <w:rPr>
          <w:rFonts w:ascii="Times New Roman" w:eastAsia="Calibri" w:hAnsi="Times New Roman" w:cs="Times New Roman"/>
          <w:bCs/>
        </w:rPr>
      </w:pPr>
      <w:r w:rsidRPr="00954FE4">
        <w:rPr>
          <w:rFonts w:ascii="Times New Roman" w:eastAsia="Calibri" w:hAnsi="Times New Roman" w:cs="Times New Roman"/>
          <w:bCs/>
        </w:rPr>
        <w:t>Questions from council: clarify whether Dauphin County consortium for hiring still exists (answer: likely no, municipalities doing their own recruiting). Also discussed recruiting lateral officers (example: officer relocating from Phoenix) to speed hiring.</w:t>
      </w:r>
    </w:p>
    <w:p w14:paraId="577B68BC" w14:textId="77777777" w:rsidR="00954FE4" w:rsidRPr="00954FE4" w:rsidRDefault="00954FE4" w:rsidP="00954FE4">
      <w:pPr>
        <w:pStyle w:val="ListParagraph"/>
        <w:numPr>
          <w:ilvl w:val="2"/>
          <w:numId w:val="1"/>
        </w:numPr>
        <w:jc w:val="both"/>
        <w:rPr>
          <w:rFonts w:ascii="Times New Roman" w:eastAsia="Calibri" w:hAnsi="Times New Roman" w:cs="Times New Roman"/>
          <w:bCs/>
        </w:rPr>
      </w:pPr>
      <w:r w:rsidRPr="00954FE4">
        <w:rPr>
          <w:rFonts w:ascii="Times New Roman" w:eastAsia="Calibri" w:hAnsi="Times New Roman" w:cs="Times New Roman"/>
          <w:bCs/>
        </w:rPr>
        <w:t>Action: Requested placement of hiring discussion on the Public Safety committee agenda (first meeting in February). Also discussed adding hiring/budget items to the February budget session since recruitment affects budget lines (training, salaries).</w:t>
      </w:r>
    </w:p>
    <w:p w14:paraId="2E9A4CD7" w14:textId="346DEA76" w:rsidR="0085098C" w:rsidRPr="0059193B" w:rsidRDefault="00954FE4" w:rsidP="00954FE4">
      <w:pPr>
        <w:pStyle w:val="ListParagraph"/>
        <w:numPr>
          <w:ilvl w:val="2"/>
          <w:numId w:val="1"/>
        </w:numPr>
        <w:jc w:val="both"/>
        <w:rPr>
          <w:rFonts w:ascii="Times New Roman" w:eastAsia="Calibri" w:hAnsi="Times New Roman" w:cs="Times New Roman"/>
          <w:bCs/>
        </w:rPr>
      </w:pPr>
      <w:r w:rsidRPr="00954FE4">
        <w:rPr>
          <w:rFonts w:ascii="Times New Roman" w:eastAsia="Calibri" w:hAnsi="Times New Roman" w:cs="Times New Roman"/>
          <w:bCs/>
        </w:rPr>
        <w:t>Council and Chief agreed to set a date for the Public Safety meeting soon; need 10 calendar days to advertise.</w:t>
      </w:r>
    </w:p>
    <w:p w14:paraId="4C5979BA" w14:textId="1439ED26" w:rsidR="00B15503" w:rsidRDefault="0085098C" w:rsidP="009B5788">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Codes Department</w:t>
      </w:r>
      <w:r w:rsidR="00954FE4">
        <w:rPr>
          <w:rFonts w:ascii="Times New Roman" w:eastAsia="Calibri" w:hAnsi="Times New Roman" w:cs="Times New Roman"/>
          <w:bCs/>
        </w:rPr>
        <w:t>:</w:t>
      </w:r>
    </w:p>
    <w:p w14:paraId="0D4B8F84" w14:textId="7EF52EF0" w:rsidR="00954FE4" w:rsidRPr="009E0496" w:rsidRDefault="000A4305" w:rsidP="00954FE4">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Nothing to add</w:t>
      </w:r>
    </w:p>
    <w:p w14:paraId="2F3CB580" w14:textId="77777777" w:rsidR="00954FE4" w:rsidRDefault="00954FE4" w:rsidP="00954FE4">
      <w:pPr>
        <w:numPr>
          <w:ilvl w:val="0"/>
          <w:numId w:val="4"/>
        </w:numPr>
        <w:jc w:val="both"/>
        <w:rPr>
          <w:rFonts w:ascii="Times New Roman" w:eastAsia="Calibri" w:hAnsi="Times New Roman" w:cs="Times New Roman"/>
          <w:bCs/>
        </w:rPr>
      </w:pPr>
      <w:r>
        <w:rPr>
          <w:rFonts w:ascii="Times New Roman" w:eastAsia="Calibri" w:hAnsi="Times New Roman" w:cs="Times New Roman"/>
          <w:bCs/>
        </w:rPr>
        <w:t>Public Works:</w:t>
      </w:r>
    </w:p>
    <w:p w14:paraId="524DB781" w14:textId="6BA2AD18" w:rsidR="0085098C" w:rsidRPr="00954FE4" w:rsidRDefault="000A4305" w:rsidP="00954FE4">
      <w:pPr>
        <w:numPr>
          <w:ilvl w:val="1"/>
          <w:numId w:val="4"/>
        </w:numPr>
        <w:jc w:val="both"/>
        <w:rPr>
          <w:rFonts w:ascii="Times New Roman" w:eastAsia="Calibri" w:hAnsi="Times New Roman" w:cs="Times New Roman"/>
          <w:bCs/>
        </w:rPr>
      </w:pPr>
      <w:r>
        <w:rPr>
          <w:rFonts w:ascii="Times New Roman" w:eastAsia="Calibri" w:hAnsi="Times New Roman" w:cs="Times New Roman"/>
          <w:bCs/>
        </w:rPr>
        <w:t>Nothing to add</w:t>
      </w:r>
    </w:p>
    <w:p w14:paraId="3532D354" w14:textId="77777777" w:rsidR="00954FE4" w:rsidRDefault="00954FE4" w:rsidP="00954FE4">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Borough Manager:</w:t>
      </w:r>
    </w:p>
    <w:p w14:paraId="2EAE5E19" w14:textId="2DDDE51B" w:rsidR="000A4305" w:rsidRPr="000A4305" w:rsidRDefault="000A4305" w:rsidP="000A4305">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Staff coordination: H</w:t>
      </w:r>
      <w:r w:rsidRPr="000A4305">
        <w:rPr>
          <w:rFonts w:ascii="Times New Roman" w:eastAsia="Calibri" w:hAnsi="Times New Roman" w:cs="Times New Roman"/>
          <w:bCs/>
        </w:rPr>
        <w:t>as been meeting with various staff gro</w:t>
      </w:r>
      <w:r>
        <w:rPr>
          <w:rFonts w:ascii="Times New Roman" w:eastAsia="Calibri" w:hAnsi="Times New Roman" w:cs="Times New Roman"/>
          <w:bCs/>
        </w:rPr>
        <w:t>ups (sewer team, phone/IT tea</w:t>
      </w:r>
      <w:r w:rsidR="00973721">
        <w:rPr>
          <w:rFonts w:ascii="Times New Roman" w:eastAsia="Calibri" w:hAnsi="Times New Roman" w:cs="Times New Roman"/>
          <w:bCs/>
        </w:rPr>
        <w:t>m</w:t>
      </w:r>
      <w:r>
        <w:rPr>
          <w:rFonts w:ascii="Times New Roman" w:eastAsia="Calibri" w:hAnsi="Times New Roman" w:cs="Times New Roman"/>
          <w:bCs/>
        </w:rPr>
        <w:t xml:space="preserve"> &amp; </w:t>
      </w:r>
      <w:r w:rsidRPr="000A4305">
        <w:rPr>
          <w:rFonts w:ascii="Times New Roman" w:eastAsia="Calibri" w:hAnsi="Times New Roman" w:cs="Times New Roman"/>
          <w:bCs/>
        </w:rPr>
        <w:t>others) to understand roles, break down silos, and improve interdepartmental communication.</w:t>
      </w:r>
    </w:p>
    <w:p w14:paraId="725CB421" w14:textId="77777777" w:rsidR="000A4305" w:rsidRPr="000A4305" w:rsidRDefault="000A4305" w:rsidP="000A4305">
      <w:pPr>
        <w:pStyle w:val="ListParagraph"/>
        <w:numPr>
          <w:ilvl w:val="1"/>
          <w:numId w:val="1"/>
        </w:numPr>
        <w:jc w:val="both"/>
        <w:rPr>
          <w:rFonts w:ascii="Times New Roman" w:eastAsia="Calibri" w:hAnsi="Times New Roman" w:cs="Times New Roman"/>
          <w:bCs/>
        </w:rPr>
      </w:pPr>
      <w:r w:rsidRPr="000A4305">
        <w:rPr>
          <w:rFonts w:ascii="Times New Roman" w:eastAsia="Calibri" w:hAnsi="Times New Roman" w:cs="Times New Roman"/>
          <w:bCs/>
        </w:rPr>
        <w:t>Sewer work &amp; training: Initiated communications with the sewer operations team and planning trainings to improve operations and coordination.</w:t>
      </w:r>
    </w:p>
    <w:p w14:paraId="69774807" w14:textId="77777777" w:rsidR="000A4305" w:rsidRPr="000A4305" w:rsidRDefault="000A4305" w:rsidP="000A4305">
      <w:pPr>
        <w:pStyle w:val="ListParagraph"/>
        <w:numPr>
          <w:ilvl w:val="1"/>
          <w:numId w:val="1"/>
        </w:numPr>
        <w:jc w:val="both"/>
        <w:rPr>
          <w:rFonts w:ascii="Times New Roman" w:eastAsia="Calibri" w:hAnsi="Times New Roman" w:cs="Times New Roman"/>
          <w:bCs/>
        </w:rPr>
      </w:pPr>
      <w:r w:rsidRPr="000A4305">
        <w:rPr>
          <w:rFonts w:ascii="Times New Roman" w:eastAsia="Calibri" w:hAnsi="Times New Roman" w:cs="Times New Roman"/>
          <w:bCs/>
        </w:rPr>
        <w:t>Phone system / internet: Working on implementing a new phone system; encountering challenges connecting with Verizon for internet service but progressing toward resolution.</w:t>
      </w:r>
    </w:p>
    <w:p w14:paraId="20132011" w14:textId="77777777" w:rsidR="000A4305" w:rsidRPr="000A4305" w:rsidRDefault="000A4305" w:rsidP="000A4305">
      <w:pPr>
        <w:pStyle w:val="ListParagraph"/>
        <w:numPr>
          <w:ilvl w:val="1"/>
          <w:numId w:val="1"/>
        </w:numPr>
        <w:jc w:val="both"/>
        <w:rPr>
          <w:rFonts w:ascii="Times New Roman" w:eastAsia="Calibri" w:hAnsi="Times New Roman" w:cs="Times New Roman"/>
          <w:bCs/>
        </w:rPr>
      </w:pPr>
      <w:r w:rsidRPr="000A4305">
        <w:rPr>
          <w:rFonts w:ascii="Times New Roman" w:eastAsia="Calibri" w:hAnsi="Times New Roman" w:cs="Times New Roman"/>
          <w:bCs/>
        </w:rPr>
        <w:t>Grants / reimbursements: Several reimbursement-type grants (including county gaming grants) had expenditures paid up front but reimbursements were not previously submitted. The paperwork has now been filed and the borough expects approximately $140,000 in reimbursements.</w:t>
      </w:r>
    </w:p>
    <w:p w14:paraId="18C1F8C1" w14:textId="2DE3F05E" w:rsidR="000A4305" w:rsidRPr="000A4305" w:rsidRDefault="000A4305" w:rsidP="000A4305">
      <w:pPr>
        <w:pStyle w:val="ListParagraph"/>
        <w:numPr>
          <w:ilvl w:val="1"/>
          <w:numId w:val="1"/>
        </w:numPr>
        <w:jc w:val="both"/>
        <w:rPr>
          <w:rFonts w:ascii="Times New Roman" w:eastAsia="Calibri" w:hAnsi="Times New Roman" w:cs="Times New Roman"/>
          <w:bCs/>
        </w:rPr>
      </w:pPr>
      <w:r w:rsidRPr="000A4305">
        <w:rPr>
          <w:rFonts w:ascii="Times New Roman" w:eastAsia="Calibri" w:hAnsi="Times New Roman" w:cs="Times New Roman"/>
          <w:bCs/>
        </w:rPr>
        <w:t xml:space="preserve">Process review: </w:t>
      </w:r>
      <w:r w:rsidR="005E3368">
        <w:rPr>
          <w:rFonts w:ascii="Times New Roman" w:eastAsia="Calibri" w:hAnsi="Times New Roman" w:cs="Times New Roman"/>
          <w:bCs/>
        </w:rPr>
        <w:t>He</w:t>
      </w:r>
      <w:r w:rsidRPr="000A4305">
        <w:rPr>
          <w:rFonts w:ascii="Times New Roman" w:eastAsia="Calibri" w:hAnsi="Times New Roman" w:cs="Times New Roman"/>
          <w:bCs/>
        </w:rPr>
        <w:t xml:space="preserve"> is assessing staff processes and workflows to better align responsibilities and improve efficiencies across departments.</w:t>
      </w:r>
    </w:p>
    <w:p w14:paraId="6470D004" w14:textId="34AB197F" w:rsidR="000A4305" w:rsidRPr="000A4305" w:rsidRDefault="000A4305" w:rsidP="000A4305">
      <w:pPr>
        <w:pStyle w:val="ListParagraph"/>
        <w:numPr>
          <w:ilvl w:val="1"/>
          <w:numId w:val="1"/>
        </w:numPr>
        <w:jc w:val="both"/>
        <w:rPr>
          <w:rFonts w:ascii="Times New Roman" w:eastAsia="Calibri" w:hAnsi="Times New Roman" w:cs="Times New Roman"/>
          <w:bCs/>
        </w:rPr>
      </w:pPr>
      <w:r w:rsidRPr="000A4305">
        <w:rPr>
          <w:rFonts w:ascii="Times New Roman" w:eastAsia="Calibri" w:hAnsi="Times New Roman" w:cs="Times New Roman"/>
          <w:bCs/>
        </w:rPr>
        <w:t>Issues flagged / next steps</w:t>
      </w:r>
      <w:r w:rsidR="00973721">
        <w:rPr>
          <w:rFonts w:ascii="Times New Roman" w:eastAsia="Calibri" w:hAnsi="Times New Roman" w:cs="Times New Roman"/>
          <w:bCs/>
        </w:rPr>
        <w:t>:</w:t>
      </w:r>
    </w:p>
    <w:p w14:paraId="56E9035E" w14:textId="77777777" w:rsidR="000A4305" w:rsidRPr="000A4305" w:rsidRDefault="000A4305" w:rsidP="000A4305">
      <w:pPr>
        <w:pStyle w:val="ListParagraph"/>
        <w:numPr>
          <w:ilvl w:val="2"/>
          <w:numId w:val="1"/>
        </w:numPr>
        <w:jc w:val="both"/>
        <w:rPr>
          <w:rFonts w:ascii="Times New Roman" w:eastAsia="Calibri" w:hAnsi="Times New Roman" w:cs="Times New Roman"/>
          <w:bCs/>
        </w:rPr>
      </w:pPr>
      <w:r w:rsidRPr="000A4305">
        <w:rPr>
          <w:rFonts w:ascii="Times New Roman" w:eastAsia="Calibri" w:hAnsi="Times New Roman" w:cs="Times New Roman"/>
          <w:bCs/>
        </w:rPr>
        <w:t>Follow up with Verizon to finalize internet connectivity for phone system implementation.</w:t>
      </w:r>
    </w:p>
    <w:p w14:paraId="443305CA" w14:textId="77777777" w:rsidR="000A4305" w:rsidRPr="000A4305" w:rsidRDefault="000A4305" w:rsidP="000A4305">
      <w:pPr>
        <w:pStyle w:val="ListParagraph"/>
        <w:numPr>
          <w:ilvl w:val="2"/>
          <w:numId w:val="1"/>
        </w:numPr>
        <w:jc w:val="both"/>
        <w:rPr>
          <w:rFonts w:ascii="Times New Roman" w:eastAsia="Calibri" w:hAnsi="Times New Roman" w:cs="Times New Roman"/>
          <w:bCs/>
        </w:rPr>
      </w:pPr>
      <w:r w:rsidRPr="000A4305">
        <w:rPr>
          <w:rFonts w:ascii="Times New Roman" w:eastAsia="Calibri" w:hAnsi="Times New Roman" w:cs="Times New Roman"/>
          <w:bCs/>
        </w:rPr>
        <w:t>Monitor reimbursement processing and confirm receipt of expected grant funds (~$140k).</w:t>
      </w:r>
    </w:p>
    <w:p w14:paraId="7471EBA6" w14:textId="77777777" w:rsidR="000A4305" w:rsidRPr="000A4305" w:rsidRDefault="000A4305" w:rsidP="000A4305">
      <w:pPr>
        <w:pStyle w:val="ListParagraph"/>
        <w:numPr>
          <w:ilvl w:val="2"/>
          <w:numId w:val="1"/>
        </w:numPr>
        <w:jc w:val="both"/>
        <w:rPr>
          <w:rFonts w:ascii="Times New Roman" w:eastAsia="Calibri" w:hAnsi="Times New Roman" w:cs="Times New Roman"/>
          <w:bCs/>
        </w:rPr>
      </w:pPr>
      <w:r w:rsidRPr="000A4305">
        <w:rPr>
          <w:rFonts w:ascii="Times New Roman" w:eastAsia="Calibri" w:hAnsi="Times New Roman" w:cs="Times New Roman"/>
          <w:bCs/>
        </w:rPr>
        <w:t>Continue internal coordination work and roll out proposed trainings for sewer and other teams.</w:t>
      </w:r>
    </w:p>
    <w:p w14:paraId="516A3444" w14:textId="77777777" w:rsidR="000A4305" w:rsidRPr="000A4305" w:rsidRDefault="000A4305" w:rsidP="000A4305">
      <w:pPr>
        <w:pStyle w:val="ListParagraph"/>
        <w:numPr>
          <w:ilvl w:val="2"/>
          <w:numId w:val="1"/>
        </w:numPr>
        <w:jc w:val="both"/>
        <w:rPr>
          <w:rFonts w:ascii="Times New Roman" w:eastAsia="Calibri" w:hAnsi="Times New Roman" w:cs="Times New Roman"/>
          <w:bCs/>
        </w:rPr>
      </w:pPr>
      <w:r w:rsidRPr="000A4305">
        <w:rPr>
          <w:rFonts w:ascii="Times New Roman" w:eastAsia="Calibri" w:hAnsi="Times New Roman" w:cs="Times New Roman"/>
          <w:bCs/>
        </w:rPr>
        <w:t>Ensure AP/accounts-payable reports and other financial documents are distributed reliably to council (this issue surfaced later during bills discussion).</w:t>
      </w:r>
    </w:p>
    <w:p w14:paraId="002C44EB" w14:textId="363D1834" w:rsidR="003F2124" w:rsidRDefault="00954FE4" w:rsidP="000B332D">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Mayor:</w:t>
      </w:r>
    </w:p>
    <w:p w14:paraId="01235E5E" w14:textId="77777777" w:rsidR="005E3368" w:rsidRDefault="005E3368" w:rsidP="005E3368">
      <w:pPr>
        <w:pStyle w:val="ListParagraph"/>
        <w:numPr>
          <w:ilvl w:val="1"/>
          <w:numId w:val="1"/>
        </w:numPr>
        <w:jc w:val="both"/>
        <w:rPr>
          <w:rFonts w:ascii="Times New Roman" w:eastAsia="Calibri" w:hAnsi="Times New Roman" w:cs="Times New Roman"/>
          <w:bCs/>
        </w:rPr>
      </w:pPr>
      <w:r w:rsidRPr="005E3368">
        <w:rPr>
          <w:rFonts w:ascii="Times New Roman" w:eastAsia="Calibri" w:hAnsi="Times New Roman" w:cs="Times New Roman"/>
          <w:bCs/>
        </w:rPr>
        <w:t>Cleveland Cliffs staffing and security</w:t>
      </w:r>
    </w:p>
    <w:p w14:paraId="0F5AC411" w14:textId="22FDEB10" w:rsidR="005E3368" w:rsidRDefault="005E3368" w:rsidP="005E3368">
      <w:pPr>
        <w:pStyle w:val="ListParagraph"/>
        <w:numPr>
          <w:ilvl w:val="2"/>
          <w:numId w:val="1"/>
        </w:numPr>
        <w:jc w:val="both"/>
        <w:rPr>
          <w:rFonts w:ascii="Times New Roman" w:eastAsia="Calibri" w:hAnsi="Times New Roman" w:cs="Times New Roman"/>
          <w:bCs/>
        </w:rPr>
      </w:pPr>
      <w:r w:rsidRPr="005E3368">
        <w:rPr>
          <w:rFonts w:ascii="Times New Roman" w:eastAsia="Calibri" w:hAnsi="Times New Roman" w:cs="Times New Roman"/>
          <w:bCs/>
        </w:rPr>
        <w:lastRenderedPageBreak/>
        <w:t>Cleveland Cliffs has reportedly dismantled its onsite fire department personnel and eliminated evening security staff. The mayor was notified last week and escalated concerns to Police Chief Lacey and the fire chief.</w:t>
      </w:r>
    </w:p>
    <w:p w14:paraId="74E81819" w14:textId="775C448B" w:rsidR="005E3368" w:rsidRDefault="005E3368" w:rsidP="005E3368">
      <w:pPr>
        <w:pStyle w:val="ListParagraph"/>
        <w:numPr>
          <w:ilvl w:val="2"/>
          <w:numId w:val="1"/>
        </w:numPr>
        <w:jc w:val="both"/>
        <w:rPr>
          <w:rFonts w:ascii="Times New Roman" w:eastAsia="Calibri" w:hAnsi="Times New Roman" w:cs="Times New Roman"/>
          <w:bCs/>
        </w:rPr>
      </w:pPr>
      <w:r w:rsidRPr="005E3368">
        <w:rPr>
          <w:rFonts w:ascii="Times New Roman" w:eastAsia="Calibri" w:hAnsi="Times New Roman" w:cs="Times New Roman"/>
          <w:bCs/>
        </w:rPr>
        <w:t>Potential public</w:t>
      </w:r>
      <w:r w:rsidR="00973721">
        <w:rPr>
          <w:rFonts w:ascii="Times New Roman" w:eastAsia="Calibri" w:hAnsi="Times New Roman" w:cs="Times New Roman"/>
          <w:bCs/>
        </w:rPr>
        <w:t xml:space="preserve"> </w:t>
      </w:r>
      <w:r w:rsidRPr="005E3368">
        <w:rPr>
          <w:rFonts w:ascii="Times New Roman" w:eastAsia="Calibri" w:hAnsi="Times New Roman" w:cs="Times New Roman"/>
          <w:bCs/>
        </w:rPr>
        <w:t xml:space="preserve">safety and property-security impacts: the mill is a very large site and the borough lacks capacity to provide continuous 24-hour protection comparable to the company’s </w:t>
      </w:r>
      <w:r>
        <w:rPr>
          <w:rFonts w:ascii="Times New Roman" w:eastAsia="Calibri" w:hAnsi="Times New Roman" w:cs="Times New Roman"/>
          <w:bCs/>
        </w:rPr>
        <w:t xml:space="preserve">prior security/fire coverage. Dent </w:t>
      </w:r>
      <w:r w:rsidRPr="005E3368">
        <w:rPr>
          <w:rFonts w:ascii="Times New Roman" w:eastAsia="Calibri" w:hAnsi="Times New Roman" w:cs="Times New Roman"/>
          <w:bCs/>
        </w:rPr>
        <w:t>reminded council the borough can perform checks and respond, but cannot assume Cleveland Cliffs’ previous level of coverage.</w:t>
      </w:r>
    </w:p>
    <w:p w14:paraId="565A42E5" w14:textId="29BE8E3F" w:rsidR="005E3368" w:rsidRDefault="005E3368" w:rsidP="005E3368">
      <w:pPr>
        <w:pStyle w:val="ListParagraph"/>
        <w:numPr>
          <w:ilvl w:val="2"/>
          <w:numId w:val="1"/>
        </w:numPr>
        <w:jc w:val="both"/>
        <w:rPr>
          <w:rFonts w:ascii="Times New Roman" w:eastAsia="Calibri" w:hAnsi="Times New Roman" w:cs="Times New Roman"/>
          <w:bCs/>
        </w:rPr>
      </w:pPr>
      <w:r>
        <w:rPr>
          <w:rFonts w:ascii="Times New Roman" w:eastAsia="Calibri" w:hAnsi="Times New Roman" w:cs="Times New Roman"/>
          <w:bCs/>
        </w:rPr>
        <w:t xml:space="preserve">Access/protocol questions: Dent </w:t>
      </w:r>
      <w:r w:rsidRPr="005E3368">
        <w:rPr>
          <w:rFonts w:ascii="Times New Roman" w:eastAsia="Calibri" w:hAnsi="Times New Roman" w:cs="Times New Roman"/>
          <w:bCs/>
        </w:rPr>
        <w:t>noted uncertainty about operational protocols if police need to access the mill (e.g., whether fire department assistance or other permission is required) and requested clarification from Cleveland Cliffs and the fire department.</w:t>
      </w:r>
    </w:p>
    <w:p w14:paraId="4D21BD39" w14:textId="43BAEA89" w:rsidR="005E3368" w:rsidRDefault="00973721" w:rsidP="005E3368">
      <w:pPr>
        <w:pStyle w:val="ListParagraph"/>
        <w:numPr>
          <w:ilvl w:val="2"/>
          <w:numId w:val="1"/>
        </w:numPr>
        <w:jc w:val="both"/>
        <w:rPr>
          <w:rFonts w:ascii="Times New Roman" w:eastAsia="Calibri" w:hAnsi="Times New Roman" w:cs="Times New Roman"/>
          <w:bCs/>
        </w:rPr>
      </w:pPr>
      <w:r>
        <w:rPr>
          <w:rFonts w:ascii="Times New Roman" w:eastAsia="Calibri" w:hAnsi="Times New Roman" w:cs="Times New Roman"/>
          <w:bCs/>
        </w:rPr>
        <w:t>She</w:t>
      </w:r>
      <w:r w:rsidR="005E3368">
        <w:rPr>
          <w:rFonts w:ascii="Times New Roman" w:eastAsia="Calibri" w:hAnsi="Times New Roman" w:cs="Times New Roman"/>
          <w:bCs/>
        </w:rPr>
        <w:t xml:space="preserve"> </w:t>
      </w:r>
      <w:r w:rsidR="005E3368" w:rsidRPr="005E3368">
        <w:rPr>
          <w:rFonts w:ascii="Times New Roman" w:eastAsia="Calibri" w:hAnsi="Times New Roman" w:cs="Times New Roman"/>
          <w:bCs/>
        </w:rPr>
        <w:t>contacted State Representative Dave Madsen, who has reach</w:t>
      </w:r>
      <w:r w:rsidR="005E3368">
        <w:rPr>
          <w:rFonts w:ascii="Times New Roman" w:eastAsia="Calibri" w:hAnsi="Times New Roman" w:cs="Times New Roman"/>
          <w:bCs/>
        </w:rPr>
        <w:t xml:space="preserve">ed out to Cleveland Cliffs; </w:t>
      </w:r>
      <w:r w:rsidR="005E3368" w:rsidRPr="005E3368">
        <w:rPr>
          <w:rFonts w:ascii="Times New Roman" w:eastAsia="Calibri" w:hAnsi="Times New Roman" w:cs="Times New Roman"/>
          <w:bCs/>
        </w:rPr>
        <w:t>expects an update from the company soon.</w:t>
      </w:r>
    </w:p>
    <w:p w14:paraId="53950689" w14:textId="598F017F" w:rsidR="005E3368" w:rsidRDefault="005E3368" w:rsidP="005E3368">
      <w:pPr>
        <w:pStyle w:val="ListParagraph"/>
        <w:numPr>
          <w:ilvl w:val="2"/>
          <w:numId w:val="1"/>
        </w:numPr>
        <w:jc w:val="both"/>
        <w:rPr>
          <w:rFonts w:ascii="Times New Roman" w:eastAsia="Calibri" w:hAnsi="Times New Roman" w:cs="Times New Roman"/>
          <w:bCs/>
        </w:rPr>
      </w:pPr>
      <w:r>
        <w:rPr>
          <w:rFonts w:ascii="Times New Roman" w:eastAsia="Calibri" w:hAnsi="Times New Roman" w:cs="Times New Roman"/>
          <w:bCs/>
        </w:rPr>
        <w:t xml:space="preserve">Risk context: </w:t>
      </w:r>
      <w:r w:rsidRPr="005E3368">
        <w:rPr>
          <w:rFonts w:ascii="Times New Roman" w:eastAsia="Calibri" w:hAnsi="Times New Roman" w:cs="Times New Roman"/>
          <w:bCs/>
        </w:rPr>
        <w:t>highlighted past incidents after the mill was idled (theft exceeding $40,000) to illustrate the security risk if the site remains largely unattended.</w:t>
      </w:r>
    </w:p>
    <w:p w14:paraId="271CC9D1" w14:textId="77777777" w:rsidR="005E3368" w:rsidRDefault="005E3368" w:rsidP="005E3368">
      <w:pPr>
        <w:pStyle w:val="ListParagraph"/>
        <w:numPr>
          <w:ilvl w:val="1"/>
          <w:numId w:val="1"/>
        </w:numPr>
        <w:jc w:val="both"/>
        <w:rPr>
          <w:rFonts w:ascii="Times New Roman" w:eastAsia="Calibri" w:hAnsi="Times New Roman" w:cs="Times New Roman"/>
          <w:bCs/>
        </w:rPr>
      </w:pPr>
      <w:r w:rsidRPr="005E3368">
        <w:rPr>
          <w:rFonts w:ascii="Times New Roman" w:eastAsia="Calibri" w:hAnsi="Times New Roman" w:cs="Times New Roman"/>
          <w:bCs/>
        </w:rPr>
        <w:t>Affordable housing / Dauphin County Housing Trust involvement</w:t>
      </w:r>
    </w:p>
    <w:p w14:paraId="16106EF8" w14:textId="54BDA21D" w:rsidR="005E3368" w:rsidRDefault="005E3368" w:rsidP="005E3368">
      <w:pPr>
        <w:pStyle w:val="ListParagraph"/>
        <w:numPr>
          <w:ilvl w:val="2"/>
          <w:numId w:val="1"/>
        </w:numPr>
        <w:jc w:val="both"/>
        <w:rPr>
          <w:rFonts w:ascii="Times New Roman" w:eastAsia="Calibri" w:hAnsi="Times New Roman" w:cs="Times New Roman"/>
          <w:bCs/>
        </w:rPr>
      </w:pPr>
      <w:r>
        <w:rPr>
          <w:rFonts w:ascii="Times New Roman" w:eastAsia="Calibri" w:hAnsi="Times New Roman" w:cs="Times New Roman"/>
          <w:bCs/>
        </w:rPr>
        <w:t xml:space="preserve">Dent </w:t>
      </w:r>
      <w:r w:rsidRPr="005E3368">
        <w:rPr>
          <w:rFonts w:ascii="Times New Roman" w:eastAsia="Calibri" w:hAnsi="Times New Roman" w:cs="Times New Roman"/>
          <w:bCs/>
        </w:rPr>
        <w:t>serves on the Dauphin County Affordable Housing Trust Fund board and reported an update from Brethren Housing:</w:t>
      </w:r>
    </w:p>
    <w:p w14:paraId="330A304F" w14:textId="77777777" w:rsidR="005E3368" w:rsidRDefault="005E3368" w:rsidP="005E3368">
      <w:pPr>
        <w:pStyle w:val="ListParagraph"/>
        <w:numPr>
          <w:ilvl w:val="3"/>
          <w:numId w:val="1"/>
        </w:numPr>
        <w:jc w:val="both"/>
        <w:rPr>
          <w:rFonts w:ascii="Times New Roman" w:eastAsia="Calibri" w:hAnsi="Times New Roman" w:cs="Times New Roman"/>
          <w:bCs/>
        </w:rPr>
      </w:pPr>
      <w:r w:rsidRPr="005E3368">
        <w:rPr>
          <w:rFonts w:ascii="Times New Roman" w:eastAsia="Calibri" w:hAnsi="Times New Roman" w:cs="Times New Roman"/>
          <w:bCs/>
        </w:rPr>
        <w:t>Brethren Housing currently owns four homes in Steelton and is in the process of acquiring a fifth; by summer they expect to have six homes in the borough dedicated to affordable/transitional housing.</w:t>
      </w:r>
    </w:p>
    <w:p w14:paraId="6779E130" w14:textId="77777777" w:rsidR="005E3368" w:rsidRDefault="005E3368" w:rsidP="005E3368">
      <w:pPr>
        <w:pStyle w:val="ListParagraph"/>
        <w:numPr>
          <w:ilvl w:val="3"/>
          <w:numId w:val="1"/>
        </w:numPr>
        <w:jc w:val="both"/>
        <w:rPr>
          <w:rFonts w:ascii="Times New Roman" w:eastAsia="Calibri" w:hAnsi="Times New Roman" w:cs="Times New Roman"/>
          <w:bCs/>
        </w:rPr>
      </w:pPr>
      <w:r w:rsidRPr="005E3368">
        <w:rPr>
          <w:rFonts w:ascii="Times New Roman" w:eastAsia="Calibri" w:hAnsi="Times New Roman" w:cs="Times New Roman"/>
          <w:bCs/>
        </w:rPr>
        <w:t>Their program supports people experiencing or at risk of homelessness via transitional housing and a lease-to-own style pathway; tenants participate in a program that can culminate in mortgage/homeownership.</w:t>
      </w:r>
    </w:p>
    <w:p w14:paraId="2E944227" w14:textId="23E8723C" w:rsidR="005E3368" w:rsidRDefault="005E3368" w:rsidP="005E3368">
      <w:pPr>
        <w:pStyle w:val="ListParagraph"/>
        <w:numPr>
          <w:ilvl w:val="2"/>
          <w:numId w:val="1"/>
        </w:numPr>
        <w:jc w:val="both"/>
        <w:rPr>
          <w:rFonts w:ascii="Times New Roman" w:eastAsia="Calibri" w:hAnsi="Times New Roman" w:cs="Times New Roman"/>
          <w:bCs/>
        </w:rPr>
      </w:pPr>
      <w:r>
        <w:rPr>
          <w:rFonts w:ascii="Times New Roman" w:eastAsia="Calibri" w:hAnsi="Times New Roman" w:cs="Times New Roman"/>
          <w:bCs/>
        </w:rPr>
        <w:t xml:space="preserve">She </w:t>
      </w:r>
      <w:r w:rsidRPr="005E3368">
        <w:rPr>
          <w:rFonts w:ascii="Times New Roman" w:eastAsia="Calibri" w:hAnsi="Times New Roman" w:cs="Times New Roman"/>
          <w:bCs/>
        </w:rPr>
        <w:t>views this as a positive development to highlight publicly and plans to contact Denise Hill for more details and to discuss how the borough can assist, advocate, and pub</w:t>
      </w:r>
      <w:r>
        <w:rPr>
          <w:rFonts w:ascii="Times New Roman" w:eastAsia="Calibri" w:hAnsi="Times New Roman" w:cs="Times New Roman"/>
          <w:bCs/>
        </w:rPr>
        <w:t>licize the program to residents.</w:t>
      </w:r>
    </w:p>
    <w:p w14:paraId="273D4841" w14:textId="77777777" w:rsidR="00954FE4" w:rsidRDefault="00954FE4" w:rsidP="00954FE4">
      <w:pPr>
        <w:jc w:val="both"/>
        <w:rPr>
          <w:rFonts w:ascii="Times New Roman" w:eastAsia="Calibri" w:hAnsi="Times New Roman" w:cs="Times New Roman"/>
          <w:bCs/>
        </w:rPr>
      </w:pPr>
    </w:p>
    <w:p w14:paraId="1D050F6E" w14:textId="6F56F741" w:rsidR="00954FE4" w:rsidRPr="00954FE4" w:rsidRDefault="00954FE4" w:rsidP="00954FE4">
      <w:pPr>
        <w:jc w:val="both"/>
        <w:rPr>
          <w:rFonts w:ascii="Times New Roman" w:eastAsia="Calibri" w:hAnsi="Times New Roman" w:cs="Times New Roman"/>
          <w:b/>
          <w:bCs/>
          <w:i/>
          <w:iCs/>
        </w:rPr>
      </w:pPr>
      <w:r w:rsidRPr="00954FE4">
        <w:rPr>
          <w:rFonts w:ascii="Times New Roman" w:eastAsia="Calibri" w:hAnsi="Times New Roman" w:cs="Times New Roman"/>
          <w:b/>
          <w:bCs/>
          <w:i/>
          <w:iCs/>
        </w:rPr>
        <w:t xml:space="preserve">The motion to approve the Department reports </w:t>
      </w:r>
      <w:r w:rsidR="000A4305">
        <w:rPr>
          <w:rFonts w:ascii="Times New Roman" w:eastAsia="Calibri" w:hAnsi="Times New Roman" w:cs="Times New Roman"/>
          <w:b/>
          <w:bCs/>
          <w:i/>
          <w:iCs/>
        </w:rPr>
        <w:t xml:space="preserve">presented </w:t>
      </w:r>
      <w:r w:rsidRPr="00954FE4">
        <w:rPr>
          <w:rFonts w:ascii="Times New Roman" w:eastAsia="Calibri" w:hAnsi="Times New Roman" w:cs="Times New Roman"/>
          <w:b/>
          <w:bCs/>
          <w:i/>
          <w:iCs/>
        </w:rPr>
        <w:t xml:space="preserve">was made by Mr. Segina and seconded by Ms. </w:t>
      </w:r>
      <w:r w:rsidR="000A4305">
        <w:rPr>
          <w:rFonts w:ascii="Times New Roman" w:eastAsia="Calibri" w:hAnsi="Times New Roman" w:cs="Times New Roman"/>
          <w:b/>
          <w:bCs/>
          <w:i/>
          <w:iCs/>
        </w:rPr>
        <w:t>House</w:t>
      </w:r>
      <w:r w:rsidRPr="00954FE4">
        <w:rPr>
          <w:rFonts w:ascii="Times New Roman" w:eastAsia="Calibri" w:hAnsi="Times New Roman" w:cs="Times New Roman"/>
          <w:b/>
          <w:bCs/>
          <w:i/>
          <w:iCs/>
        </w:rPr>
        <w:t xml:space="preserve">. The motion was approved unanimously. </w:t>
      </w:r>
    </w:p>
    <w:p w14:paraId="63F86CC1" w14:textId="77777777" w:rsidR="000D4C10" w:rsidRDefault="000D4C10" w:rsidP="00F710A8">
      <w:pPr>
        <w:jc w:val="left"/>
        <w:rPr>
          <w:rFonts w:ascii="Times New Roman" w:hAnsi="Times New Roman" w:cs="Times New Roman"/>
          <w:b/>
          <w:bCs/>
          <w:iCs/>
          <w:szCs w:val="24"/>
        </w:rPr>
      </w:pPr>
    </w:p>
    <w:p w14:paraId="280ABD85" w14:textId="77777777" w:rsidR="002E6439" w:rsidRDefault="002E6439" w:rsidP="00F710A8">
      <w:pPr>
        <w:jc w:val="left"/>
        <w:rPr>
          <w:rFonts w:ascii="Times New Roman" w:hAnsi="Times New Roman" w:cs="Times New Roman"/>
          <w:b/>
          <w:bCs/>
          <w:iCs/>
          <w:szCs w:val="24"/>
        </w:rPr>
      </w:pPr>
      <w:r>
        <w:rPr>
          <w:rFonts w:ascii="Times New Roman" w:hAnsi="Times New Roman" w:cs="Times New Roman"/>
          <w:b/>
          <w:bCs/>
          <w:iCs/>
          <w:szCs w:val="24"/>
        </w:rPr>
        <w:t xml:space="preserve">Committee Reports: </w:t>
      </w:r>
    </w:p>
    <w:p w14:paraId="5DE1A39B" w14:textId="27AD6D5E" w:rsidR="002E6439" w:rsidRDefault="002E6439" w:rsidP="002E6439">
      <w:pPr>
        <w:numPr>
          <w:ilvl w:val="0"/>
          <w:numId w:val="24"/>
        </w:numPr>
        <w:jc w:val="both"/>
        <w:rPr>
          <w:rFonts w:ascii="Times New Roman" w:eastAsia="Calibri" w:hAnsi="Times New Roman" w:cs="Times New Roman"/>
          <w:bCs/>
        </w:rPr>
      </w:pPr>
      <w:r>
        <w:rPr>
          <w:rFonts w:ascii="Times New Roman" w:eastAsia="Calibri" w:hAnsi="Times New Roman" w:cs="Times New Roman"/>
          <w:bCs/>
        </w:rPr>
        <w:t xml:space="preserve">Public Safety </w:t>
      </w:r>
      <w:r w:rsidR="000A4305">
        <w:rPr>
          <w:rFonts w:ascii="Times New Roman" w:eastAsia="Calibri" w:hAnsi="Times New Roman" w:cs="Times New Roman"/>
          <w:bCs/>
        </w:rPr>
        <w:t>Committee:</w:t>
      </w:r>
    </w:p>
    <w:p w14:paraId="43498218" w14:textId="2BCB4878" w:rsidR="000A4305" w:rsidRPr="00973721" w:rsidRDefault="000A4305" w:rsidP="00973721">
      <w:pPr>
        <w:numPr>
          <w:ilvl w:val="1"/>
          <w:numId w:val="24"/>
        </w:numPr>
        <w:jc w:val="both"/>
        <w:rPr>
          <w:rFonts w:ascii="Times New Roman" w:eastAsia="Calibri" w:hAnsi="Times New Roman" w:cs="Times New Roman"/>
          <w:bCs/>
        </w:rPr>
      </w:pPr>
      <w:r w:rsidRPr="000A4305">
        <w:rPr>
          <w:rFonts w:ascii="Times New Roman" w:eastAsia="Calibri" w:hAnsi="Times New Roman" w:cs="Times New Roman"/>
          <w:bCs/>
        </w:rPr>
        <w:t>Has not yet met; next me</w:t>
      </w:r>
      <w:r w:rsidR="005E3368">
        <w:rPr>
          <w:rFonts w:ascii="Times New Roman" w:eastAsia="Calibri" w:hAnsi="Times New Roman" w:cs="Times New Roman"/>
          <w:bCs/>
        </w:rPr>
        <w:t>eting scheduled for next month</w:t>
      </w:r>
      <w:r w:rsidR="00973721">
        <w:rPr>
          <w:rFonts w:ascii="Times New Roman" w:eastAsia="Calibri" w:hAnsi="Times New Roman" w:cs="Times New Roman"/>
          <w:bCs/>
        </w:rPr>
        <w:t xml:space="preserve">. </w:t>
      </w:r>
      <w:r w:rsidRPr="00973721">
        <w:rPr>
          <w:rFonts w:ascii="Times New Roman" w:eastAsia="Calibri" w:hAnsi="Times New Roman" w:cs="Times New Roman"/>
          <w:bCs/>
        </w:rPr>
        <w:t>No substantive committee report this month. Council agreed to convene soon to address police staffing/hiring and public safety topics raised earlier. A request was made to include hiring discussion on the Public Safety agenda and to confirm meeting date/time so it can be properly advertised (10 calendar days required).</w:t>
      </w:r>
    </w:p>
    <w:p w14:paraId="344E51F8" w14:textId="35B215C7" w:rsidR="002E6439" w:rsidRDefault="000A4305" w:rsidP="002E6439">
      <w:pPr>
        <w:numPr>
          <w:ilvl w:val="0"/>
          <w:numId w:val="24"/>
        </w:numPr>
        <w:jc w:val="both"/>
        <w:rPr>
          <w:rFonts w:ascii="Times New Roman" w:eastAsia="Calibri" w:hAnsi="Times New Roman" w:cs="Times New Roman"/>
          <w:bCs/>
        </w:rPr>
      </w:pPr>
      <w:r>
        <w:rPr>
          <w:rFonts w:ascii="Times New Roman" w:eastAsia="Calibri" w:hAnsi="Times New Roman" w:cs="Times New Roman"/>
          <w:bCs/>
        </w:rPr>
        <w:t>Codes Committee:</w:t>
      </w:r>
    </w:p>
    <w:p w14:paraId="356FAF1D" w14:textId="175AAF98" w:rsidR="000A4305" w:rsidRPr="000A4305" w:rsidRDefault="000A4305" w:rsidP="000A4305">
      <w:pPr>
        <w:numPr>
          <w:ilvl w:val="1"/>
          <w:numId w:val="24"/>
        </w:numPr>
        <w:jc w:val="both"/>
        <w:rPr>
          <w:rFonts w:ascii="Times New Roman" w:eastAsia="Calibri" w:hAnsi="Times New Roman" w:cs="Times New Roman"/>
          <w:bCs/>
        </w:rPr>
      </w:pPr>
      <w:r w:rsidRPr="000A4305">
        <w:rPr>
          <w:rFonts w:ascii="Times New Roman" w:eastAsia="Calibri" w:hAnsi="Times New Roman" w:cs="Times New Roman"/>
          <w:bCs/>
        </w:rPr>
        <w:lastRenderedPageBreak/>
        <w:t xml:space="preserve">Fees &amp; permits: </w:t>
      </w:r>
      <w:r>
        <w:rPr>
          <w:rFonts w:ascii="Times New Roman" w:eastAsia="Calibri" w:hAnsi="Times New Roman" w:cs="Times New Roman"/>
          <w:bCs/>
        </w:rPr>
        <w:t>Aaron</w:t>
      </w:r>
      <w:r w:rsidRPr="000A4305">
        <w:rPr>
          <w:rFonts w:ascii="Times New Roman" w:eastAsia="Calibri" w:hAnsi="Times New Roman" w:cs="Times New Roman"/>
          <w:bCs/>
        </w:rPr>
        <w:t xml:space="preserve"> reviewed current fee schedule comparisons (sewer tapping, subdivision/land development, zoning permits, occupancy permits, building permit extensions, zoning verification letters, electrical connection/inspection fees). Many borough fees are lower than neighboring municipalities or currently </w:t>
      </w:r>
      <w:r w:rsidR="00973721">
        <w:rPr>
          <w:rFonts w:ascii="Times New Roman" w:eastAsia="Calibri" w:hAnsi="Times New Roman" w:cs="Times New Roman"/>
          <w:bCs/>
        </w:rPr>
        <w:t>$0</w:t>
      </w:r>
      <w:r w:rsidRPr="000A4305">
        <w:rPr>
          <w:rFonts w:ascii="Times New Roman" w:eastAsia="Calibri" w:hAnsi="Times New Roman" w:cs="Times New Roman"/>
          <w:bCs/>
        </w:rPr>
        <w:t xml:space="preserve"> (examples: zoning permits $45 charged elsewhere but </w:t>
      </w:r>
      <w:r>
        <w:rPr>
          <w:rFonts w:ascii="Times New Roman" w:eastAsia="Calibri" w:hAnsi="Times New Roman" w:cs="Times New Roman"/>
          <w:bCs/>
        </w:rPr>
        <w:t xml:space="preserve">the </w:t>
      </w:r>
      <w:r w:rsidRPr="000A4305">
        <w:rPr>
          <w:rFonts w:ascii="Times New Roman" w:eastAsia="Calibri" w:hAnsi="Times New Roman" w:cs="Times New Roman"/>
          <w:bCs/>
        </w:rPr>
        <w:t>borough charges nothing; occupancy permits charged elsewhere but borough charges nothing).</w:t>
      </w:r>
    </w:p>
    <w:p w14:paraId="189DA981" w14:textId="38307973" w:rsidR="000A4305" w:rsidRPr="000A4305" w:rsidRDefault="000A4305" w:rsidP="000A4305">
      <w:pPr>
        <w:numPr>
          <w:ilvl w:val="1"/>
          <w:numId w:val="24"/>
        </w:numPr>
        <w:jc w:val="both"/>
        <w:rPr>
          <w:rFonts w:ascii="Times New Roman" w:eastAsia="Calibri" w:hAnsi="Times New Roman" w:cs="Times New Roman"/>
          <w:bCs/>
        </w:rPr>
      </w:pPr>
      <w:r w:rsidRPr="000A4305">
        <w:rPr>
          <w:rFonts w:ascii="Times New Roman" w:eastAsia="Calibri" w:hAnsi="Times New Roman" w:cs="Times New Roman"/>
          <w:bCs/>
        </w:rPr>
        <w:t>Billing/collections issue: Discussion of missing or unpaid invoices tied to land development projects (two sets of plans/invoices referenced). There is confusion about whether invoices were generated, billed, or paid and whether approvals complied with ordinance requirements (escrow/payment prior to approval). Council asked staff t</w:t>
      </w:r>
      <w:r>
        <w:rPr>
          <w:rFonts w:ascii="Times New Roman" w:eastAsia="Calibri" w:hAnsi="Times New Roman" w:cs="Times New Roman"/>
          <w:bCs/>
        </w:rPr>
        <w:t>o verify payments with finance &amp; Michelle.</w:t>
      </w:r>
    </w:p>
    <w:p w14:paraId="737C75A7" w14:textId="6B4EE29A" w:rsidR="000A4305" w:rsidRPr="000A4305" w:rsidRDefault="000A4305" w:rsidP="000A4305">
      <w:pPr>
        <w:numPr>
          <w:ilvl w:val="1"/>
          <w:numId w:val="24"/>
        </w:numPr>
        <w:jc w:val="both"/>
        <w:rPr>
          <w:rFonts w:ascii="Times New Roman" w:eastAsia="Calibri" w:hAnsi="Times New Roman" w:cs="Times New Roman"/>
          <w:bCs/>
        </w:rPr>
      </w:pPr>
      <w:r w:rsidRPr="000A4305">
        <w:rPr>
          <w:rFonts w:ascii="Times New Roman" w:eastAsia="Calibri" w:hAnsi="Times New Roman" w:cs="Times New Roman"/>
          <w:bCs/>
        </w:rPr>
        <w:t xml:space="preserve">Process/SOP: Chapter 99 and existing ordinance were noted as governing escrow/payment procedures; </w:t>
      </w:r>
      <w:r>
        <w:rPr>
          <w:rFonts w:ascii="Times New Roman" w:eastAsia="Calibri" w:hAnsi="Times New Roman" w:cs="Times New Roman"/>
          <w:bCs/>
        </w:rPr>
        <w:t>Aaron</w:t>
      </w:r>
      <w:r w:rsidRPr="000A4305">
        <w:rPr>
          <w:rFonts w:ascii="Times New Roman" w:eastAsia="Calibri" w:hAnsi="Times New Roman" w:cs="Times New Roman"/>
          <w:bCs/>
        </w:rPr>
        <w:t xml:space="preserve"> was asked to produce a short SOP-like narrative explaining invoice generation and collection responsibilities.</w:t>
      </w:r>
    </w:p>
    <w:p w14:paraId="08BA85ED" w14:textId="46F4421E" w:rsidR="000A4305" w:rsidRPr="000A4305" w:rsidRDefault="005E3368" w:rsidP="000A4305">
      <w:pPr>
        <w:numPr>
          <w:ilvl w:val="1"/>
          <w:numId w:val="24"/>
        </w:numPr>
        <w:jc w:val="both"/>
        <w:rPr>
          <w:rFonts w:ascii="Times New Roman" w:eastAsia="Calibri" w:hAnsi="Times New Roman" w:cs="Times New Roman"/>
          <w:bCs/>
        </w:rPr>
      </w:pPr>
      <w:r>
        <w:rPr>
          <w:rFonts w:ascii="Times New Roman" w:eastAsia="Calibri" w:hAnsi="Times New Roman" w:cs="Times New Roman"/>
          <w:bCs/>
        </w:rPr>
        <w:t>Deliverables/Action items:</w:t>
      </w:r>
    </w:p>
    <w:p w14:paraId="76B08B1E" w14:textId="77777777" w:rsidR="000A4305" w:rsidRPr="000A4305" w:rsidRDefault="000A4305" w:rsidP="000A4305">
      <w:pPr>
        <w:numPr>
          <w:ilvl w:val="2"/>
          <w:numId w:val="24"/>
        </w:numPr>
        <w:jc w:val="both"/>
        <w:rPr>
          <w:rFonts w:ascii="Times New Roman" w:eastAsia="Calibri" w:hAnsi="Times New Roman" w:cs="Times New Roman"/>
          <w:bCs/>
        </w:rPr>
      </w:pPr>
      <w:r w:rsidRPr="000A4305">
        <w:rPr>
          <w:rFonts w:ascii="Times New Roman" w:eastAsia="Calibri" w:hAnsi="Times New Roman" w:cs="Times New Roman"/>
          <w:bCs/>
        </w:rPr>
        <w:t>Type up the issues discussed and present at next Codes Committee meeting;</w:t>
      </w:r>
    </w:p>
    <w:p w14:paraId="6DD5FCAD" w14:textId="77777777" w:rsidR="000A4305" w:rsidRPr="000A4305" w:rsidRDefault="000A4305" w:rsidP="000A4305">
      <w:pPr>
        <w:numPr>
          <w:ilvl w:val="2"/>
          <w:numId w:val="24"/>
        </w:numPr>
        <w:jc w:val="both"/>
        <w:rPr>
          <w:rFonts w:ascii="Times New Roman" w:eastAsia="Calibri" w:hAnsi="Times New Roman" w:cs="Times New Roman"/>
          <w:bCs/>
        </w:rPr>
      </w:pPr>
      <w:r w:rsidRPr="000A4305">
        <w:rPr>
          <w:rFonts w:ascii="Times New Roman" w:eastAsia="Calibri" w:hAnsi="Times New Roman" w:cs="Times New Roman"/>
          <w:bCs/>
        </w:rPr>
        <w:t>Prepare recommended fee adjustments for consideration during budget reconciliation;</w:t>
      </w:r>
    </w:p>
    <w:p w14:paraId="454B5F93" w14:textId="77777777" w:rsidR="000A4305" w:rsidRPr="000A4305" w:rsidRDefault="000A4305" w:rsidP="000A4305">
      <w:pPr>
        <w:numPr>
          <w:ilvl w:val="2"/>
          <w:numId w:val="24"/>
        </w:numPr>
        <w:jc w:val="both"/>
        <w:rPr>
          <w:rFonts w:ascii="Times New Roman" w:eastAsia="Calibri" w:hAnsi="Times New Roman" w:cs="Times New Roman"/>
          <w:bCs/>
        </w:rPr>
      </w:pPr>
      <w:r w:rsidRPr="000A4305">
        <w:rPr>
          <w:rFonts w:ascii="Times New Roman" w:eastAsia="Calibri" w:hAnsi="Times New Roman" w:cs="Times New Roman"/>
          <w:bCs/>
        </w:rPr>
        <w:t>Provide a brief narrative (a few paragraphs) describing the invoicing/collection process and who handles it.</w:t>
      </w:r>
    </w:p>
    <w:p w14:paraId="0BFA47BE" w14:textId="286B0DBB" w:rsidR="000A4305" w:rsidRPr="005E3368" w:rsidRDefault="000A4305" w:rsidP="005E3368">
      <w:pPr>
        <w:numPr>
          <w:ilvl w:val="1"/>
          <w:numId w:val="24"/>
        </w:numPr>
        <w:jc w:val="both"/>
        <w:rPr>
          <w:rFonts w:ascii="Times New Roman" w:eastAsia="Calibri" w:hAnsi="Times New Roman" w:cs="Times New Roman"/>
          <w:bCs/>
        </w:rPr>
      </w:pPr>
      <w:r>
        <w:rPr>
          <w:rFonts w:ascii="Times New Roman" w:eastAsia="Calibri" w:hAnsi="Times New Roman" w:cs="Times New Roman"/>
          <w:bCs/>
        </w:rPr>
        <w:t>Aaron</w:t>
      </w:r>
      <w:r w:rsidR="005E3368">
        <w:rPr>
          <w:rFonts w:ascii="Times New Roman" w:eastAsia="Calibri" w:hAnsi="Times New Roman" w:cs="Times New Roman"/>
          <w:bCs/>
        </w:rPr>
        <w:t xml:space="preserve"> requested approximately </w:t>
      </w:r>
      <w:r w:rsidRPr="000A4305">
        <w:rPr>
          <w:rFonts w:ascii="Times New Roman" w:eastAsia="Calibri" w:hAnsi="Times New Roman" w:cs="Times New Roman"/>
          <w:bCs/>
        </w:rPr>
        <w:t>30 days t</w:t>
      </w:r>
      <w:r w:rsidR="005E3368">
        <w:rPr>
          <w:rFonts w:ascii="Times New Roman" w:eastAsia="Calibri" w:hAnsi="Times New Roman" w:cs="Times New Roman"/>
          <w:bCs/>
        </w:rPr>
        <w:t>o prepare materials and C</w:t>
      </w:r>
      <w:r w:rsidR="00973721">
        <w:rPr>
          <w:rFonts w:ascii="Times New Roman" w:eastAsia="Calibri" w:hAnsi="Times New Roman" w:cs="Times New Roman"/>
          <w:bCs/>
        </w:rPr>
        <w:t>ouncil accepted</w:t>
      </w:r>
    </w:p>
    <w:p w14:paraId="3BAB6DB6" w14:textId="26EB1DEC" w:rsidR="002E6439" w:rsidRDefault="005E3368" w:rsidP="002E6439">
      <w:pPr>
        <w:numPr>
          <w:ilvl w:val="0"/>
          <w:numId w:val="24"/>
        </w:numPr>
        <w:jc w:val="both"/>
        <w:rPr>
          <w:rFonts w:ascii="Times New Roman" w:eastAsia="Calibri" w:hAnsi="Times New Roman" w:cs="Times New Roman"/>
          <w:bCs/>
        </w:rPr>
      </w:pPr>
      <w:r>
        <w:rPr>
          <w:rFonts w:ascii="Times New Roman" w:eastAsia="Calibri" w:hAnsi="Times New Roman" w:cs="Times New Roman"/>
          <w:bCs/>
        </w:rPr>
        <w:t>Public Works Committee:</w:t>
      </w:r>
    </w:p>
    <w:p w14:paraId="24E79C89" w14:textId="7CAE8B34" w:rsidR="005E3368" w:rsidRPr="00600D85" w:rsidRDefault="005E3368" w:rsidP="00600D85">
      <w:pPr>
        <w:pStyle w:val="ListParagraph"/>
        <w:numPr>
          <w:ilvl w:val="1"/>
          <w:numId w:val="24"/>
        </w:numPr>
        <w:jc w:val="both"/>
        <w:rPr>
          <w:rFonts w:ascii="Times New Roman" w:eastAsia="Calibri" w:hAnsi="Times New Roman" w:cs="Times New Roman"/>
          <w:bCs/>
        </w:rPr>
      </w:pPr>
      <w:r>
        <w:rPr>
          <w:rFonts w:ascii="Times New Roman" w:eastAsia="Calibri" w:hAnsi="Times New Roman" w:cs="Times New Roman"/>
          <w:bCs/>
        </w:rPr>
        <w:t>W</w:t>
      </w:r>
      <w:r w:rsidR="00600D85">
        <w:rPr>
          <w:rFonts w:ascii="Times New Roman" w:eastAsia="Calibri" w:hAnsi="Times New Roman" w:cs="Times New Roman"/>
          <w:bCs/>
        </w:rPr>
        <w:t xml:space="preserve">ill meet next month. </w:t>
      </w:r>
      <w:r w:rsidRPr="00600D85">
        <w:rPr>
          <w:rFonts w:ascii="Times New Roman" w:eastAsia="Calibri" w:hAnsi="Times New Roman" w:cs="Times New Roman"/>
          <w:bCs/>
        </w:rPr>
        <w:t>Operation</w:t>
      </w:r>
      <w:r w:rsidR="00600D85">
        <w:rPr>
          <w:rFonts w:ascii="Times New Roman" w:eastAsia="Calibri" w:hAnsi="Times New Roman" w:cs="Times New Roman"/>
          <w:bCs/>
        </w:rPr>
        <w:t xml:space="preserve">al notes discussed: </w:t>
      </w:r>
      <w:r w:rsidRPr="00600D85">
        <w:rPr>
          <w:rFonts w:ascii="Times New Roman" w:eastAsia="Calibri" w:hAnsi="Times New Roman" w:cs="Times New Roman"/>
          <w:bCs/>
        </w:rPr>
        <w:t>snow/ice operations and use of brine (pre-treatment) — described as 28% salt solution sprayed from a tank truck; committee to discuss equipment needs and feasibility at upcoming Public Works meeting.</w:t>
      </w:r>
      <w:r w:rsidR="00600D85">
        <w:rPr>
          <w:rFonts w:ascii="Times New Roman" w:eastAsia="Calibri" w:hAnsi="Times New Roman" w:cs="Times New Roman"/>
          <w:bCs/>
        </w:rPr>
        <w:t xml:space="preserve"> </w:t>
      </w:r>
      <w:r w:rsidRPr="00600D85">
        <w:rPr>
          <w:rFonts w:ascii="Times New Roman" w:eastAsia="Calibri" w:hAnsi="Times New Roman" w:cs="Times New Roman"/>
          <w:bCs/>
        </w:rPr>
        <w:t>Discussion</w:t>
      </w:r>
      <w:r w:rsidR="00600D85">
        <w:rPr>
          <w:rFonts w:ascii="Times New Roman" w:eastAsia="Calibri" w:hAnsi="Times New Roman" w:cs="Times New Roman"/>
          <w:bCs/>
        </w:rPr>
        <w:t xml:space="preserve"> was held</w:t>
      </w:r>
      <w:r w:rsidRPr="00600D85">
        <w:rPr>
          <w:rFonts w:ascii="Times New Roman" w:eastAsia="Calibri" w:hAnsi="Times New Roman" w:cs="Times New Roman"/>
          <w:bCs/>
        </w:rPr>
        <w:t xml:space="preserve"> about using volunteer or off-duty drivers during major snow events; need for background checks and adherence to labor contracts/OT rules was raised. Contracts may permit emergency hires to mitigate response but must be offered to eligible staff first.</w:t>
      </w:r>
    </w:p>
    <w:p w14:paraId="3A9CB80F" w14:textId="63C7F046" w:rsidR="002E6439" w:rsidRDefault="002E6439" w:rsidP="002E6439">
      <w:pPr>
        <w:numPr>
          <w:ilvl w:val="0"/>
          <w:numId w:val="24"/>
        </w:numPr>
        <w:jc w:val="both"/>
        <w:rPr>
          <w:rFonts w:ascii="Times New Roman" w:eastAsia="Calibri" w:hAnsi="Times New Roman" w:cs="Times New Roman"/>
          <w:bCs/>
        </w:rPr>
      </w:pPr>
      <w:r>
        <w:rPr>
          <w:rFonts w:ascii="Times New Roman" w:eastAsia="Calibri" w:hAnsi="Times New Roman" w:cs="Times New Roman"/>
          <w:bCs/>
        </w:rPr>
        <w:t>N</w:t>
      </w:r>
      <w:r w:rsidR="00600D85">
        <w:rPr>
          <w:rFonts w:ascii="Times New Roman" w:eastAsia="Calibri" w:hAnsi="Times New Roman" w:cs="Times New Roman"/>
          <w:bCs/>
        </w:rPr>
        <w:t>EDC Committee:</w:t>
      </w:r>
    </w:p>
    <w:p w14:paraId="08599FB3" w14:textId="438B86D7" w:rsidR="00600D85" w:rsidRPr="00600D85" w:rsidRDefault="00600D85" w:rsidP="00600D85">
      <w:pPr>
        <w:pStyle w:val="ListParagraph"/>
        <w:numPr>
          <w:ilvl w:val="1"/>
          <w:numId w:val="24"/>
        </w:numPr>
        <w:jc w:val="left"/>
        <w:rPr>
          <w:rFonts w:ascii="Times New Roman" w:eastAsia="Calibri" w:hAnsi="Times New Roman" w:cs="Times New Roman"/>
          <w:bCs/>
        </w:rPr>
      </w:pPr>
      <w:r w:rsidRPr="00600D85">
        <w:rPr>
          <w:rFonts w:ascii="Times New Roman" w:eastAsia="Calibri" w:hAnsi="Times New Roman" w:cs="Times New Roman"/>
          <w:bCs/>
        </w:rPr>
        <w:t>Foundation board appointment: David Ferg introduced himself and explained interest in community improvement; council moved and approved his appointment to the foundation board (separate motion outside committee reports but related). Discussion clarified the foundation is a separate non-profit entity that the borough appoints to and historically has assisted with downtown projects (example: tree plantings funded/donated through the foundation).</w:t>
      </w:r>
    </w:p>
    <w:p w14:paraId="294DE23B" w14:textId="5DBB4558" w:rsidR="002E6439" w:rsidRDefault="002E6439" w:rsidP="002E6439">
      <w:pPr>
        <w:numPr>
          <w:ilvl w:val="0"/>
          <w:numId w:val="24"/>
        </w:numPr>
        <w:jc w:val="both"/>
        <w:rPr>
          <w:rFonts w:ascii="Times New Roman" w:eastAsia="Calibri" w:hAnsi="Times New Roman" w:cs="Times New Roman"/>
          <w:bCs/>
        </w:rPr>
      </w:pPr>
      <w:r>
        <w:rPr>
          <w:rFonts w:ascii="Times New Roman" w:eastAsia="Calibri" w:hAnsi="Times New Roman" w:cs="Times New Roman"/>
          <w:bCs/>
        </w:rPr>
        <w:t>E</w:t>
      </w:r>
      <w:r w:rsidR="00600D85">
        <w:rPr>
          <w:rFonts w:ascii="Times New Roman" w:eastAsia="Calibri" w:hAnsi="Times New Roman" w:cs="Times New Roman"/>
          <w:bCs/>
        </w:rPr>
        <w:t>vents Committee</w:t>
      </w:r>
    </w:p>
    <w:p w14:paraId="7501B64B" w14:textId="2DFA7B07" w:rsidR="00600D85" w:rsidRPr="003D40D9" w:rsidRDefault="00600D85" w:rsidP="00600D85">
      <w:pPr>
        <w:numPr>
          <w:ilvl w:val="1"/>
          <w:numId w:val="24"/>
        </w:numPr>
        <w:jc w:val="both"/>
        <w:rPr>
          <w:rFonts w:ascii="Times New Roman" w:eastAsia="Calibri" w:hAnsi="Times New Roman" w:cs="Times New Roman"/>
          <w:bCs/>
        </w:rPr>
      </w:pPr>
      <w:r w:rsidRPr="00600D85">
        <w:rPr>
          <w:rFonts w:ascii="Times New Roman" w:eastAsia="Calibri" w:hAnsi="Times New Roman" w:cs="Times New Roman"/>
          <w:bCs/>
        </w:rPr>
        <w:t>Brief reference that new council members (Vanessa, CJ, Natash</w:t>
      </w:r>
      <w:r w:rsidR="00973721">
        <w:rPr>
          <w:rFonts w:ascii="Times New Roman" w:eastAsia="Calibri" w:hAnsi="Times New Roman" w:cs="Times New Roman"/>
          <w:bCs/>
        </w:rPr>
        <w:t>i</w:t>
      </w:r>
      <w:r w:rsidRPr="00600D85">
        <w:rPr>
          <w:rFonts w:ascii="Times New Roman" w:eastAsia="Calibri" w:hAnsi="Times New Roman" w:cs="Times New Roman"/>
          <w:bCs/>
        </w:rPr>
        <w:t xml:space="preserve">a) are on Public Works and Events committees; no </w:t>
      </w:r>
      <w:r>
        <w:rPr>
          <w:rFonts w:ascii="Times New Roman" w:eastAsia="Calibri" w:hAnsi="Times New Roman" w:cs="Times New Roman"/>
          <w:bCs/>
        </w:rPr>
        <w:t>event-specific updates provided</w:t>
      </w:r>
    </w:p>
    <w:p w14:paraId="1B0D7A30" w14:textId="2B408818" w:rsidR="002E6439" w:rsidRDefault="002E6439" w:rsidP="002E6439">
      <w:pPr>
        <w:pStyle w:val="ListParagraph"/>
        <w:numPr>
          <w:ilvl w:val="0"/>
          <w:numId w:val="24"/>
        </w:numPr>
        <w:jc w:val="both"/>
        <w:rPr>
          <w:rFonts w:ascii="Times New Roman" w:eastAsia="Calibri" w:hAnsi="Times New Roman" w:cs="Times New Roman"/>
          <w:bCs/>
        </w:rPr>
      </w:pPr>
      <w:r>
        <w:rPr>
          <w:rFonts w:ascii="Times New Roman" w:eastAsia="Calibri" w:hAnsi="Times New Roman" w:cs="Times New Roman"/>
          <w:bCs/>
        </w:rPr>
        <w:t>In</w:t>
      </w:r>
      <w:r w:rsidR="00600D85">
        <w:rPr>
          <w:rFonts w:ascii="Times New Roman" w:eastAsia="Calibri" w:hAnsi="Times New Roman" w:cs="Times New Roman"/>
          <w:bCs/>
        </w:rPr>
        <w:t>tergovernmental Committee – Noted they will meet</w:t>
      </w:r>
    </w:p>
    <w:p w14:paraId="65B1D739" w14:textId="77777777" w:rsidR="00600D85" w:rsidRDefault="00600D85" w:rsidP="00600D85">
      <w:pPr>
        <w:jc w:val="both"/>
        <w:rPr>
          <w:rFonts w:ascii="Times New Roman" w:eastAsia="Calibri" w:hAnsi="Times New Roman" w:cs="Times New Roman"/>
          <w:bCs/>
        </w:rPr>
      </w:pPr>
    </w:p>
    <w:p w14:paraId="33A4BDA7" w14:textId="41B4B4DB" w:rsidR="00600D85" w:rsidRPr="00600D85" w:rsidRDefault="00600D85" w:rsidP="00600D85">
      <w:pPr>
        <w:jc w:val="both"/>
        <w:rPr>
          <w:rFonts w:ascii="Times New Roman" w:eastAsia="Calibri" w:hAnsi="Times New Roman" w:cs="Times New Roman"/>
          <w:bCs/>
        </w:rPr>
      </w:pPr>
      <w:r>
        <w:rPr>
          <w:rFonts w:ascii="Times New Roman" w:eastAsia="Calibri" w:hAnsi="Times New Roman" w:cs="Times New Roman"/>
          <w:bCs/>
        </w:rPr>
        <w:t>Mayor Dent requested a</w:t>
      </w:r>
      <w:r w:rsidRPr="00600D85">
        <w:rPr>
          <w:rFonts w:ascii="Times New Roman" w:eastAsia="Calibri" w:hAnsi="Times New Roman" w:cs="Times New Roman"/>
          <w:bCs/>
        </w:rPr>
        <w:t xml:space="preserve"> published list of committee chairs</w:t>
      </w:r>
      <w:r>
        <w:rPr>
          <w:rFonts w:ascii="Times New Roman" w:eastAsia="Calibri" w:hAnsi="Times New Roman" w:cs="Times New Roman"/>
          <w:bCs/>
        </w:rPr>
        <w:t xml:space="preserve">; Bowers </w:t>
      </w:r>
      <w:r w:rsidRPr="00600D85">
        <w:rPr>
          <w:rFonts w:ascii="Times New Roman" w:eastAsia="Calibri" w:hAnsi="Times New Roman" w:cs="Times New Roman"/>
          <w:bCs/>
        </w:rPr>
        <w:t>said she will finalize assignments and circulate before posting publicly (may reass</w:t>
      </w:r>
      <w:r>
        <w:rPr>
          <w:rFonts w:ascii="Times New Roman" w:eastAsia="Calibri" w:hAnsi="Times New Roman" w:cs="Times New Roman"/>
          <w:bCs/>
        </w:rPr>
        <w:t xml:space="preserve">ign one committee first). </w:t>
      </w:r>
      <w:r w:rsidRPr="00600D85">
        <w:rPr>
          <w:rFonts w:ascii="Times New Roman" w:eastAsia="Calibri" w:hAnsi="Times New Roman" w:cs="Times New Roman"/>
          <w:bCs/>
        </w:rPr>
        <w:t xml:space="preserve">Multiple </w:t>
      </w:r>
      <w:r w:rsidRPr="00600D85">
        <w:rPr>
          <w:rFonts w:ascii="Times New Roman" w:eastAsia="Calibri" w:hAnsi="Times New Roman" w:cs="Times New Roman"/>
          <w:bCs/>
        </w:rPr>
        <w:lastRenderedPageBreak/>
        <w:t xml:space="preserve">committees (notably Codes and Public Safety) will feed recommendations into the budget reconciliation process (fees adjustments, staffing/hiring needs). Council discussed holding a budget-focused session in early February to review line-by-line expenditures and revenue, and to consider </w:t>
      </w:r>
      <w:r>
        <w:rPr>
          <w:rFonts w:ascii="Times New Roman" w:eastAsia="Calibri" w:hAnsi="Times New Roman" w:cs="Times New Roman"/>
          <w:bCs/>
        </w:rPr>
        <w:t xml:space="preserve">fee changes and hiring impacts. </w:t>
      </w:r>
      <w:r w:rsidRPr="00600D85">
        <w:rPr>
          <w:rFonts w:ascii="Times New Roman" w:eastAsia="Calibri" w:hAnsi="Times New Roman" w:cs="Times New Roman"/>
          <w:bCs/>
        </w:rPr>
        <w:t xml:space="preserve">Emphasis </w:t>
      </w:r>
      <w:r>
        <w:rPr>
          <w:rFonts w:ascii="Times New Roman" w:eastAsia="Calibri" w:hAnsi="Times New Roman" w:cs="Times New Roman"/>
          <w:bCs/>
        </w:rPr>
        <w:t xml:space="preserve">was made </w:t>
      </w:r>
      <w:r w:rsidRPr="00600D85">
        <w:rPr>
          <w:rFonts w:ascii="Times New Roman" w:eastAsia="Calibri" w:hAnsi="Times New Roman" w:cs="Times New Roman"/>
          <w:bCs/>
        </w:rPr>
        <w:t>on timely scheduling and adv</w:t>
      </w:r>
      <w:r w:rsidR="00973721">
        <w:rPr>
          <w:rFonts w:ascii="Times New Roman" w:eastAsia="Calibri" w:hAnsi="Times New Roman" w:cs="Times New Roman"/>
          <w:bCs/>
        </w:rPr>
        <w:t>ertising of committee meetings with 10 calendar days notice</w:t>
      </w:r>
      <w:r w:rsidRPr="00600D85">
        <w:rPr>
          <w:rFonts w:ascii="Times New Roman" w:eastAsia="Calibri" w:hAnsi="Times New Roman" w:cs="Times New Roman"/>
          <w:bCs/>
        </w:rPr>
        <w:t xml:space="preserve"> and confirming dates with chairs before publicizing.</w:t>
      </w:r>
    </w:p>
    <w:p w14:paraId="2FD1B4AF" w14:textId="77777777" w:rsidR="002E6439" w:rsidRDefault="002E6439" w:rsidP="00F710A8">
      <w:pPr>
        <w:jc w:val="left"/>
        <w:rPr>
          <w:rFonts w:ascii="Times New Roman" w:hAnsi="Times New Roman" w:cs="Times New Roman"/>
          <w:b/>
          <w:bCs/>
          <w:iCs/>
          <w:szCs w:val="24"/>
        </w:rPr>
      </w:pPr>
    </w:p>
    <w:p w14:paraId="7A7EBBB0" w14:textId="77777777" w:rsidR="00954FE4" w:rsidRPr="00954FE4" w:rsidRDefault="00954FE4" w:rsidP="00954FE4">
      <w:pPr>
        <w:jc w:val="left"/>
        <w:rPr>
          <w:rFonts w:ascii="Times New Roman" w:hAnsi="Times New Roman" w:cs="Times New Roman"/>
          <w:b/>
          <w:bCs/>
          <w:i/>
          <w:iCs/>
          <w:szCs w:val="24"/>
        </w:rPr>
      </w:pPr>
      <w:r w:rsidRPr="00954FE4">
        <w:rPr>
          <w:rFonts w:ascii="Times New Roman" w:hAnsi="Times New Roman" w:cs="Times New Roman"/>
          <w:b/>
          <w:bCs/>
          <w:i/>
          <w:iCs/>
          <w:szCs w:val="24"/>
        </w:rPr>
        <w:t xml:space="preserve">The motion to approve the Department &amp; Committee reports was made by Mr. Segina and seconded by Ms. Jenkins. The motion was approved unanimously. </w:t>
      </w:r>
    </w:p>
    <w:p w14:paraId="0142D694" w14:textId="77777777" w:rsidR="002E6439" w:rsidRDefault="002E6439" w:rsidP="00F710A8">
      <w:pPr>
        <w:jc w:val="left"/>
        <w:rPr>
          <w:rFonts w:ascii="Times New Roman" w:hAnsi="Times New Roman" w:cs="Times New Roman"/>
          <w:b/>
          <w:bCs/>
          <w:iCs/>
          <w:szCs w:val="24"/>
        </w:rPr>
      </w:pPr>
    </w:p>
    <w:p w14:paraId="48615A66" w14:textId="3F155103" w:rsidR="004F0F87" w:rsidRDefault="005010F9" w:rsidP="00F710A8">
      <w:pPr>
        <w:jc w:val="left"/>
        <w:rPr>
          <w:rFonts w:ascii="Times New Roman" w:hAnsi="Times New Roman" w:cs="Times New Roman"/>
          <w:b/>
          <w:bCs/>
          <w:iCs/>
          <w:szCs w:val="24"/>
        </w:rPr>
      </w:pPr>
      <w:r>
        <w:rPr>
          <w:rFonts w:ascii="Times New Roman" w:hAnsi="Times New Roman" w:cs="Times New Roman"/>
          <w:b/>
          <w:bCs/>
          <w:iCs/>
          <w:szCs w:val="24"/>
        </w:rPr>
        <w:t>Old Business:</w:t>
      </w:r>
      <w:r w:rsidR="00881B51">
        <w:rPr>
          <w:rFonts w:ascii="Times New Roman" w:hAnsi="Times New Roman" w:cs="Times New Roman"/>
          <w:b/>
          <w:bCs/>
          <w:iCs/>
          <w:szCs w:val="24"/>
        </w:rPr>
        <w:t xml:space="preserve"> </w:t>
      </w:r>
    </w:p>
    <w:p w14:paraId="35E94A99" w14:textId="6FC66F88" w:rsidR="00CD0DE6" w:rsidRDefault="005010F9" w:rsidP="002E6439">
      <w:pPr>
        <w:jc w:val="left"/>
        <w:rPr>
          <w:rFonts w:ascii="Times New Roman" w:hAnsi="Times New Roman" w:cs="Times New Roman"/>
          <w:bCs/>
          <w:iCs/>
          <w:szCs w:val="24"/>
        </w:rPr>
      </w:pPr>
      <w:r>
        <w:rPr>
          <w:rFonts w:ascii="Times New Roman" w:hAnsi="Times New Roman" w:cs="Times New Roman"/>
          <w:bCs/>
          <w:iCs/>
          <w:szCs w:val="24"/>
        </w:rPr>
        <w:t xml:space="preserve">Mr. </w:t>
      </w:r>
      <w:r w:rsidR="00CD0DE6">
        <w:rPr>
          <w:rFonts w:ascii="Times New Roman" w:hAnsi="Times New Roman" w:cs="Times New Roman"/>
          <w:bCs/>
          <w:iCs/>
          <w:szCs w:val="24"/>
        </w:rPr>
        <w:t>Saylor</w:t>
      </w:r>
      <w:r>
        <w:rPr>
          <w:rFonts w:ascii="Times New Roman" w:hAnsi="Times New Roman" w:cs="Times New Roman"/>
          <w:bCs/>
          <w:iCs/>
          <w:szCs w:val="24"/>
        </w:rPr>
        <w:t xml:space="preserve"> presented the </w:t>
      </w:r>
      <w:r w:rsidR="002E6439" w:rsidRPr="002E6439">
        <w:rPr>
          <w:rFonts w:ascii="Times New Roman" w:hAnsi="Times New Roman" w:cs="Times New Roman"/>
          <w:bCs/>
          <w:iCs/>
          <w:szCs w:val="24"/>
        </w:rPr>
        <w:t>Consideration and approval of PENNVEST Payment Request 19 for Hoffer Street Pump Station improvements of $18,801.18 for engineering and construction costs.</w:t>
      </w:r>
    </w:p>
    <w:p w14:paraId="2AB1B236" w14:textId="77777777" w:rsidR="002E6439" w:rsidRPr="00F710A8" w:rsidRDefault="002E6439" w:rsidP="002E6439">
      <w:pPr>
        <w:jc w:val="left"/>
        <w:rPr>
          <w:rFonts w:ascii="Times New Roman" w:hAnsi="Times New Roman" w:cs="Times New Roman"/>
          <w:b/>
          <w:bCs/>
          <w:iCs/>
          <w:szCs w:val="24"/>
        </w:rPr>
      </w:pPr>
    </w:p>
    <w:p w14:paraId="48D74133" w14:textId="0E014B58" w:rsidR="005010F9" w:rsidRDefault="005010F9" w:rsidP="005010F9">
      <w:pPr>
        <w:jc w:val="left"/>
        <w:rPr>
          <w:rFonts w:ascii="Times New Roman" w:hAnsi="Times New Roman" w:cs="Times New Roman"/>
          <w:b/>
          <w:bCs/>
          <w:i/>
          <w:iCs/>
          <w:szCs w:val="24"/>
        </w:rPr>
      </w:pPr>
      <w:r w:rsidRPr="00F710A8">
        <w:rPr>
          <w:rFonts w:ascii="Times New Roman" w:hAnsi="Times New Roman" w:cs="Times New Roman"/>
          <w:b/>
          <w:bCs/>
          <w:i/>
          <w:iCs/>
          <w:szCs w:val="24"/>
        </w:rPr>
        <w:t>The motion to app</w:t>
      </w:r>
      <w:r w:rsidR="003D40D9">
        <w:rPr>
          <w:rFonts w:ascii="Times New Roman" w:hAnsi="Times New Roman" w:cs="Times New Roman"/>
          <w:b/>
          <w:bCs/>
          <w:i/>
          <w:iCs/>
          <w:szCs w:val="24"/>
        </w:rPr>
        <w:t xml:space="preserve">rove was made by Mr. </w:t>
      </w:r>
      <w:r w:rsidR="00D90783">
        <w:rPr>
          <w:rFonts w:ascii="Times New Roman" w:hAnsi="Times New Roman" w:cs="Times New Roman"/>
          <w:b/>
          <w:bCs/>
          <w:i/>
          <w:iCs/>
          <w:szCs w:val="24"/>
        </w:rPr>
        <w:t>Segina</w:t>
      </w:r>
      <w:r w:rsidR="003D40D9">
        <w:rPr>
          <w:rFonts w:ascii="Times New Roman" w:hAnsi="Times New Roman" w:cs="Times New Roman"/>
          <w:b/>
          <w:bCs/>
          <w:i/>
          <w:iCs/>
          <w:szCs w:val="24"/>
        </w:rPr>
        <w:t xml:space="preserve"> </w:t>
      </w:r>
      <w:r>
        <w:rPr>
          <w:rFonts w:ascii="Times New Roman" w:hAnsi="Times New Roman" w:cs="Times New Roman"/>
          <w:b/>
          <w:bCs/>
          <w:i/>
          <w:iCs/>
          <w:szCs w:val="24"/>
        </w:rPr>
        <w:t xml:space="preserve">and seconded by Ms. </w:t>
      </w:r>
      <w:r w:rsidR="00600D85">
        <w:rPr>
          <w:rFonts w:ascii="Times New Roman" w:hAnsi="Times New Roman" w:cs="Times New Roman"/>
          <w:b/>
          <w:bCs/>
          <w:i/>
          <w:iCs/>
          <w:szCs w:val="24"/>
        </w:rPr>
        <w:t>House</w:t>
      </w:r>
      <w:r w:rsidRPr="00F710A8">
        <w:rPr>
          <w:rFonts w:ascii="Times New Roman" w:hAnsi="Times New Roman" w:cs="Times New Roman"/>
          <w:b/>
          <w:bCs/>
          <w:i/>
          <w:iCs/>
          <w:szCs w:val="24"/>
        </w:rPr>
        <w:t>. The motion passed unanimously.</w:t>
      </w:r>
    </w:p>
    <w:p w14:paraId="60ABF18A" w14:textId="77777777" w:rsidR="004F0F87" w:rsidRPr="004F0F87" w:rsidRDefault="004F0F87" w:rsidP="00F710A8">
      <w:pPr>
        <w:jc w:val="left"/>
        <w:rPr>
          <w:rFonts w:ascii="Times New Roman" w:hAnsi="Times New Roman" w:cs="Times New Roman"/>
          <w:bCs/>
          <w:iCs/>
          <w:szCs w:val="24"/>
        </w:rPr>
      </w:pPr>
    </w:p>
    <w:p w14:paraId="6D6F02A8" w14:textId="6AA7F4A5"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4BCB613A" w14:textId="4C76A46C" w:rsidR="00714792" w:rsidRDefault="00714792" w:rsidP="00714792">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2E6439" w:rsidRPr="002E6439">
        <w:rPr>
          <w:rFonts w:ascii="Times New Roman" w:hAnsi="Times New Roman" w:cs="Times New Roman"/>
          <w:bCs/>
          <w:iCs/>
          <w:szCs w:val="24"/>
        </w:rPr>
        <w:t>Consideration and Approval of a Memorandum of Understanding with Penn State Health to establish a collaboration with Steelton to address food access through the Community Fridge Program.</w:t>
      </w:r>
      <w:r w:rsidR="00600D85">
        <w:rPr>
          <w:rFonts w:ascii="Times New Roman" w:hAnsi="Times New Roman" w:cs="Times New Roman"/>
          <w:bCs/>
          <w:iCs/>
          <w:szCs w:val="24"/>
        </w:rPr>
        <w:t xml:space="preserve"> PSH is still reviewing the changes that were sent back after Gonder’s </w:t>
      </w:r>
      <w:r w:rsidR="000B332D">
        <w:rPr>
          <w:rFonts w:ascii="Times New Roman" w:hAnsi="Times New Roman" w:cs="Times New Roman"/>
          <w:bCs/>
          <w:iCs/>
          <w:szCs w:val="24"/>
        </w:rPr>
        <w:t>revisions</w:t>
      </w:r>
      <w:r w:rsidR="00600D85">
        <w:rPr>
          <w:rFonts w:ascii="Times New Roman" w:hAnsi="Times New Roman" w:cs="Times New Roman"/>
          <w:bCs/>
          <w:iCs/>
          <w:szCs w:val="24"/>
        </w:rPr>
        <w:t xml:space="preserve">. </w:t>
      </w:r>
      <w:r w:rsidR="000B332D">
        <w:rPr>
          <w:rFonts w:ascii="Times New Roman" w:hAnsi="Times New Roman" w:cs="Times New Roman"/>
          <w:bCs/>
          <w:iCs/>
          <w:szCs w:val="24"/>
        </w:rPr>
        <w:t xml:space="preserve">Dent asked if the MOU could be approved pending Gonder’s review, and explained that this program came about during the federal SNAP cuts, and will stock the fridge during the months the community garden does not have a harvest. They are allowing $500 per  month to be spent on stocking the fridge from December to June, and we will lose out on another month if the MOU is not approved soon. </w:t>
      </w:r>
    </w:p>
    <w:p w14:paraId="545DD865" w14:textId="77777777" w:rsidR="00714792" w:rsidRPr="000A3D0D" w:rsidRDefault="00714792" w:rsidP="00714792">
      <w:pPr>
        <w:jc w:val="left"/>
        <w:rPr>
          <w:rFonts w:ascii="Times New Roman" w:hAnsi="Times New Roman" w:cs="Times New Roman"/>
          <w:bCs/>
          <w:iCs/>
          <w:szCs w:val="24"/>
        </w:rPr>
      </w:pPr>
    </w:p>
    <w:p w14:paraId="486787C3" w14:textId="16B8276B" w:rsidR="00714792" w:rsidRDefault="00714792" w:rsidP="00714792">
      <w:pPr>
        <w:jc w:val="left"/>
        <w:rPr>
          <w:rFonts w:ascii="Times New Roman" w:hAnsi="Times New Roman" w:cs="Times New Roman"/>
          <w:b/>
          <w:bCs/>
          <w:i/>
          <w:iCs/>
          <w:szCs w:val="24"/>
        </w:rPr>
      </w:pPr>
      <w:r w:rsidRPr="00F710A8">
        <w:rPr>
          <w:rFonts w:ascii="Times New Roman" w:hAnsi="Times New Roman" w:cs="Times New Roman"/>
          <w:b/>
          <w:bCs/>
          <w:i/>
          <w:iCs/>
          <w:szCs w:val="24"/>
        </w:rPr>
        <w:t>The motion to</w:t>
      </w:r>
      <w:r w:rsidR="000B332D">
        <w:rPr>
          <w:rFonts w:ascii="Times New Roman" w:hAnsi="Times New Roman" w:cs="Times New Roman"/>
          <w:b/>
          <w:bCs/>
          <w:i/>
          <w:iCs/>
          <w:szCs w:val="24"/>
        </w:rPr>
        <w:t xml:space="preserve"> approve the MOU upon the approval of PSH to the solicitor’s edits was made by Mr. Segina and seconded by Vice President Ross. The motion</w:t>
      </w:r>
      <w:r>
        <w:rPr>
          <w:rFonts w:ascii="Times New Roman" w:hAnsi="Times New Roman" w:cs="Times New Roman"/>
          <w:b/>
          <w:bCs/>
          <w:i/>
          <w:iCs/>
          <w:szCs w:val="24"/>
        </w:rPr>
        <w:t xml:space="preserve"> passed unanimously.</w:t>
      </w:r>
    </w:p>
    <w:p w14:paraId="0FB06F37" w14:textId="77777777" w:rsidR="00985F74" w:rsidRDefault="00985F74" w:rsidP="00F710A8">
      <w:pPr>
        <w:jc w:val="left"/>
        <w:rPr>
          <w:rFonts w:ascii="Times New Roman" w:hAnsi="Times New Roman" w:cs="Times New Roman"/>
          <w:b/>
          <w:bCs/>
          <w:i/>
          <w:iCs/>
          <w:szCs w:val="24"/>
        </w:rPr>
      </w:pPr>
    </w:p>
    <w:p w14:paraId="6DE02635" w14:textId="1342EAEB" w:rsidR="000A3D0D" w:rsidRDefault="000B332D" w:rsidP="00CD0DE6">
      <w:pPr>
        <w:jc w:val="left"/>
        <w:rPr>
          <w:rFonts w:ascii="Times New Roman" w:hAnsi="Times New Roman" w:cs="Times New Roman"/>
          <w:bCs/>
          <w:iCs/>
          <w:szCs w:val="24"/>
        </w:rPr>
      </w:pPr>
      <w:r>
        <w:rPr>
          <w:rFonts w:ascii="Times New Roman" w:hAnsi="Times New Roman" w:cs="Times New Roman"/>
          <w:bCs/>
          <w:iCs/>
          <w:szCs w:val="24"/>
        </w:rPr>
        <w:t xml:space="preserve">Vice President Ross </w:t>
      </w:r>
      <w:r w:rsidR="00985F74" w:rsidRPr="00F710A8">
        <w:rPr>
          <w:rFonts w:ascii="Times New Roman" w:hAnsi="Times New Roman" w:cs="Times New Roman"/>
          <w:bCs/>
          <w:iCs/>
          <w:szCs w:val="24"/>
        </w:rPr>
        <w:t xml:space="preserve">presented for </w:t>
      </w:r>
      <w:r w:rsidR="002E6439" w:rsidRPr="002E6439">
        <w:rPr>
          <w:rFonts w:ascii="Times New Roman" w:hAnsi="Times New Roman" w:cs="Times New Roman"/>
          <w:bCs/>
          <w:iCs/>
          <w:szCs w:val="24"/>
        </w:rPr>
        <w:t>Appointment of David Ferg to Steelton Foundation Board.</w:t>
      </w:r>
      <w:r>
        <w:rPr>
          <w:rFonts w:ascii="Times New Roman" w:hAnsi="Times New Roman" w:cs="Times New Roman"/>
          <w:bCs/>
          <w:iCs/>
          <w:szCs w:val="24"/>
        </w:rPr>
        <w:t xml:space="preserve"> A discussion was held surrounding the advertisement, letter of intent, and meeting times. Ferg introduced himself to the Council. Woods explained that it should be community-led, and they are a separate entity. Woods explained the current leadership roles and Segina explained the structure of the Foundation. </w:t>
      </w:r>
      <w:r w:rsidR="00CC0F71">
        <w:rPr>
          <w:rFonts w:ascii="Times New Roman" w:hAnsi="Times New Roman" w:cs="Times New Roman"/>
          <w:bCs/>
          <w:iCs/>
          <w:szCs w:val="24"/>
        </w:rPr>
        <w:t xml:space="preserve">Ms. Pat Gordon stated that the formation of the foundation was to incentive tax deductible donations for downtown improvements. </w:t>
      </w:r>
    </w:p>
    <w:p w14:paraId="2586801E" w14:textId="77777777" w:rsidR="000A3D0D" w:rsidRDefault="000A3D0D" w:rsidP="00985F74">
      <w:pPr>
        <w:jc w:val="left"/>
        <w:rPr>
          <w:rFonts w:ascii="Times New Roman" w:hAnsi="Times New Roman" w:cs="Times New Roman"/>
          <w:bCs/>
          <w:iCs/>
          <w:szCs w:val="24"/>
        </w:rPr>
      </w:pPr>
    </w:p>
    <w:p w14:paraId="1D9BBC1D" w14:textId="12762A6D" w:rsidR="00985F74" w:rsidRDefault="00985F74" w:rsidP="00985F74">
      <w:pPr>
        <w:jc w:val="left"/>
        <w:rPr>
          <w:rFonts w:ascii="Times New Roman" w:hAnsi="Times New Roman" w:cs="Times New Roman"/>
          <w:b/>
          <w:bCs/>
          <w:i/>
          <w:iCs/>
          <w:szCs w:val="24"/>
        </w:rPr>
      </w:pPr>
      <w:r w:rsidRPr="00F710A8">
        <w:rPr>
          <w:rFonts w:ascii="Times New Roman" w:hAnsi="Times New Roman" w:cs="Times New Roman"/>
          <w:b/>
          <w:bCs/>
          <w:i/>
          <w:iCs/>
          <w:szCs w:val="24"/>
        </w:rPr>
        <w:t xml:space="preserve">The motion to </w:t>
      </w:r>
      <w:r w:rsidR="00CC0F71">
        <w:rPr>
          <w:rFonts w:ascii="Times New Roman" w:hAnsi="Times New Roman" w:cs="Times New Roman"/>
          <w:b/>
          <w:bCs/>
          <w:i/>
          <w:iCs/>
          <w:szCs w:val="24"/>
        </w:rPr>
        <w:t xml:space="preserve">appoint Ferg to the Steelton Foundation Board was made by Vice President Woods </w:t>
      </w:r>
      <w:r>
        <w:rPr>
          <w:rFonts w:ascii="Times New Roman" w:hAnsi="Times New Roman" w:cs="Times New Roman"/>
          <w:b/>
          <w:bCs/>
          <w:i/>
          <w:iCs/>
          <w:szCs w:val="24"/>
        </w:rPr>
        <w:t>and seco</w:t>
      </w:r>
      <w:r w:rsidR="00CC0F71">
        <w:rPr>
          <w:rFonts w:ascii="Times New Roman" w:hAnsi="Times New Roman" w:cs="Times New Roman"/>
          <w:b/>
          <w:bCs/>
          <w:i/>
          <w:iCs/>
          <w:szCs w:val="24"/>
        </w:rPr>
        <w:t>nded by Mr. Johnson</w:t>
      </w:r>
      <w:r w:rsidR="001E6A32">
        <w:rPr>
          <w:rFonts w:ascii="Times New Roman" w:hAnsi="Times New Roman" w:cs="Times New Roman"/>
          <w:b/>
          <w:bCs/>
          <w:i/>
          <w:iCs/>
          <w:szCs w:val="24"/>
        </w:rPr>
        <w:t xml:space="preserve">. </w:t>
      </w:r>
      <w:r w:rsidRPr="00F710A8">
        <w:rPr>
          <w:rFonts w:ascii="Times New Roman" w:hAnsi="Times New Roman" w:cs="Times New Roman"/>
          <w:b/>
          <w:bCs/>
          <w:i/>
          <w:iCs/>
          <w:szCs w:val="24"/>
        </w:rPr>
        <w:t xml:space="preserve">The motion </w:t>
      </w:r>
      <w:r w:rsidR="001E6A32">
        <w:rPr>
          <w:rFonts w:ascii="Times New Roman" w:hAnsi="Times New Roman" w:cs="Times New Roman"/>
          <w:b/>
          <w:bCs/>
          <w:i/>
          <w:iCs/>
          <w:szCs w:val="24"/>
        </w:rPr>
        <w:t>passed</w:t>
      </w:r>
      <w:r w:rsidR="00714792">
        <w:rPr>
          <w:rFonts w:ascii="Times New Roman" w:hAnsi="Times New Roman" w:cs="Times New Roman"/>
          <w:b/>
          <w:bCs/>
          <w:i/>
          <w:iCs/>
          <w:szCs w:val="24"/>
        </w:rPr>
        <w:t xml:space="preserve"> unanimously</w:t>
      </w:r>
      <w:r w:rsidRPr="00F710A8">
        <w:rPr>
          <w:rFonts w:ascii="Times New Roman" w:hAnsi="Times New Roman" w:cs="Times New Roman"/>
          <w:b/>
          <w:bCs/>
          <w:i/>
          <w:iCs/>
          <w:szCs w:val="24"/>
        </w:rPr>
        <w:t>.</w:t>
      </w:r>
    </w:p>
    <w:p w14:paraId="6FB2D5D5" w14:textId="77777777" w:rsidR="00D046E1" w:rsidRDefault="00D046E1" w:rsidP="00270819">
      <w:pPr>
        <w:jc w:val="left"/>
        <w:rPr>
          <w:rFonts w:ascii="Times New Roman" w:eastAsia="Calibri" w:hAnsi="Times New Roman" w:cs="Times New Roman"/>
          <w:b/>
          <w:bCs/>
          <w:i/>
        </w:rPr>
      </w:pPr>
    </w:p>
    <w:p w14:paraId="47749CC7" w14:textId="001F7E3B" w:rsidR="000A3D0D" w:rsidRPr="002E6439" w:rsidRDefault="002E6439" w:rsidP="002E6439">
      <w:pPr>
        <w:jc w:val="both"/>
        <w:rPr>
          <w:rFonts w:ascii="Times New Roman" w:hAnsi="Times New Roman" w:cs="Times New Roman"/>
          <w:bCs/>
          <w:szCs w:val="24"/>
        </w:rPr>
      </w:pPr>
      <w:r>
        <w:rPr>
          <w:rFonts w:ascii="Times New Roman" w:hAnsi="Times New Roman" w:cs="Times New Roman"/>
          <w:b/>
          <w:bCs/>
          <w:szCs w:val="24"/>
        </w:rPr>
        <w:t>Correspondence:</w:t>
      </w:r>
      <w:r>
        <w:rPr>
          <w:rFonts w:ascii="Times New Roman" w:hAnsi="Times New Roman" w:cs="Times New Roman"/>
          <w:bCs/>
          <w:szCs w:val="24"/>
        </w:rPr>
        <w:t xml:space="preserve"> </w:t>
      </w:r>
      <w:r w:rsidRPr="002E6439">
        <w:rPr>
          <w:rFonts w:ascii="Times New Roman" w:hAnsi="Times New Roman" w:cs="Times New Roman"/>
          <w:bCs/>
          <w:szCs w:val="24"/>
        </w:rPr>
        <w:t>Notice from Dauphin County Tax Assessment of a change in assessment of 247 Frank S. Bro</w:t>
      </w:r>
      <w:r w:rsidR="00CC0F71">
        <w:rPr>
          <w:rFonts w:ascii="Times New Roman" w:hAnsi="Times New Roman" w:cs="Times New Roman"/>
          <w:bCs/>
          <w:szCs w:val="24"/>
        </w:rPr>
        <w:t xml:space="preserve">wn Blvd. from exempt to taxable after changing hands from the Borough to privately owned. </w:t>
      </w:r>
    </w:p>
    <w:p w14:paraId="552BCD48" w14:textId="77777777" w:rsidR="004B2EDF" w:rsidRDefault="004B2EDF" w:rsidP="00E73CC9">
      <w:pPr>
        <w:jc w:val="left"/>
        <w:rPr>
          <w:rFonts w:ascii="Times New Roman" w:hAnsi="Times New Roman" w:cs="Times New Roman"/>
          <w:b/>
          <w:bCs/>
          <w:szCs w:val="24"/>
        </w:rPr>
      </w:pPr>
    </w:p>
    <w:p w14:paraId="5AD6FC37" w14:textId="4BA351D2" w:rsidR="004B2EDF" w:rsidRPr="004B2EDF"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7AFF2B31" w14:textId="4732EC17" w:rsidR="00B333BD" w:rsidRPr="00CC0F71" w:rsidRDefault="00B333BD" w:rsidP="00CC0F71">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 xml:space="preserve">Pat Gordon, 117 N Front St – </w:t>
      </w:r>
      <w:r w:rsidRPr="00B333BD">
        <w:rPr>
          <w:rFonts w:ascii="Times New Roman" w:hAnsi="Times New Roman" w:cs="Times New Roman"/>
          <w:bCs/>
          <w:szCs w:val="24"/>
        </w:rPr>
        <w:t xml:space="preserve">Asked </w:t>
      </w:r>
      <w:r w:rsidR="00CC0F71">
        <w:rPr>
          <w:rFonts w:ascii="Times New Roman" w:hAnsi="Times New Roman" w:cs="Times New Roman"/>
          <w:bCs/>
          <w:szCs w:val="24"/>
        </w:rPr>
        <w:t>if newsletters get sent to the occupants or owners of the property. S</w:t>
      </w:r>
      <w:r w:rsidR="00CC0F71" w:rsidRPr="00CC0F71">
        <w:rPr>
          <w:rFonts w:ascii="Times New Roman" w:hAnsi="Times New Roman" w:cs="Times New Roman"/>
          <w:bCs/>
          <w:szCs w:val="24"/>
        </w:rPr>
        <w:t>uggested improving distribution of</w:t>
      </w:r>
      <w:r w:rsidR="00CC0F71">
        <w:rPr>
          <w:rFonts w:ascii="Times New Roman" w:hAnsi="Times New Roman" w:cs="Times New Roman"/>
          <w:bCs/>
          <w:szCs w:val="24"/>
        </w:rPr>
        <w:t xml:space="preserve"> the material</w:t>
      </w:r>
      <w:r w:rsidR="00CC0F71" w:rsidRPr="00CC0F71">
        <w:rPr>
          <w:rFonts w:ascii="Times New Roman" w:hAnsi="Times New Roman" w:cs="Times New Roman"/>
          <w:bCs/>
          <w:szCs w:val="24"/>
        </w:rPr>
        <w:t xml:space="preserve"> so they reach more residents.</w:t>
      </w:r>
      <w:r w:rsidR="00CC0F71">
        <w:rPr>
          <w:rFonts w:ascii="Times New Roman" w:hAnsi="Times New Roman" w:cs="Times New Roman"/>
          <w:bCs/>
          <w:szCs w:val="24"/>
        </w:rPr>
        <w:t xml:space="preserve"> </w:t>
      </w:r>
      <w:r w:rsidR="00CC0F71" w:rsidRPr="00CC0F71">
        <w:rPr>
          <w:rFonts w:ascii="Times New Roman" w:hAnsi="Times New Roman" w:cs="Times New Roman"/>
          <w:bCs/>
          <w:szCs w:val="24"/>
        </w:rPr>
        <w:t>Recommended placing paper copies at local, high-traffic locations such as Turkey Hill, the Dollar Store, and Hamilton Health.</w:t>
      </w:r>
      <w:r w:rsidR="00CC0F71">
        <w:rPr>
          <w:rFonts w:ascii="Times New Roman" w:hAnsi="Times New Roman" w:cs="Times New Roman"/>
          <w:bCs/>
          <w:szCs w:val="24"/>
        </w:rPr>
        <w:t xml:space="preserve"> </w:t>
      </w:r>
      <w:r w:rsidR="00CC0F71" w:rsidRPr="00CC0F71">
        <w:rPr>
          <w:rFonts w:ascii="Times New Roman" w:hAnsi="Times New Roman" w:cs="Times New Roman"/>
          <w:bCs/>
          <w:szCs w:val="24"/>
        </w:rPr>
        <w:t>Noted that the NDDC currently handles distribution in some way (doing groups of four at a time) but proposed broader local placement to increase reach.</w:t>
      </w:r>
      <w:r w:rsidR="00CC0F71">
        <w:rPr>
          <w:rFonts w:ascii="Times New Roman" w:hAnsi="Times New Roman" w:cs="Times New Roman"/>
          <w:bCs/>
          <w:szCs w:val="24"/>
        </w:rPr>
        <w:t xml:space="preserve"> Closed by thanking C</w:t>
      </w:r>
      <w:r w:rsidR="00CC0F71" w:rsidRPr="00CC0F71">
        <w:rPr>
          <w:rFonts w:ascii="Times New Roman" w:hAnsi="Times New Roman" w:cs="Times New Roman"/>
          <w:bCs/>
          <w:szCs w:val="24"/>
        </w:rPr>
        <w:t>ouncil.</w:t>
      </w:r>
    </w:p>
    <w:p w14:paraId="77336E10" w14:textId="77777777" w:rsidR="00131295" w:rsidRPr="00131295" w:rsidRDefault="00131295" w:rsidP="00B333BD">
      <w:pPr>
        <w:jc w:val="left"/>
        <w:rPr>
          <w:rFonts w:ascii="Times New Roman" w:eastAsia="Times New Roman" w:hAnsi="Times New Roman" w:cs="Times New Roman"/>
          <w:szCs w:val="24"/>
        </w:rPr>
      </w:pPr>
    </w:p>
    <w:p w14:paraId="6609F187" w14:textId="2683B3F1" w:rsidR="00131295" w:rsidRDefault="00A93CCF" w:rsidP="003566F9">
      <w:pPr>
        <w:jc w:val="left"/>
        <w:rPr>
          <w:rFonts w:ascii="Times New Roman" w:hAnsi="Times New Roman" w:cs="Times New Roman"/>
          <w:b/>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p>
    <w:p w14:paraId="259AED9C" w14:textId="77777777" w:rsidR="00131295" w:rsidRDefault="00131295" w:rsidP="003566F9">
      <w:pPr>
        <w:jc w:val="left"/>
        <w:rPr>
          <w:rFonts w:ascii="Times New Roman" w:hAnsi="Times New Roman" w:cs="Times New Roman"/>
          <w:b/>
          <w:iCs/>
          <w:szCs w:val="24"/>
        </w:rPr>
      </w:pPr>
    </w:p>
    <w:p w14:paraId="726346A5" w14:textId="4EA2161F" w:rsidR="00CC0F71" w:rsidRPr="00A30648" w:rsidRDefault="00CC0F71" w:rsidP="001D76C8">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Michael Segina – </w:t>
      </w:r>
      <w:r w:rsidR="0037469C">
        <w:rPr>
          <w:rFonts w:ascii="Times New Roman" w:eastAsia="Times New Roman" w:hAnsi="Times New Roman" w:cs="Times New Roman"/>
          <w:iCs/>
          <w:szCs w:val="24"/>
        </w:rPr>
        <w:t>S</w:t>
      </w:r>
      <w:r w:rsidR="00A30648" w:rsidRPr="00A30648">
        <w:rPr>
          <w:rFonts w:ascii="Times New Roman" w:eastAsia="Times New Roman" w:hAnsi="Times New Roman" w:cs="Times New Roman"/>
          <w:iCs/>
          <w:szCs w:val="24"/>
        </w:rPr>
        <w:t>aid the borough will advertise a date once the budget plan is decided</w:t>
      </w:r>
      <w:r w:rsidR="00A30648">
        <w:rPr>
          <w:rFonts w:ascii="Times New Roman" w:eastAsia="Times New Roman" w:hAnsi="Times New Roman" w:cs="Times New Roman"/>
          <w:iCs/>
          <w:szCs w:val="24"/>
        </w:rPr>
        <w:t>,</w:t>
      </w:r>
      <w:r w:rsidR="00A30648" w:rsidRPr="00A30648">
        <w:rPr>
          <w:rFonts w:ascii="Times New Roman" w:eastAsia="Times New Roman" w:hAnsi="Times New Roman" w:cs="Times New Roman"/>
          <w:iCs/>
          <w:szCs w:val="24"/>
        </w:rPr>
        <w:t xml:space="preserve"> and they’ll </w:t>
      </w:r>
      <w:r w:rsidR="0037469C">
        <w:rPr>
          <w:rFonts w:ascii="Times New Roman" w:eastAsia="Times New Roman" w:hAnsi="Times New Roman" w:cs="Times New Roman"/>
          <w:iCs/>
          <w:szCs w:val="24"/>
        </w:rPr>
        <w:t>restart the budget process. P</w:t>
      </w:r>
      <w:r w:rsidR="00A30648" w:rsidRPr="00A30648">
        <w:rPr>
          <w:rFonts w:ascii="Times New Roman" w:eastAsia="Times New Roman" w:hAnsi="Times New Roman" w:cs="Times New Roman"/>
          <w:iCs/>
          <w:szCs w:val="24"/>
        </w:rPr>
        <w:t>raised the rec</w:t>
      </w:r>
      <w:r w:rsidR="00A30648">
        <w:rPr>
          <w:rFonts w:ascii="Times New Roman" w:eastAsia="Times New Roman" w:hAnsi="Times New Roman" w:cs="Times New Roman"/>
          <w:iCs/>
          <w:szCs w:val="24"/>
        </w:rPr>
        <w:t>ent Front Street fire response by thanking</w:t>
      </w:r>
      <w:r w:rsidR="00A30648" w:rsidRPr="00A30648">
        <w:rPr>
          <w:rFonts w:ascii="Times New Roman" w:eastAsia="Times New Roman" w:hAnsi="Times New Roman" w:cs="Times New Roman"/>
          <w:iCs/>
          <w:szCs w:val="24"/>
        </w:rPr>
        <w:t xml:space="preserve"> the fire department and first responders for doing a good job</w:t>
      </w:r>
      <w:r w:rsidR="00A30648">
        <w:rPr>
          <w:rFonts w:ascii="Times New Roman" w:eastAsia="Times New Roman" w:hAnsi="Times New Roman" w:cs="Times New Roman"/>
          <w:iCs/>
          <w:szCs w:val="24"/>
        </w:rPr>
        <w:t>.</w:t>
      </w:r>
      <w:r w:rsidR="001D76C8">
        <w:rPr>
          <w:rFonts w:ascii="Times New Roman" w:eastAsia="Times New Roman" w:hAnsi="Times New Roman" w:cs="Times New Roman"/>
          <w:iCs/>
          <w:szCs w:val="24"/>
        </w:rPr>
        <w:t xml:space="preserve"> </w:t>
      </w:r>
    </w:p>
    <w:p w14:paraId="474506D1" w14:textId="30D180FD" w:rsidR="00A30648" w:rsidRPr="00A30648" w:rsidRDefault="00A30648" w:rsidP="00A30648">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Nastashia Ross - </w:t>
      </w:r>
      <w:r w:rsidRPr="00A30648">
        <w:rPr>
          <w:rFonts w:ascii="Times New Roman" w:eastAsia="Times New Roman" w:hAnsi="Times New Roman" w:cs="Times New Roman"/>
          <w:iCs/>
          <w:szCs w:val="24"/>
        </w:rPr>
        <w:t>Expressed strong frustration with recent public Facebook posts and council infighting; urged disputes be kept internal rather than aired publicly.</w:t>
      </w:r>
      <w:r>
        <w:rPr>
          <w:rFonts w:ascii="Times New Roman" w:eastAsia="Times New Roman" w:hAnsi="Times New Roman" w:cs="Times New Roman"/>
          <w:iCs/>
          <w:szCs w:val="24"/>
        </w:rPr>
        <w:t xml:space="preserve"> </w:t>
      </w:r>
      <w:r w:rsidRPr="00A30648">
        <w:rPr>
          <w:rFonts w:ascii="Times New Roman" w:eastAsia="Times New Roman" w:hAnsi="Times New Roman" w:cs="Times New Roman"/>
          <w:iCs/>
          <w:szCs w:val="24"/>
        </w:rPr>
        <w:t>Said Martin Luther King Day helped her calm down but stressed the council must “do better” and act professionally.</w:t>
      </w:r>
      <w:r>
        <w:rPr>
          <w:rFonts w:ascii="Times New Roman" w:eastAsia="Times New Roman" w:hAnsi="Times New Roman" w:cs="Times New Roman"/>
          <w:iCs/>
          <w:szCs w:val="24"/>
        </w:rPr>
        <w:t xml:space="preserve"> </w:t>
      </w:r>
      <w:r w:rsidRPr="00A30648">
        <w:rPr>
          <w:rFonts w:ascii="Times New Roman" w:eastAsia="Times New Roman" w:hAnsi="Times New Roman" w:cs="Times New Roman"/>
          <w:iCs/>
          <w:szCs w:val="24"/>
        </w:rPr>
        <w:t>Emphasized priorities: complete the open budget, hire a borough manager, and fill other staff positions promptly.</w:t>
      </w:r>
      <w:r>
        <w:rPr>
          <w:rFonts w:ascii="Times New Roman" w:eastAsia="Times New Roman" w:hAnsi="Times New Roman" w:cs="Times New Roman"/>
          <w:iCs/>
          <w:szCs w:val="24"/>
        </w:rPr>
        <w:t xml:space="preserve"> </w:t>
      </w:r>
      <w:r w:rsidRPr="00A30648">
        <w:rPr>
          <w:rFonts w:ascii="Times New Roman" w:eastAsia="Times New Roman" w:hAnsi="Times New Roman" w:cs="Times New Roman"/>
          <w:iCs/>
          <w:szCs w:val="24"/>
        </w:rPr>
        <w:t>Called for maturity and accountability—council members must be able to work together even if they don’t like one another.</w:t>
      </w:r>
      <w:r>
        <w:rPr>
          <w:rFonts w:ascii="Times New Roman" w:eastAsia="Times New Roman" w:hAnsi="Times New Roman" w:cs="Times New Roman"/>
          <w:iCs/>
          <w:szCs w:val="24"/>
        </w:rPr>
        <w:t xml:space="preserve"> </w:t>
      </w:r>
      <w:r w:rsidRPr="00A30648">
        <w:rPr>
          <w:rFonts w:ascii="Times New Roman" w:eastAsia="Times New Roman" w:hAnsi="Times New Roman" w:cs="Times New Roman"/>
          <w:iCs/>
          <w:szCs w:val="24"/>
        </w:rPr>
        <w:t>Reminded colleagues they were elected to deliver a vision/</w:t>
      </w:r>
      <w:r w:rsidR="001D76C8">
        <w:rPr>
          <w:rFonts w:ascii="Times New Roman" w:eastAsia="Times New Roman" w:hAnsi="Times New Roman" w:cs="Times New Roman"/>
          <w:iCs/>
          <w:szCs w:val="24"/>
        </w:rPr>
        <w:t xml:space="preserve">comprehensive plan </w:t>
      </w:r>
      <w:r w:rsidRPr="00A30648">
        <w:rPr>
          <w:rFonts w:ascii="Times New Roman" w:eastAsia="Times New Roman" w:hAnsi="Times New Roman" w:cs="Times New Roman"/>
          <w:iCs/>
          <w:szCs w:val="24"/>
        </w:rPr>
        <w:t>for the borough and should stop bickering so work can progress.</w:t>
      </w:r>
      <w:r>
        <w:rPr>
          <w:rFonts w:ascii="Times New Roman" w:eastAsia="Times New Roman" w:hAnsi="Times New Roman" w:cs="Times New Roman"/>
          <w:iCs/>
          <w:szCs w:val="24"/>
        </w:rPr>
        <w:t xml:space="preserve"> </w:t>
      </w:r>
      <w:r w:rsidRPr="00A30648">
        <w:rPr>
          <w:rFonts w:ascii="Times New Roman" w:eastAsia="Times New Roman" w:hAnsi="Times New Roman" w:cs="Times New Roman"/>
          <w:iCs/>
          <w:szCs w:val="24"/>
        </w:rPr>
        <w:t>Urged colleagues who cannot collaborate professionally to step aside; emphasized focus on borough needs over personal disputes.</w:t>
      </w:r>
    </w:p>
    <w:p w14:paraId="541AB181" w14:textId="7E309037" w:rsidR="00A30648" w:rsidRPr="001D76C8" w:rsidRDefault="00A30648" w:rsidP="001D76C8">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Denae House – </w:t>
      </w:r>
      <w:r w:rsidR="001D76C8" w:rsidRPr="001D76C8">
        <w:rPr>
          <w:rFonts w:ascii="Times New Roman" w:eastAsia="Times New Roman" w:hAnsi="Times New Roman" w:cs="Times New Roman"/>
          <w:iCs/>
          <w:szCs w:val="24"/>
        </w:rPr>
        <w:t>Opened by thanking attendees and apologizing for her own public social-media responses; said she should not have engaged and apologized to anyone who read her replies.</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Emphasized the need for civil, mature conversation among council members and urged handling disputes privately and professionally rather than on social media.</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N</w:t>
      </w:r>
      <w:r w:rsidR="001D76C8">
        <w:rPr>
          <w:rFonts w:ascii="Times New Roman" w:eastAsia="Times New Roman" w:hAnsi="Times New Roman" w:cs="Times New Roman"/>
          <w:iCs/>
          <w:szCs w:val="24"/>
        </w:rPr>
        <w:t xml:space="preserve">oted her leadership experience </w:t>
      </w:r>
      <w:r w:rsidR="001D76C8" w:rsidRPr="001D76C8">
        <w:rPr>
          <w:rFonts w:ascii="Times New Roman" w:eastAsia="Times New Roman" w:hAnsi="Times New Roman" w:cs="Times New Roman"/>
          <w:iCs/>
          <w:szCs w:val="24"/>
        </w:rPr>
        <w:t xml:space="preserve">on </w:t>
      </w:r>
      <w:r w:rsidR="001D76C8">
        <w:rPr>
          <w:rFonts w:ascii="Times New Roman" w:eastAsia="Times New Roman" w:hAnsi="Times New Roman" w:cs="Times New Roman"/>
          <w:iCs/>
          <w:szCs w:val="24"/>
        </w:rPr>
        <w:t xml:space="preserve">committees and long tenure on council, </w:t>
      </w:r>
      <w:r w:rsidR="001D76C8" w:rsidRPr="001D76C8">
        <w:rPr>
          <w:rFonts w:ascii="Times New Roman" w:eastAsia="Times New Roman" w:hAnsi="Times New Roman" w:cs="Times New Roman"/>
          <w:iCs/>
          <w:szCs w:val="24"/>
        </w:rPr>
        <w:t>and expressed commitment to working collaboratively with all colleagues, including newly seated members.</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Stressed the importance of honoring the oath to serve residents and maintaining professionalism.</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 xml:space="preserve">Thanked Chief Lacey for his presence and work, </w:t>
      </w:r>
      <w:r w:rsidR="001D76C8">
        <w:rPr>
          <w:rFonts w:ascii="Times New Roman" w:eastAsia="Times New Roman" w:hAnsi="Times New Roman" w:cs="Times New Roman"/>
          <w:iCs/>
          <w:szCs w:val="24"/>
        </w:rPr>
        <w:t xml:space="preserve">and acknowledged staff support from </w:t>
      </w:r>
      <w:r w:rsidR="001D76C8" w:rsidRPr="001D76C8">
        <w:rPr>
          <w:rFonts w:ascii="Times New Roman" w:eastAsia="Times New Roman" w:hAnsi="Times New Roman" w:cs="Times New Roman"/>
          <w:iCs/>
          <w:szCs w:val="24"/>
        </w:rPr>
        <w:t xml:space="preserve">Mayor, Solicitor, </w:t>
      </w:r>
      <w:r w:rsidR="001D76C8">
        <w:rPr>
          <w:rFonts w:ascii="Times New Roman" w:eastAsia="Times New Roman" w:hAnsi="Times New Roman" w:cs="Times New Roman"/>
          <w:iCs/>
          <w:szCs w:val="24"/>
        </w:rPr>
        <w:t>interim manager Chad</w:t>
      </w:r>
      <w:r w:rsidR="001D76C8" w:rsidRPr="001D76C8">
        <w:rPr>
          <w:rFonts w:ascii="Times New Roman" w:eastAsia="Times New Roman" w:hAnsi="Times New Roman" w:cs="Times New Roman"/>
          <w:iCs/>
          <w:szCs w:val="24"/>
        </w:rPr>
        <w:t>.</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Reiterated priorities: hiring a borough manager and filling other vacant staff positions should be urgent actions alongside completing the budget.</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 xml:space="preserve">Closed by affirming willingness to continue working with colleagues and to move </w:t>
      </w:r>
      <w:r w:rsidR="001D76C8">
        <w:rPr>
          <w:rFonts w:ascii="Times New Roman" w:eastAsia="Times New Roman" w:hAnsi="Times New Roman" w:cs="Times New Roman"/>
          <w:iCs/>
          <w:szCs w:val="24"/>
        </w:rPr>
        <w:t>Steelton forward.</w:t>
      </w:r>
    </w:p>
    <w:p w14:paraId="0ACB18B5" w14:textId="3B378BF0" w:rsidR="00A30648" w:rsidRPr="001D76C8" w:rsidRDefault="00A30648" w:rsidP="001D76C8">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Vanessa Jenkins - </w:t>
      </w:r>
      <w:r w:rsidR="001D76C8" w:rsidRPr="001D76C8">
        <w:rPr>
          <w:rFonts w:ascii="Times New Roman" w:eastAsia="Times New Roman" w:hAnsi="Times New Roman" w:cs="Times New Roman"/>
          <w:iCs/>
          <w:szCs w:val="24"/>
        </w:rPr>
        <w:t>Strongly criticized recent Facebook posts about council members as petty, messy, and inappropriate; said they do not represent the borough.</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 xml:space="preserve">Asserted that posting about council business on social media can violate the Sunshine Act and </w:t>
      </w:r>
      <w:r w:rsidR="001D76C8" w:rsidRPr="001D76C8">
        <w:rPr>
          <w:rFonts w:ascii="Times New Roman" w:eastAsia="Times New Roman" w:hAnsi="Times New Roman" w:cs="Times New Roman"/>
          <w:iCs/>
          <w:szCs w:val="24"/>
        </w:rPr>
        <w:lastRenderedPageBreak/>
        <w:t>recommended removing the offending post.</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Emphasized using committee meetings and proper channels for discussion instead of social media; called for respectful communication among members.</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Noted</w:t>
      </w:r>
      <w:r w:rsidR="001D76C8">
        <w:rPr>
          <w:rFonts w:ascii="Times New Roman" w:eastAsia="Times New Roman" w:hAnsi="Times New Roman" w:cs="Times New Roman"/>
          <w:iCs/>
          <w:szCs w:val="24"/>
        </w:rPr>
        <w:t xml:space="preserve"> that</w:t>
      </w:r>
      <w:r w:rsidR="001D76C8" w:rsidRPr="001D76C8">
        <w:rPr>
          <w:rFonts w:ascii="Times New Roman" w:eastAsia="Times New Roman" w:hAnsi="Times New Roman" w:cs="Times New Roman"/>
          <w:iCs/>
          <w:szCs w:val="24"/>
        </w:rPr>
        <w:t xml:space="preserve"> she will get NEMO training in March to better understand duties and serve residents more effectively.</w:t>
      </w:r>
      <w:r w:rsidR="001D76C8">
        <w:rPr>
          <w:rFonts w:ascii="Times New Roman" w:eastAsia="Times New Roman" w:hAnsi="Times New Roman" w:cs="Times New Roman"/>
          <w:iCs/>
          <w:szCs w:val="24"/>
        </w:rPr>
        <w:t xml:space="preserve"> </w:t>
      </w:r>
      <w:r w:rsidR="001D76C8" w:rsidRPr="001D76C8">
        <w:rPr>
          <w:rFonts w:ascii="Times New Roman" w:eastAsia="Times New Roman" w:hAnsi="Times New Roman" w:cs="Times New Roman"/>
          <w:iCs/>
          <w:szCs w:val="24"/>
        </w:rPr>
        <w:t>Stressed accountability, staying informed, and keeping an open mind while asking questions to do the job well.</w:t>
      </w:r>
      <w:r w:rsidR="001D76C8">
        <w:rPr>
          <w:rFonts w:ascii="Times New Roman" w:eastAsia="Times New Roman" w:hAnsi="Times New Roman" w:cs="Times New Roman"/>
          <w:iCs/>
          <w:szCs w:val="24"/>
        </w:rPr>
        <w:t xml:space="preserve"> </w:t>
      </w:r>
    </w:p>
    <w:p w14:paraId="394B40D1" w14:textId="0D403B7A" w:rsidR="00A30648" w:rsidRDefault="00A30648" w:rsidP="00B333BD">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Charles “CJ” Johnson – Stated he is </w:t>
      </w:r>
      <w:r w:rsidRPr="00A30648">
        <w:rPr>
          <w:rFonts w:ascii="Times New Roman" w:eastAsia="Times New Roman" w:hAnsi="Times New Roman" w:cs="Times New Roman"/>
          <w:iCs/>
          <w:szCs w:val="24"/>
        </w:rPr>
        <w:t>embarrasse</w:t>
      </w:r>
      <w:r>
        <w:rPr>
          <w:rFonts w:ascii="Times New Roman" w:eastAsia="Times New Roman" w:hAnsi="Times New Roman" w:cs="Times New Roman"/>
          <w:iCs/>
          <w:szCs w:val="24"/>
        </w:rPr>
        <w:t xml:space="preserve">d by council behavior at times, apologized to residents, and promised the council will </w:t>
      </w:r>
      <w:r w:rsidRPr="00A30648">
        <w:rPr>
          <w:rFonts w:ascii="Times New Roman" w:eastAsia="Times New Roman" w:hAnsi="Times New Roman" w:cs="Times New Roman"/>
          <w:iCs/>
          <w:szCs w:val="24"/>
        </w:rPr>
        <w:t xml:space="preserve">get </w:t>
      </w:r>
      <w:r>
        <w:rPr>
          <w:rFonts w:ascii="Times New Roman" w:eastAsia="Times New Roman" w:hAnsi="Times New Roman" w:cs="Times New Roman"/>
          <w:iCs/>
          <w:szCs w:val="24"/>
        </w:rPr>
        <w:t>its act together and improve.</w:t>
      </w:r>
    </w:p>
    <w:p w14:paraId="4EFED226" w14:textId="77777777" w:rsidR="0037469C" w:rsidRDefault="001D76C8" w:rsidP="00E2023F">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Chad Saylor - </w:t>
      </w:r>
      <w:r w:rsidR="00E2023F" w:rsidRPr="00E2023F">
        <w:rPr>
          <w:rFonts w:ascii="Times New Roman" w:eastAsia="Times New Roman" w:hAnsi="Times New Roman" w:cs="Times New Roman"/>
          <w:iCs/>
          <w:szCs w:val="24"/>
        </w:rPr>
        <w:t> Noted he received the accounts payable (AP) reports for December from Mr. Lentz and offered to print and distribute copies immediately so council can review; suggested tabling bill approvals until everyone has the reports. He emphasized the reports had already been paid and this would be a formality.</w:t>
      </w:r>
      <w:r w:rsidR="00E2023F">
        <w:rPr>
          <w:rFonts w:ascii="Times New Roman" w:eastAsia="Times New Roman" w:hAnsi="Times New Roman" w:cs="Times New Roman"/>
          <w:iCs/>
          <w:szCs w:val="24"/>
        </w:rPr>
        <w:t xml:space="preserve"> </w:t>
      </w:r>
      <w:r w:rsidR="00E2023F" w:rsidRPr="00E2023F">
        <w:rPr>
          <w:rFonts w:ascii="Times New Roman" w:eastAsia="Times New Roman" w:hAnsi="Times New Roman" w:cs="Times New Roman"/>
          <w:iCs/>
          <w:szCs w:val="24"/>
        </w:rPr>
        <w:t>Discussion</w:t>
      </w:r>
      <w:r w:rsidR="0037469C">
        <w:rPr>
          <w:rFonts w:ascii="Times New Roman" w:eastAsia="Times New Roman" w:hAnsi="Times New Roman" w:cs="Times New Roman"/>
          <w:iCs/>
          <w:szCs w:val="24"/>
        </w:rPr>
        <w:t xml:space="preserve"> among council and staff was had. </w:t>
      </w:r>
      <w:r w:rsidR="00E2023F" w:rsidRPr="00E2023F">
        <w:rPr>
          <w:rFonts w:ascii="Times New Roman" w:eastAsia="Times New Roman" w:hAnsi="Times New Roman" w:cs="Times New Roman"/>
          <w:iCs/>
          <w:szCs w:val="24"/>
        </w:rPr>
        <w:t>Confirmed members had not been receiving AP reports on a regular basis (last received months earlier). Staff agreed to correct distribution so members get reports going forward and to provide the December AP copies now; bills approval to be slotted for the next meeting.</w:t>
      </w:r>
      <w:r w:rsidR="00E2023F">
        <w:rPr>
          <w:rFonts w:ascii="Times New Roman" w:eastAsia="Times New Roman" w:hAnsi="Times New Roman" w:cs="Times New Roman"/>
          <w:iCs/>
          <w:szCs w:val="24"/>
        </w:rPr>
        <w:t xml:space="preserve"> </w:t>
      </w:r>
    </w:p>
    <w:p w14:paraId="317D3D17" w14:textId="20D0D5B9" w:rsidR="00E2023F" w:rsidRPr="0037469C" w:rsidRDefault="00E2023F" w:rsidP="0037469C">
      <w:pPr>
        <w:numPr>
          <w:ilvl w:val="0"/>
          <w:numId w:val="9"/>
        </w:numPr>
        <w:spacing w:after="160" w:line="259" w:lineRule="auto"/>
        <w:jc w:val="left"/>
        <w:rPr>
          <w:rFonts w:ascii="Times New Roman" w:eastAsia="Times New Roman" w:hAnsi="Times New Roman" w:cs="Times New Roman"/>
          <w:iCs/>
          <w:szCs w:val="24"/>
        </w:rPr>
      </w:pPr>
      <w:r w:rsidRPr="0037469C">
        <w:rPr>
          <w:rFonts w:ascii="Times New Roman" w:eastAsia="Times New Roman" w:hAnsi="Times New Roman" w:cs="Times New Roman"/>
          <w:iCs/>
          <w:szCs w:val="24"/>
        </w:rPr>
        <w:t>Brief exchange about the Facebook post accuracy: Segina asked for specifics about what information in the post was incorrect; Jenkins said an email had been sent but lacked specifics. There was disagreement over whether posting public borough information on social media is appropriate; some argued public posting is professional, others raised concerns and asked for legal/solicitor clarification.</w:t>
      </w:r>
    </w:p>
    <w:p w14:paraId="44FE47D2" w14:textId="0DA788C2" w:rsidR="001D76C8" w:rsidRPr="00E2023F" w:rsidRDefault="00E2023F" w:rsidP="00E2023F">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Ciera Dent - D</w:t>
      </w:r>
      <w:r w:rsidRPr="00E2023F">
        <w:rPr>
          <w:rFonts w:ascii="Times New Roman" w:eastAsia="Times New Roman" w:hAnsi="Times New Roman" w:cs="Times New Roman"/>
          <w:iCs/>
          <w:szCs w:val="24"/>
        </w:rPr>
        <w:t>emanded an end to the public fighting and social</w:t>
      </w:r>
      <w:r w:rsidRPr="00E2023F">
        <w:rPr>
          <w:rFonts w:ascii="Times New Roman" w:eastAsia="Times New Roman" w:hAnsi="Times New Roman" w:cs="Times New Roman"/>
          <w:iCs/>
          <w:szCs w:val="24"/>
        </w:rPr>
        <w:noBreakHyphen/>
        <w:t>media drama, calling for maturity and accountability from council members.</w:t>
      </w:r>
      <w:r>
        <w:rPr>
          <w:rFonts w:ascii="Times New Roman" w:eastAsia="Times New Roman" w:hAnsi="Times New Roman" w:cs="Times New Roman"/>
          <w:iCs/>
          <w:szCs w:val="24"/>
        </w:rPr>
        <w:t xml:space="preserve"> Stated that t</w:t>
      </w:r>
      <w:r w:rsidRPr="00E2023F">
        <w:rPr>
          <w:rFonts w:ascii="Times New Roman" w:eastAsia="Times New Roman" w:hAnsi="Times New Roman" w:cs="Times New Roman"/>
          <w:iCs/>
          <w:szCs w:val="24"/>
        </w:rPr>
        <w:t>he infighting and public posts are harming the borough’s reputation, undermining recruitment (borough manager and other staff) and slowing needed work.</w:t>
      </w:r>
      <w:r>
        <w:rPr>
          <w:rFonts w:ascii="Times New Roman" w:eastAsia="Times New Roman" w:hAnsi="Times New Roman" w:cs="Times New Roman"/>
          <w:iCs/>
          <w:szCs w:val="24"/>
        </w:rPr>
        <w:t xml:space="preserve"> Shared that C</w:t>
      </w:r>
      <w:r w:rsidRPr="00E2023F">
        <w:rPr>
          <w:rFonts w:ascii="Times New Roman" w:eastAsia="Times New Roman" w:hAnsi="Times New Roman" w:cs="Times New Roman"/>
          <w:iCs/>
          <w:szCs w:val="24"/>
        </w:rPr>
        <w:t>ouncil members must behave like adults, set aside personal differences, and focus on the borough’s common goal: moving the borough forward for residents and future generations.</w:t>
      </w:r>
      <w:r>
        <w:rPr>
          <w:rFonts w:ascii="Times New Roman" w:eastAsia="Times New Roman" w:hAnsi="Times New Roman" w:cs="Times New Roman"/>
          <w:iCs/>
          <w:szCs w:val="24"/>
        </w:rPr>
        <w:t xml:space="preserve"> </w:t>
      </w:r>
      <w:r w:rsidRPr="00E2023F">
        <w:rPr>
          <w:rFonts w:ascii="Times New Roman" w:eastAsia="Times New Roman" w:hAnsi="Times New Roman" w:cs="Times New Roman"/>
          <w:iCs/>
          <w:szCs w:val="24"/>
        </w:rPr>
        <w:t>If any member’s personal animosity prevents them from working with colleagues,</w:t>
      </w:r>
      <w:r>
        <w:rPr>
          <w:rFonts w:ascii="Times New Roman" w:eastAsia="Times New Roman" w:hAnsi="Times New Roman" w:cs="Times New Roman"/>
          <w:iCs/>
          <w:szCs w:val="24"/>
        </w:rPr>
        <w:t xml:space="preserve"> she believes</w:t>
      </w:r>
      <w:r w:rsidRPr="00E2023F">
        <w:rPr>
          <w:rFonts w:ascii="Times New Roman" w:eastAsia="Times New Roman" w:hAnsi="Times New Roman" w:cs="Times New Roman"/>
          <w:iCs/>
          <w:szCs w:val="24"/>
        </w:rPr>
        <w:t xml:space="preserve"> they should consider stepping down because they become a hindrance.</w:t>
      </w:r>
      <w:r>
        <w:rPr>
          <w:rFonts w:ascii="Times New Roman" w:eastAsia="Times New Roman" w:hAnsi="Times New Roman" w:cs="Times New Roman"/>
          <w:iCs/>
          <w:szCs w:val="24"/>
        </w:rPr>
        <w:t xml:space="preserve"> </w:t>
      </w:r>
      <w:r w:rsidRPr="00E2023F">
        <w:rPr>
          <w:rFonts w:ascii="Times New Roman" w:eastAsia="Times New Roman" w:hAnsi="Times New Roman" w:cs="Times New Roman"/>
          <w:iCs/>
          <w:szCs w:val="24"/>
        </w:rPr>
        <w:t xml:space="preserve">Urged colleagues to stop airing </w:t>
      </w:r>
      <w:r>
        <w:rPr>
          <w:rFonts w:ascii="Times New Roman" w:eastAsia="Times New Roman" w:hAnsi="Times New Roman" w:cs="Times New Roman"/>
          <w:iCs/>
          <w:szCs w:val="24"/>
        </w:rPr>
        <w:t>grievances publicly on Facebook</w:t>
      </w:r>
      <w:r w:rsidRPr="00E2023F">
        <w:rPr>
          <w:rFonts w:ascii="Times New Roman" w:eastAsia="Times New Roman" w:hAnsi="Times New Roman" w:cs="Times New Roman"/>
          <w:iCs/>
          <w:szCs w:val="24"/>
        </w:rPr>
        <w:t xml:space="preserve"> and instead address issues professionally in meetings or behind closed doors when appropriate.</w:t>
      </w:r>
      <w:r>
        <w:rPr>
          <w:rFonts w:ascii="Times New Roman" w:eastAsia="Times New Roman" w:hAnsi="Times New Roman" w:cs="Times New Roman"/>
          <w:iCs/>
          <w:szCs w:val="24"/>
        </w:rPr>
        <w:t xml:space="preserve"> </w:t>
      </w:r>
      <w:r w:rsidRPr="00E2023F">
        <w:rPr>
          <w:rFonts w:ascii="Times New Roman" w:eastAsia="Times New Roman" w:hAnsi="Times New Roman" w:cs="Times New Roman"/>
          <w:iCs/>
          <w:szCs w:val="24"/>
        </w:rPr>
        <w:t>Reiterated sup</w:t>
      </w:r>
      <w:r>
        <w:rPr>
          <w:rFonts w:ascii="Times New Roman" w:eastAsia="Times New Roman" w:hAnsi="Times New Roman" w:cs="Times New Roman"/>
          <w:iCs/>
          <w:szCs w:val="24"/>
        </w:rPr>
        <w:t xml:space="preserve">port for filling key positions, such as the borough manager, </w:t>
      </w:r>
      <w:r w:rsidRPr="00E2023F">
        <w:rPr>
          <w:rFonts w:ascii="Times New Roman" w:eastAsia="Times New Roman" w:hAnsi="Times New Roman" w:cs="Times New Roman"/>
          <w:iCs/>
          <w:szCs w:val="24"/>
        </w:rPr>
        <w:t>and for getting work done; emphasized that continuing the current behavior will cause long</w:t>
      </w:r>
      <w:r w:rsidRPr="00E2023F">
        <w:rPr>
          <w:rFonts w:ascii="Times New Roman" w:eastAsia="Times New Roman" w:hAnsi="Times New Roman" w:cs="Times New Roman"/>
          <w:iCs/>
          <w:szCs w:val="24"/>
        </w:rPr>
        <w:noBreakHyphen/>
        <w:t>term damage.</w:t>
      </w:r>
      <w:r>
        <w:rPr>
          <w:rFonts w:ascii="Times New Roman" w:eastAsia="Times New Roman" w:hAnsi="Times New Roman" w:cs="Times New Roman"/>
          <w:iCs/>
          <w:szCs w:val="24"/>
        </w:rPr>
        <w:t xml:space="preserve"> Urged a call to action to </w:t>
      </w:r>
      <w:r w:rsidR="0037469C">
        <w:rPr>
          <w:rFonts w:ascii="Times New Roman" w:eastAsia="Times New Roman" w:hAnsi="Times New Roman" w:cs="Times New Roman"/>
          <w:iCs/>
          <w:szCs w:val="24"/>
        </w:rPr>
        <w:t>s</w:t>
      </w:r>
      <w:r w:rsidRPr="00E2023F">
        <w:rPr>
          <w:rFonts w:ascii="Times New Roman" w:eastAsia="Times New Roman" w:hAnsi="Times New Roman" w:cs="Times New Roman"/>
          <w:iCs/>
          <w:szCs w:val="24"/>
        </w:rPr>
        <w:t>top social</w:t>
      </w:r>
      <w:r w:rsidRPr="00E2023F">
        <w:rPr>
          <w:rFonts w:ascii="Times New Roman" w:eastAsia="Times New Roman" w:hAnsi="Times New Roman" w:cs="Times New Roman"/>
          <w:iCs/>
          <w:szCs w:val="24"/>
        </w:rPr>
        <w:noBreakHyphen/>
        <w:t>media drama immediately and let issues “die” rather th</w:t>
      </w:r>
      <w:r>
        <w:rPr>
          <w:rFonts w:ascii="Times New Roman" w:eastAsia="Times New Roman" w:hAnsi="Times New Roman" w:cs="Times New Roman"/>
          <w:iCs/>
          <w:szCs w:val="24"/>
        </w:rPr>
        <w:t>an escalate, f</w:t>
      </w:r>
      <w:r w:rsidRPr="00E2023F">
        <w:rPr>
          <w:rFonts w:ascii="Times New Roman" w:eastAsia="Times New Roman" w:hAnsi="Times New Roman" w:cs="Times New Roman"/>
          <w:iCs/>
          <w:szCs w:val="24"/>
        </w:rPr>
        <w:t>ocus on concrete borough business (hiring, budgeting, projects) a</w:t>
      </w:r>
      <w:r>
        <w:rPr>
          <w:rFonts w:ascii="Times New Roman" w:eastAsia="Times New Roman" w:hAnsi="Times New Roman" w:cs="Times New Roman"/>
          <w:iCs/>
          <w:szCs w:val="24"/>
        </w:rPr>
        <w:t>nd cooperate across differences, and take self</w:t>
      </w:r>
      <w:r>
        <w:rPr>
          <w:rFonts w:ascii="Times New Roman" w:eastAsia="Times New Roman" w:hAnsi="Times New Roman" w:cs="Times New Roman"/>
          <w:iCs/>
          <w:szCs w:val="24"/>
        </w:rPr>
        <w:noBreakHyphen/>
        <w:t>accountability. U</w:t>
      </w:r>
      <w:r w:rsidRPr="00E2023F">
        <w:rPr>
          <w:rFonts w:ascii="Times New Roman" w:eastAsia="Times New Roman" w:hAnsi="Times New Roman" w:cs="Times New Roman"/>
          <w:iCs/>
          <w:szCs w:val="24"/>
        </w:rPr>
        <w:t>rged immediate behavioral change to restore public</w:t>
      </w:r>
      <w:r>
        <w:rPr>
          <w:rFonts w:ascii="Times New Roman" w:eastAsia="Times New Roman" w:hAnsi="Times New Roman" w:cs="Times New Roman"/>
          <w:iCs/>
          <w:szCs w:val="24"/>
        </w:rPr>
        <w:t xml:space="preserve"> trust and effective governance, and demanded </w:t>
      </w:r>
      <w:r w:rsidRPr="00E2023F">
        <w:rPr>
          <w:rFonts w:ascii="Times New Roman" w:eastAsia="Times New Roman" w:hAnsi="Times New Roman" w:cs="Times New Roman"/>
          <w:iCs/>
          <w:szCs w:val="24"/>
        </w:rPr>
        <w:t>for improved professionalism and cooperation</w:t>
      </w:r>
      <w:r>
        <w:rPr>
          <w:rFonts w:ascii="Times New Roman" w:eastAsia="Times New Roman" w:hAnsi="Times New Roman" w:cs="Times New Roman"/>
          <w:iCs/>
          <w:szCs w:val="24"/>
        </w:rPr>
        <w:t>.</w:t>
      </w:r>
    </w:p>
    <w:p w14:paraId="7493C79F" w14:textId="7B1E8F09" w:rsidR="00A30648" w:rsidRPr="00A30648" w:rsidRDefault="00A30648" w:rsidP="00A30648">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lastRenderedPageBreak/>
        <w:t xml:space="preserve">Renee Bowers (Employee &amp; Resident) </w:t>
      </w:r>
      <w:r w:rsidR="00E2023F">
        <w:rPr>
          <w:rFonts w:ascii="Times New Roman" w:eastAsia="Times New Roman" w:hAnsi="Times New Roman" w:cs="Times New Roman"/>
          <w:iCs/>
          <w:szCs w:val="24"/>
        </w:rPr>
        <w:t>–</w:t>
      </w:r>
      <w:r>
        <w:rPr>
          <w:rFonts w:ascii="Times New Roman" w:eastAsia="Times New Roman" w:hAnsi="Times New Roman" w:cs="Times New Roman"/>
          <w:iCs/>
          <w:szCs w:val="24"/>
        </w:rPr>
        <w:t xml:space="preserve"> </w:t>
      </w:r>
      <w:r w:rsidR="00E2023F">
        <w:rPr>
          <w:rFonts w:ascii="Times New Roman" w:eastAsia="Times New Roman" w:hAnsi="Times New Roman" w:cs="Times New Roman"/>
          <w:iCs/>
          <w:szCs w:val="24"/>
        </w:rPr>
        <w:t xml:space="preserve">Had </w:t>
      </w:r>
      <w:r w:rsidR="0037469C">
        <w:rPr>
          <w:rFonts w:ascii="Times New Roman" w:eastAsia="Times New Roman" w:hAnsi="Times New Roman" w:cs="Times New Roman"/>
          <w:iCs/>
          <w:szCs w:val="24"/>
        </w:rPr>
        <w:t xml:space="preserve">strong criticism of social </w:t>
      </w:r>
      <w:r w:rsidRPr="00A30648">
        <w:rPr>
          <w:rFonts w:ascii="Times New Roman" w:eastAsia="Times New Roman" w:hAnsi="Times New Roman" w:cs="Times New Roman"/>
          <w:iCs/>
          <w:szCs w:val="24"/>
        </w:rPr>
        <w:t>media posts; defended Public Works Director Aaron Curry and Chief Lacey; said this is the worst she’s seen in 69 years and urged council to stop the Facebook drama. Said residents are embarrassed and that social posts are causing people to contact her in concern.</w:t>
      </w:r>
      <w:r>
        <w:rPr>
          <w:rFonts w:ascii="Times New Roman" w:eastAsia="Times New Roman" w:hAnsi="Times New Roman" w:cs="Times New Roman"/>
          <w:iCs/>
          <w:szCs w:val="24"/>
        </w:rPr>
        <w:t xml:space="preserve"> </w:t>
      </w:r>
      <w:r w:rsidR="0037469C">
        <w:rPr>
          <w:rFonts w:ascii="Times New Roman" w:eastAsia="Times New Roman" w:hAnsi="Times New Roman" w:cs="Times New Roman"/>
          <w:iCs/>
          <w:szCs w:val="24"/>
        </w:rPr>
        <w:t>There were s</w:t>
      </w:r>
      <w:r w:rsidRPr="00A30648">
        <w:rPr>
          <w:rFonts w:ascii="Times New Roman" w:eastAsia="Times New Roman" w:hAnsi="Times New Roman" w:cs="Times New Roman"/>
          <w:iCs/>
          <w:szCs w:val="24"/>
        </w:rPr>
        <w:t>everal short audience/resident reaction</w:t>
      </w:r>
      <w:r w:rsidR="0037469C">
        <w:rPr>
          <w:rFonts w:ascii="Times New Roman" w:eastAsia="Times New Roman" w:hAnsi="Times New Roman" w:cs="Times New Roman"/>
          <w:iCs/>
          <w:szCs w:val="24"/>
        </w:rPr>
        <w:t>s and applause during remarks. Attendees</w:t>
      </w:r>
      <w:r w:rsidRPr="00A30648">
        <w:rPr>
          <w:rFonts w:ascii="Times New Roman" w:eastAsia="Times New Roman" w:hAnsi="Times New Roman" w:cs="Times New Roman"/>
          <w:iCs/>
          <w:szCs w:val="24"/>
        </w:rPr>
        <w:t xml:space="preserve"> expressed </w:t>
      </w:r>
      <w:r w:rsidR="0037469C">
        <w:rPr>
          <w:rFonts w:ascii="Times New Roman" w:eastAsia="Times New Roman" w:hAnsi="Times New Roman" w:cs="Times New Roman"/>
          <w:iCs/>
          <w:szCs w:val="24"/>
        </w:rPr>
        <w:t xml:space="preserve">audible </w:t>
      </w:r>
      <w:r w:rsidRPr="00A30648">
        <w:rPr>
          <w:rFonts w:ascii="Times New Roman" w:eastAsia="Times New Roman" w:hAnsi="Times New Roman" w:cs="Times New Roman"/>
          <w:iCs/>
          <w:szCs w:val="24"/>
        </w:rPr>
        <w:t>frustration with council infighting and urged professionalism.</w:t>
      </w:r>
    </w:p>
    <w:p w14:paraId="6147D6F0" w14:textId="5E623744" w:rsidR="00D8727F" w:rsidRDefault="00E2023F" w:rsidP="00BE1F8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Michael Segina - </w:t>
      </w:r>
      <w:r w:rsidR="00BE1F86" w:rsidRPr="00BE1F86">
        <w:rPr>
          <w:rFonts w:ascii="Times New Roman" w:eastAsia="Times New Roman" w:hAnsi="Times New Roman" w:cs="Times New Roman"/>
          <w:iCs/>
          <w:szCs w:val="24"/>
        </w:rPr>
        <w:t>Ack</w:t>
      </w:r>
      <w:r w:rsidR="00BE1F86">
        <w:rPr>
          <w:rFonts w:ascii="Times New Roman" w:eastAsia="Times New Roman" w:hAnsi="Times New Roman" w:cs="Times New Roman"/>
          <w:iCs/>
          <w:szCs w:val="24"/>
        </w:rPr>
        <w:t xml:space="preserve">nowledged feeling cornered </w:t>
      </w:r>
      <w:r w:rsidR="00BE1F86" w:rsidRPr="00BE1F86">
        <w:rPr>
          <w:rFonts w:ascii="Times New Roman" w:eastAsia="Times New Roman" w:hAnsi="Times New Roman" w:cs="Times New Roman"/>
          <w:iCs/>
          <w:szCs w:val="24"/>
        </w:rPr>
        <w:t>earlier but appreciated being given floor time.</w:t>
      </w:r>
      <w:r w:rsidR="00BE1F86">
        <w:rPr>
          <w:rFonts w:ascii="Times New Roman" w:eastAsia="Times New Roman" w:hAnsi="Times New Roman" w:cs="Times New Roman"/>
          <w:iCs/>
          <w:szCs w:val="24"/>
        </w:rPr>
        <w:t xml:space="preserve"> </w:t>
      </w:r>
      <w:r w:rsidR="00BE1F86" w:rsidRPr="00BE1F86">
        <w:rPr>
          <w:rFonts w:ascii="Times New Roman" w:eastAsia="Times New Roman" w:hAnsi="Times New Roman" w:cs="Times New Roman"/>
          <w:iCs/>
          <w:szCs w:val="24"/>
        </w:rPr>
        <w:t>Said the problems he highlighted in his earlier post are long</w:t>
      </w:r>
      <w:r w:rsidR="00BE1F86" w:rsidRPr="00BE1F86">
        <w:rPr>
          <w:rFonts w:ascii="Times New Roman" w:eastAsia="Times New Roman" w:hAnsi="Times New Roman" w:cs="Times New Roman"/>
          <w:iCs/>
          <w:szCs w:val="24"/>
        </w:rPr>
        <w:noBreakHyphen/>
        <w:t>standing and predate current leadership; his goal is to get those issues addressed, not to attack colleagues.</w:t>
      </w:r>
      <w:r w:rsidR="00BE1F86">
        <w:rPr>
          <w:rFonts w:ascii="Times New Roman" w:eastAsia="Times New Roman" w:hAnsi="Times New Roman" w:cs="Times New Roman"/>
          <w:iCs/>
          <w:szCs w:val="24"/>
        </w:rPr>
        <w:t xml:space="preserve"> </w:t>
      </w:r>
      <w:r w:rsidR="00BE1F86" w:rsidRPr="00BE1F86">
        <w:rPr>
          <w:rFonts w:ascii="Times New Roman" w:eastAsia="Times New Roman" w:hAnsi="Times New Roman" w:cs="Times New Roman"/>
          <w:iCs/>
          <w:szCs w:val="24"/>
        </w:rPr>
        <w:t>Focused on concrete operational needs: complete rental inspections (safety concern), fill multiple vacant staff positions, and improve timeliness of agenda/material distribution.</w:t>
      </w:r>
      <w:r w:rsidR="00BE1F86">
        <w:rPr>
          <w:rFonts w:ascii="Times New Roman" w:eastAsia="Times New Roman" w:hAnsi="Times New Roman" w:cs="Times New Roman"/>
          <w:iCs/>
          <w:szCs w:val="24"/>
        </w:rPr>
        <w:t xml:space="preserve"> </w:t>
      </w:r>
      <w:r w:rsidR="00BE1F86" w:rsidRPr="00BE1F86">
        <w:rPr>
          <w:rFonts w:ascii="Times New Roman" w:eastAsia="Times New Roman" w:hAnsi="Times New Roman" w:cs="Times New Roman"/>
          <w:iCs/>
          <w:szCs w:val="24"/>
        </w:rPr>
        <w:t>Noted frustration that agendas and supporting documents often arrive late (e.g., agendas arriving Friday afternoon), which prevents timely review and action.</w:t>
      </w:r>
      <w:r w:rsidR="00BE1F86">
        <w:rPr>
          <w:rFonts w:ascii="Times New Roman" w:eastAsia="Times New Roman" w:hAnsi="Times New Roman" w:cs="Times New Roman"/>
          <w:iCs/>
          <w:szCs w:val="24"/>
        </w:rPr>
        <w:t xml:space="preserve"> </w:t>
      </w:r>
      <w:r w:rsidR="00BE1F86" w:rsidRPr="00BE1F86">
        <w:rPr>
          <w:rFonts w:ascii="Times New Roman" w:eastAsia="Times New Roman" w:hAnsi="Times New Roman" w:cs="Times New Roman"/>
          <w:iCs/>
          <w:szCs w:val="24"/>
        </w:rPr>
        <w:t>Stressed that many items have been discussed in finance and exec</w:t>
      </w:r>
      <w:r w:rsidR="0037469C">
        <w:rPr>
          <w:rFonts w:ascii="Times New Roman" w:eastAsia="Times New Roman" w:hAnsi="Times New Roman" w:cs="Times New Roman"/>
          <w:iCs/>
          <w:szCs w:val="24"/>
        </w:rPr>
        <w:t>utive</w:t>
      </w:r>
      <w:r w:rsidR="00BE1F86" w:rsidRPr="00BE1F86">
        <w:rPr>
          <w:rFonts w:ascii="Times New Roman" w:eastAsia="Times New Roman" w:hAnsi="Times New Roman" w:cs="Times New Roman"/>
          <w:iCs/>
          <w:szCs w:val="24"/>
        </w:rPr>
        <w:t xml:space="preserve"> sessions but are not being completed; he i</w:t>
      </w:r>
      <w:r w:rsidR="00BE1F86">
        <w:rPr>
          <w:rFonts w:ascii="Times New Roman" w:eastAsia="Times New Roman" w:hAnsi="Times New Roman" w:cs="Times New Roman"/>
          <w:iCs/>
          <w:szCs w:val="24"/>
        </w:rPr>
        <w:t xml:space="preserve">ntends to push to get them done. </w:t>
      </w:r>
      <w:r w:rsidR="00BE1F86" w:rsidRPr="00BE1F86">
        <w:rPr>
          <w:rFonts w:ascii="Times New Roman" w:eastAsia="Times New Roman" w:hAnsi="Times New Roman" w:cs="Times New Roman"/>
          <w:iCs/>
          <w:szCs w:val="24"/>
        </w:rPr>
        <w:t>Asked colleagues to put concerns in writing so they can be handled professionally and tracked; said he had requested written documentation and will provide a write</w:t>
      </w:r>
      <w:r w:rsidR="00BE1F86" w:rsidRPr="00BE1F86">
        <w:rPr>
          <w:rFonts w:ascii="Times New Roman" w:eastAsia="Times New Roman" w:hAnsi="Times New Roman" w:cs="Times New Roman"/>
          <w:iCs/>
          <w:szCs w:val="24"/>
        </w:rPr>
        <w:noBreakHyphen/>
        <w:t>up for council in 30 days.</w:t>
      </w:r>
    </w:p>
    <w:p w14:paraId="04303799" w14:textId="499C4910" w:rsidR="002E6439" w:rsidRDefault="00BE1F86" w:rsidP="00BE1F86">
      <w:pPr>
        <w:numPr>
          <w:ilvl w:val="0"/>
          <w:numId w:val="9"/>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Denae House - </w:t>
      </w:r>
      <w:r w:rsidRPr="00BE1F86">
        <w:rPr>
          <w:rFonts w:ascii="Times New Roman" w:eastAsia="Times New Roman" w:hAnsi="Times New Roman" w:cs="Times New Roman"/>
          <w:iCs/>
          <w:szCs w:val="24"/>
        </w:rPr>
        <w:t>Stressed the need for written documentation when</w:t>
      </w:r>
      <w:r>
        <w:rPr>
          <w:rFonts w:ascii="Times New Roman" w:eastAsia="Times New Roman" w:hAnsi="Times New Roman" w:cs="Times New Roman"/>
          <w:iCs/>
          <w:szCs w:val="24"/>
        </w:rPr>
        <w:t xml:space="preserve"> raising issues: she reminded Segina </w:t>
      </w:r>
      <w:r w:rsidRPr="00BE1F86">
        <w:rPr>
          <w:rFonts w:ascii="Times New Roman" w:eastAsia="Times New Roman" w:hAnsi="Times New Roman" w:cs="Times New Roman"/>
          <w:iCs/>
          <w:szCs w:val="24"/>
        </w:rPr>
        <w:t xml:space="preserve">that she had asked </w:t>
      </w:r>
      <w:r>
        <w:rPr>
          <w:rFonts w:ascii="Times New Roman" w:eastAsia="Times New Roman" w:hAnsi="Times New Roman" w:cs="Times New Roman"/>
          <w:iCs/>
          <w:szCs w:val="24"/>
        </w:rPr>
        <w:t>him</w:t>
      </w:r>
      <w:r w:rsidRPr="00BE1F86">
        <w:rPr>
          <w:rFonts w:ascii="Times New Roman" w:eastAsia="Times New Roman" w:hAnsi="Times New Roman" w:cs="Times New Roman"/>
          <w:iCs/>
          <w:szCs w:val="24"/>
        </w:rPr>
        <w:t xml:space="preserve"> to put concerns in writing so they could be handled professionally and tracked, and clarified she was not ordering them but requesting a paper record.</w:t>
      </w:r>
      <w:r>
        <w:rPr>
          <w:rFonts w:ascii="Times New Roman" w:eastAsia="Times New Roman" w:hAnsi="Times New Roman" w:cs="Times New Roman"/>
          <w:iCs/>
          <w:szCs w:val="24"/>
        </w:rPr>
        <w:t xml:space="preserve"> </w:t>
      </w:r>
      <w:r w:rsidRPr="00BE1F86">
        <w:rPr>
          <w:rFonts w:ascii="Times New Roman" w:eastAsia="Times New Roman" w:hAnsi="Times New Roman" w:cs="Times New Roman"/>
          <w:iCs/>
          <w:szCs w:val="24"/>
        </w:rPr>
        <w:t xml:space="preserve">Noted the </w:t>
      </w:r>
      <w:r>
        <w:rPr>
          <w:rFonts w:ascii="Times New Roman" w:eastAsia="Times New Roman" w:hAnsi="Times New Roman" w:cs="Times New Roman"/>
          <w:iCs/>
          <w:szCs w:val="24"/>
        </w:rPr>
        <w:t>Segina</w:t>
      </w:r>
      <w:r w:rsidRPr="00BE1F86">
        <w:rPr>
          <w:rFonts w:ascii="Times New Roman" w:eastAsia="Times New Roman" w:hAnsi="Times New Roman" w:cs="Times New Roman"/>
          <w:iCs/>
          <w:szCs w:val="24"/>
        </w:rPr>
        <w:t xml:space="preserve"> had said </w:t>
      </w:r>
      <w:r>
        <w:rPr>
          <w:rFonts w:ascii="Times New Roman" w:eastAsia="Times New Roman" w:hAnsi="Times New Roman" w:cs="Times New Roman"/>
          <w:iCs/>
          <w:szCs w:val="24"/>
        </w:rPr>
        <w:t>he</w:t>
      </w:r>
      <w:r w:rsidRPr="00BE1F86">
        <w:rPr>
          <w:rFonts w:ascii="Times New Roman" w:eastAsia="Times New Roman" w:hAnsi="Times New Roman" w:cs="Times New Roman"/>
          <w:iCs/>
          <w:szCs w:val="24"/>
        </w:rPr>
        <w:t xml:space="preserve"> would provide a w</w:t>
      </w:r>
      <w:r>
        <w:rPr>
          <w:rFonts w:ascii="Times New Roman" w:eastAsia="Times New Roman" w:hAnsi="Times New Roman" w:cs="Times New Roman"/>
          <w:iCs/>
          <w:szCs w:val="24"/>
        </w:rPr>
        <w:t>rite-up for council in 30 days and accepted that commitment.</w:t>
      </w:r>
    </w:p>
    <w:p w14:paraId="0BABBCCA" w14:textId="77777777" w:rsidR="00BE1F86" w:rsidRPr="00BE1F86" w:rsidRDefault="00BE1F86" w:rsidP="00BE1F86">
      <w:pPr>
        <w:spacing w:after="160" w:line="259" w:lineRule="auto"/>
        <w:ind w:left="720"/>
        <w:jc w:val="left"/>
        <w:rPr>
          <w:rFonts w:ascii="Times New Roman" w:eastAsia="Times New Roman" w:hAnsi="Times New Roman" w:cs="Times New Roman"/>
          <w:iCs/>
          <w:szCs w:val="24"/>
        </w:rPr>
      </w:pPr>
    </w:p>
    <w:p w14:paraId="286F7636" w14:textId="19C8EB2F" w:rsidR="006A52AD" w:rsidRPr="006A52AD" w:rsidRDefault="000436EC" w:rsidP="006A52AD">
      <w:pPr>
        <w:spacing w:after="160" w:line="259" w:lineRule="auto"/>
        <w:jc w:val="left"/>
        <w:rPr>
          <w:rFonts w:ascii="Times New Roman" w:hAnsi="Times New Roman" w:cs="Times New Roman"/>
        </w:rPr>
      </w:pPr>
      <w:r>
        <w:rPr>
          <w:rFonts w:ascii="Times New Roman" w:hAnsi="Times New Roman" w:cs="Times New Roman"/>
          <w:b/>
        </w:rPr>
        <w:t>Adjou</w:t>
      </w:r>
      <w:r w:rsidR="00B04476">
        <w:rPr>
          <w:rFonts w:ascii="Times New Roman" w:hAnsi="Times New Roman" w:cs="Times New Roman"/>
          <w:b/>
        </w:rPr>
        <w:t>rnment</w:t>
      </w:r>
      <w:r>
        <w:rPr>
          <w:rFonts w:ascii="Times New Roman" w:hAnsi="Times New Roman" w:cs="Times New Roman"/>
          <w:b/>
        </w:rPr>
        <w:t xml:space="preserve">: </w:t>
      </w:r>
      <w:r w:rsidR="006A52AD" w:rsidRPr="006A52AD">
        <w:rPr>
          <w:rFonts w:ascii="Times New Roman" w:hAnsi="Times New Roman" w:cs="Times New Roman"/>
          <w:b/>
          <w:i/>
        </w:rPr>
        <w:t>With no other business to di</w:t>
      </w:r>
      <w:r w:rsidR="008B37CF">
        <w:rPr>
          <w:rFonts w:ascii="Times New Roman" w:hAnsi="Times New Roman" w:cs="Times New Roman"/>
          <w:b/>
          <w:i/>
        </w:rPr>
        <w:t xml:space="preserve">scuss, a motion was made </w:t>
      </w:r>
      <w:r w:rsidR="00942865">
        <w:rPr>
          <w:rFonts w:ascii="Times New Roman" w:hAnsi="Times New Roman" w:cs="Times New Roman"/>
          <w:b/>
          <w:i/>
        </w:rPr>
        <w:t>to adjourn</w:t>
      </w:r>
      <w:r w:rsidR="002D01E0">
        <w:rPr>
          <w:rFonts w:ascii="Times New Roman" w:hAnsi="Times New Roman" w:cs="Times New Roman"/>
          <w:b/>
          <w:i/>
        </w:rPr>
        <w:t xml:space="preserve"> by Mr. Segina</w:t>
      </w:r>
      <w:r w:rsidR="00AF1213">
        <w:rPr>
          <w:rFonts w:ascii="Times New Roman" w:hAnsi="Times New Roman" w:cs="Times New Roman"/>
          <w:b/>
          <w:i/>
        </w:rPr>
        <w:t xml:space="preserve"> and seconded by Ms. </w:t>
      </w:r>
      <w:r w:rsidR="00BE1F86">
        <w:rPr>
          <w:rFonts w:ascii="Times New Roman" w:hAnsi="Times New Roman" w:cs="Times New Roman"/>
          <w:b/>
          <w:i/>
        </w:rPr>
        <w:t>Jenkins</w:t>
      </w:r>
      <w:r w:rsidR="006A52AD" w:rsidRPr="006A52AD">
        <w:rPr>
          <w:rFonts w:ascii="Times New Roman" w:hAnsi="Times New Roman" w:cs="Times New Roman"/>
          <w:b/>
          <w:i/>
        </w:rPr>
        <w:t>. The motion passed unanimously</w:t>
      </w:r>
      <w:r w:rsidR="00B04476">
        <w:rPr>
          <w:rFonts w:ascii="Times New Roman" w:hAnsi="Times New Roman" w:cs="Times New Roman"/>
          <w:b/>
          <w:i/>
        </w:rPr>
        <w:t>,</w:t>
      </w:r>
      <w:r w:rsidR="005A3DB5">
        <w:rPr>
          <w:rFonts w:ascii="Times New Roman" w:hAnsi="Times New Roman" w:cs="Times New Roman"/>
          <w:b/>
          <w:i/>
        </w:rPr>
        <w:t xml:space="preserve"> a</w:t>
      </w:r>
      <w:r w:rsidR="006E7987">
        <w:rPr>
          <w:rFonts w:ascii="Times New Roman" w:hAnsi="Times New Roman" w:cs="Times New Roman"/>
          <w:b/>
          <w:i/>
        </w:rPr>
        <w:t>nd the meeting adjourned a</w:t>
      </w:r>
      <w:r w:rsidR="00BE1F86">
        <w:rPr>
          <w:rFonts w:ascii="Times New Roman" w:hAnsi="Times New Roman" w:cs="Times New Roman"/>
          <w:b/>
          <w:i/>
        </w:rPr>
        <w:t xml:space="preserve">t </w:t>
      </w:r>
      <w:r w:rsidR="00AF1213">
        <w:rPr>
          <w:rFonts w:ascii="Times New Roman" w:hAnsi="Times New Roman" w:cs="Times New Roman"/>
          <w:b/>
          <w:i/>
        </w:rPr>
        <w:t>8</w:t>
      </w:r>
      <w:r w:rsidR="00BE1F86">
        <w:rPr>
          <w:rFonts w:ascii="Times New Roman" w:hAnsi="Times New Roman" w:cs="Times New Roman"/>
          <w:b/>
          <w:i/>
        </w:rPr>
        <w:t>:12</w:t>
      </w:r>
      <w:r w:rsidR="004F710D">
        <w:rPr>
          <w:rFonts w:ascii="Times New Roman" w:hAnsi="Times New Roman" w:cs="Times New Roman"/>
          <w:b/>
          <w:i/>
        </w:rPr>
        <w:t xml:space="preserve"> </w:t>
      </w:r>
      <w:r w:rsidR="005A3DB5">
        <w:rPr>
          <w:rFonts w:ascii="Times New Roman" w:hAnsi="Times New Roman" w:cs="Times New Roman"/>
          <w:b/>
          <w:i/>
        </w:rPr>
        <w:t>PM</w:t>
      </w:r>
      <w:r w:rsidR="006A52AD" w:rsidRPr="006A52AD">
        <w:rPr>
          <w:rFonts w:ascii="Times New Roman" w:hAnsi="Times New Roman" w:cs="Times New Roman"/>
          <w:b/>
          <w:i/>
        </w:rPr>
        <w:t>.</w:t>
      </w:r>
    </w:p>
    <w:sectPr w:rsidR="006A52AD" w:rsidRPr="006A52AD"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29FEAC" w14:textId="77777777" w:rsidR="00A37FE2" w:rsidRDefault="00A37FE2" w:rsidP="0037271A">
      <w:r>
        <w:separator/>
      </w:r>
    </w:p>
  </w:endnote>
  <w:endnote w:type="continuationSeparator" w:id="0">
    <w:p w14:paraId="2C607DDE" w14:textId="77777777" w:rsidR="00A37FE2" w:rsidRDefault="00A37FE2"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0B332D" w:rsidRDefault="000B332D" w:rsidP="00D004D3">
        <w:pPr>
          <w:pStyle w:val="Footer"/>
          <w:pBdr>
            <w:bottom w:val="single" w:sz="12" w:space="1" w:color="auto"/>
          </w:pBdr>
        </w:pPr>
      </w:p>
      <w:p w14:paraId="64C1CB4C" w14:textId="15437374" w:rsidR="000B332D" w:rsidRPr="00F27441" w:rsidRDefault="000B332D" w:rsidP="00981F78">
        <w:pPr>
          <w:pStyle w:val="Footer"/>
          <w:ind w:left="4680" w:hanging="4680"/>
          <w:rPr>
            <w:rFonts w:cs="Times New Roman"/>
            <w:szCs w:val="24"/>
          </w:rPr>
        </w:pPr>
        <w:r>
          <w:t xml:space="preserve">Steelton Borough Council Meeting Minutes – Tuesday, </w:t>
        </w:r>
        <w:r>
          <w:rPr>
            <w:rFonts w:cs="Times New Roman"/>
            <w:szCs w:val="24"/>
          </w:rPr>
          <w:t>January 20, 2026</w:t>
        </w:r>
      </w:p>
      <w:p w14:paraId="79A10656" w14:textId="77777777" w:rsidR="000B332D" w:rsidRDefault="000B332D" w:rsidP="00D004D3">
        <w:pPr>
          <w:pStyle w:val="Footer"/>
          <w:rPr>
            <w:noProof/>
          </w:rPr>
        </w:pPr>
        <w:r>
          <w:t xml:space="preserve">Page </w:t>
        </w:r>
        <w:r>
          <w:fldChar w:fldCharType="begin"/>
        </w:r>
        <w:r>
          <w:instrText xml:space="preserve"> PAGE   \* MERGEFORMAT </w:instrText>
        </w:r>
        <w:r>
          <w:fldChar w:fldCharType="separate"/>
        </w:r>
        <w:r w:rsidR="006A50E2">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6A50E2">
          <w:rPr>
            <w:noProof/>
          </w:rPr>
          <w:t>9</w:t>
        </w:r>
        <w:r>
          <w:rPr>
            <w:noProof/>
          </w:rPr>
          <w:fldChar w:fldCharType="end"/>
        </w:r>
      </w:p>
    </w:sdtContent>
  </w:sdt>
  <w:p w14:paraId="6A397132" w14:textId="2389F5F7" w:rsidR="000B332D" w:rsidRPr="003E7911" w:rsidRDefault="000B332D" w:rsidP="00D004D3">
    <w:pPr>
      <w:pStyle w:val="Footer"/>
      <w:rPr>
        <w:sz w:val="22"/>
      </w:rPr>
    </w:pPr>
    <w:r w:rsidRPr="003E7911">
      <w:rPr>
        <w:sz w:val="18"/>
        <w:szCs w:val="20"/>
      </w:rPr>
      <w:t>The Events, Finance, and Intergovernmental Committees will continue to meet outside of the Council Workshop meeting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8DC0B" w14:textId="77777777" w:rsidR="00A37FE2" w:rsidRDefault="00A37FE2" w:rsidP="0037271A">
      <w:r>
        <w:separator/>
      </w:r>
    </w:p>
  </w:footnote>
  <w:footnote w:type="continuationSeparator" w:id="0">
    <w:p w14:paraId="4CD8C796" w14:textId="77777777" w:rsidR="00A37FE2" w:rsidRDefault="00A37FE2"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0B332D" w:rsidRPr="003F55F9" w:rsidRDefault="000B332D"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0B332D" w:rsidRPr="003F55F9" w:rsidRDefault="000B332D"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7310DF1A" w:rsidR="000B332D" w:rsidRPr="003F55F9" w:rsidRDefault="000B332D" w:rsidP="00D004D3">
    <w:pPr>
      <w:pBdr>
        <w:bottom w:val="single" w:sz="12" w:space="1" w:color="auto"/>
      </w:pBdr>
      <w:rPr>
        <w:rFonts w:ascii="Times New Roman" w:hAnsi="Times New Roman" w:cs="Times New Roman"/>
        <w:szCs w:val="24"/>
      </w:rPr>
    </w:pPr>
    <w:r>
      <w:rPr>
        <w:rFonts w:ascii="Times New Roman" w:hAnsi="Times New Roman" w:cs="Times New Roman"/>
        <w:szCs w:val="24"/>
      </w:rPr>
      <w:t>Tuesday, January 20, 2026</w:t>
    </w:r>
  </w:p>
  <w:p w14:paraId="2705F3A8" w14:textId="77777777" w:rsidR="000B332D" w:rsidRDefault="000B332D" w:rsidP="005D0F92">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5640D"/>
    <w:multiLevelType w:val="hybridMultilevel"/>
    <w:tmpl w:val="D52A3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D5DBD"/>
    <w:multiLevelType w:val="multilevel"/>
    <w:tmpl w:val="B9E8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754195"/>
    <w:multiLevelType w:val="multilevel"/>
    <w:tmpl w:val="4E88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E636DF"/>
    <w:multiLevelType w:val="multilevel"/>
    <w:tmpl w:val="8F90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7864D8"/>
    <w:multiLevelType w:val="hybridMultilevel"/>
    <w:tmpl w:val="1FF4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70678"/>
    <w:multiLevelType w:val="multilevel"/>
    <w:tmpl w:val="A5D09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3F2BBA"/>
    <w:multiLevelType w:val="multilevel"/>
    <w:tmpl w:val="81FAD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075887"/>
    <w:multiLevelType w:val="hybridMultilevel"/>
    <w:tmpl w:val="5AE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24754A9E"/>
    <w:multiLevelType w:val="multilevel"/>
    <w:tmpl w:val="C788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D57B6C"/>
    <w:multiLevelType w:val="multilevel"/>
    <w:tmpl w:val="41D02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012B11"/>
    <w:multiLevelType w:val="multilevel"/>
    <w:tmpl w:val="80B6478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0D645F"/>
    <w:multiLevelType w:val="multilevel"/>
    <w:tmpl w:val="A8D0DA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4C2B54"/>
    <w:multiLevelType w:val="multilevel"/>
    <w:tmpl w:val="EBCA6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911C52"/>
    <w:multiLevelType w:val="multilevel"/>
    <w:tmpl w:val="6E04E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B28D6"/>
    <w:multiLevelType w:val="multilevel"/>
    <w:tmpl w:val="AD004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1C281C"/>
    <w:multiLevelType w:val="multilevel"/>
    <w:tmpl w:val="F646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F0A0C"/>
    <w:multiLevelType w:val="hybridMultilevel"/>
    <w:tmpl w:val="D36419EE"/>
    <w:lvl w:ilvl="0" w:tplc="35463A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147E4"/>
    <w:multiLevelType w:val="multilevel"/>
    <w:tmpl w:val="8DF8F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67759E"/>
    <w:multiLevelType w:val="multilevel"/>
    <w:tmpl w:val="1EA4C4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DE31F7"/>
    <w:multiLevelType w:val="multilevel"/>
    <w:tmpl w:val="405C80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CC33B8"/>
    <w:multiLevelType w:val="multilevel"/>
    <w:tmpl w:val="C362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166097"/>
    <w:multiLevelType w:val="multilevel"/>
    <w:tmpl w:val="960CB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BF60FF"/>
    <w:multiLevelType w:val="multilevel"/>
    <w:tmpl w:val="B6F6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0472F"/>
    <w:multiLevelType w:val="multilevel"/>
    <w:tmpl w:val="1674C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C20240"/>
    <w:multiLevelType w:val="multilevel"/>
    <w:tmpl w:val="17D46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583753"/>
    <w:multiLevelType w:val="multilevel"/>
    <w:tmpl w:val="797AA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DC15D4"/>
    <w:multiLevelType w:val="hybridMultilevel"/>
    <w:tmpl w:val="9A88C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4E6251"/>
    <w:multiLevelType w:val="multilevel"/>
    <w:tmpl w:val="F348A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484BB2"/>
    <w:multiLevelType w:val="multilevel"/>
    <w:tmpl w:val="475CE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8C249C"/>
    <w:multiLevelType w:val="multilevel"/>
    <w:tmpl w:val="64F4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186168"/>
    <w:multiLevelType w:val="multilevel"/>
    <w:tmpl w:val="27E01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C95BC2"/>
    <w:multiLevelType w:val="hybridMultilevel"/>
    <w:tmpl w:val="EB70E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E44406"/>
    <w:multiLevelType w:val="multilevel"/>
    <w:tmpl w:val="D880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84E7F85"/>
    <w:multiLevelType w:val="multilevel"/>
    <w:tmpl w:val="B692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B5B79BA"/>
    <w:multiLevelType w:val="multilevel"/>
    <w:tmpl w:val="32F8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EB0A69"/>
    <w:multiLevelType w:val="multilevel"/>
    <w:tmpl w:val="0A26C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FD37F8"/>
    <w:multiLevelType w:val="hybridMultilevel"/>
    <w:tmpl w:val="CC0A0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3C1CCD"/>
    <w:multiLevelType w:val="multilevel"/>
    <w:tmpl w:val="16AE6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98323A"/>
    <w:multiLevelType w:val="multilevel"/>
    <w:tmpl w:val="0C7A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141ED3"/>
    <w:multiLevelType w:val="hybridMultilevel"/>
    <w:tmpl w:val="FE301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832E62"/>
    <w:multiLevelType w:val="multilevel"/>
    <w:tmpl w:val="51883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E65AA5"/>
    <w:multiLevelType w:val="multilevel"/>
    <w:tmpl w:val="7D3A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D8E0D65"/>
    <w:multiLevelType w:val="multilevel"/>
    <w:tmpl w:val="0D04D5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DED4488"/>
    <w:multiLevelType w:val="hybridMultilevel"/>
    <w:tmpl w:val="ABF2E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6"/>
  </w:num>
  <w:num w:numId="3">
    <w:abstractNumId w:val="37"/>
  </w:num>
  <w:num w:numId="4">
    <w:abstractNumId w:val="21"/>
  </w:num>
  <w:num w:numId="5">
    <w:abstractNumId w:val="0"/>
  </w:num>
  <w:num w:numId="6">
    <w:abstractNumId w:val="15"/>
  </w:num>
  <w:num w:numId="7">
    <w:abstractNumId w:val="44"/>
  </w:num>
  <w:num w:numId="8">
    <w:abstractNumId w:val="30"/>
  </w:num>
  <w:num w:numId="9">
    <w:abstractNumId w:val="36"/>
  </w:num>
  <w:num w:numId="10">
    <w:abstractNumId w:val="22"/>
  </w:num>
  <w:num w:numId="11">
    <w:abstractNumId w:val="13"/>
  </w:num>
  <w:num w:numId="12">
    <w:abstractNumId w:val="10"/>
  </w:num>
  <w:num w:numId="13">
    <w:abstractNumId w:val="7"/>
  </w:num>
  <w:num w:numId="14">
    <w:abstractNumId w:val="29"/>
  </w:num>
  <w:num w:numId="15">
    <w:abstractNumId w:val="39"/>
  </w:num>
  <w:num w:numId="16">
    <w:abstractNumId w:val="6"/>
  </w:num>
  <w:num w:numId="17">
    <w:abstractNumId w:val="38"/>
  </w:num>
  <w:num w:numId="18">
    <w:abstractNumId w:val="19"/>
  </w:num>
  <w:num w:numId="19">
    <w:abstractNumId w:val="14"/>
  </w:num>
  <w:num w:numId="20">
    <w:abstractNumId w:val="31"/>
  </w:num>
  <w:num w:numId="21">
    <w:abstractNumId w:val="25"/>
  </w:num>
  <w:num w:numId="22">
    <w:abstractNumId w:val="27"/>
  </w:num>
  <w:num w:numId="23">
    <w:abstractNumId w:val="4"/>
  </w:num>
  <w:num w:numId="24">
    <w:abstractNumId w:val="40"/>
  </w:num>
  <w:num w:numId="25">
    <w:abstractNumId w:val="5"/>
  </w:num>
  <w:num w:numId="26">
    <w:abstractNumId w:val="3"/>
  </w:num>
  <w:num w:numId="27">
    <w:abstractNumId w:val="33"/>
  </w:num>
  <w:num w:numId="28">
    <w:abstractNumId w:val="41"/>
  </w:num>
  <w:num w:numId="29">
    <w:abstractNumId w:val="11"/>
  </w:num>
  <w:num w:numId="30">
    <w:abstractNumId w:val="28"/>
  </w:num>
  <w:num w:numId="31">
    <w:abstractNumId w:val="9"/>
  </w:num>
  <w:num w:numId="32">
    <w:abstractNumId w:val="34"/>
  </w:num>
  <w:num w:numId="33">
    <w:abstractNumId w:val="8"/>
  </w:num>
  <w:num w:numId="34">
    <w:abstractNumId w:val="1"/>
  </w:num>
  <w:num w:numId="35">
    <w:abstractNumId w:val="2"/>
  </w:num>
  <w:num w:numId="36">
    <w:abstractNumId w:val="12"/>
  </w:num>
  <w:num w:numId="37">
    <w:abstractNumId w:val="23"/>
  </w:num>
  <w:num w:numId="38">
    <w:abstractNumId w:val="24"/>
  </w:num>
  <w:num w:numId="39">
    <w:abstractNumId w:val="32"/>
  </w:num>
  <w:num w:numId="40">
    <w:abstractNumId w:val="17"/>
  </w:num>
  <w:num w:numId="41">
    <w:abstractNumId w:val="43"/>
  </w:num>
  <w:num w:numId="42">
    <w:abstractNumId w:val="42"/>
  </w:num>
  <w:num w:numId="43">
    <w:abstractNumId w:val="20"/>
  </w:num>
  <w:num w:numId="44">
    <w:abstractNumId w:val="18"/>
  </w:num>
  <w:num w:numId="45">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2D6"/>
    <w:rsid w:val="00006FA2"/>
    <w:rsid w:val="000101A5"/>
    <w:rsid w:val="000112F3"/>
    <w:rsid w:val="0001187E"/>
    <w:rsid w:val="00012D88"/>
    <w:rsid w:val="00015E4B"/>
    <w:rsid w:val="00020851"/>
    <w:rsid w:val="00021ADC"/>
    <w:rsid w:val="00021C1A"/>
    <w:rsid w:val="0002361D"/>
    <w:rsid w:val="00023718"/>
    <w:rsid w:val="00025E06"/>
    <w:rsid w:val="00026CBF"/>
    <w:rsid w:val="00026F40"/>
    <w:rsid w:val="0003039F"/>
    <w:rsid w:val="00031517"/>
    <w:rsid w:val="00032576"/>
    <w:rsid w:val="000326BB"/>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95"/>
    <w:rsid w:val="00060BDE"/>
    <w:rsid w:val="00060DAF"/>
    <w:rsid w:val="000621BE"/>
    <w:rsid w:val="00063F66"/>
    <w:rsid w:val="000646D9"/>
    <w:rsid w:val="0006496F"/>
    <w:rsid w:val="000649A9"/>
    <w:rsid w:val="00065007"/>
    <w:rsid w:val="000670CD"/>
    <w:rsid w:val="00067A98"/>
    <w:rsid w:val="0007027D"/>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3D0D"/>
    <w:rsid w:val="000A4305"/>
    <w:rsid w:val="000A783A"/>
    <w:rsid w:val="000B0231"/>
    <w:rsid w:val="000B03D5"/>
    <w:rsid w:val="000B1FB6"/>
    <w:rsid w:val="000B332D"/>
    <w:rsid w:val="000B3636"/>
    <w:rsid w:val="000B4787"/>
    <w:rsid w:val="000B7B54"/>
    <w:rsid w:val="000C0989"/>
    <w:rsid w:val="000C0D78"/>
    <w:rsid w:val="000C13E0"/>
    <w:rsid w:val="000C2586"/>
    <w:rsid w:val="000C4705"/>
    <w:rsid w:val="000C5BE2"/>
    <w:rsid w:val="000C60DF"/>
    <w:rsid w:val="000C6640"/>
    <w:rsid w:val="000C7A5D"/>
    <w:rsid w:val="000D3A66"/>
    <w:rsid w:val="000D3D47"/>
    <w:rsid w:val="000D3F65"/>
    <w:rsid w:val="000D486C"/>
    <w:rsid w:val="000D4C10"/>
    <w:rsid w:val="000D61FC"/>
    <w:rsid w:val="000E04E5"/>
    <w:rsid w:val="000E14B1"/>
    <w:rsid w:val="000E1650"/>
    <w:rsid w:val="000E1E9E"/>
    <w:rsid w:val="000E2281"/>
    <w:rsid w:val="000E31DD"/>
    <w:rsid w:val="000E33FD"/>
    <w:rsid w:val="000E3E56"/>
    <w:rsid w:val="000E4DFE"/>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20F29"/>
    <w:rsid w:val="00121142"/>
    <w:rsid w:val="00121507"/>
    <w:rsid w:val="00121B6E"/>
    <w:rsid w:val="00123772"/>
    <w:rsid w:val="00130442"/>
    <w:rsid w:val="00131271"/>
    <w:rsid w:val="00131295"/>
    <w:rsid w:val="00131385"/>
    <w:rsid w:val="00135B7C"/>
    <w:rsid w:val="00137372"/>
    <w:rsid w:val="001377BD"/>
    <w:rsid w:val="001379A7"/>
    <w:rsid w:val="001406A5"/>
    <w:rsid w:val="00142610"/>
    <w:rsid w:val="00145463"/>
    <w:rsid w:val="00146861"/>
    <w:rsid w:val="0015020A"/>
    <w:rsid w:val="00150BA6"/>
    <w:rsid w:val="001510A5"/>
    <w:rsid w:val="001533EB"/>
    <w:rsid w:val="00155FDE"/>
    <w:rsid w:val="00160D42"/>
    <w:rsid w:val="00162497"/>
    <w:rsid w:val="001631B8"/>
    <w:rsid w:val="00163D8C"/>
    <w:rsid w:val="001649E0"/>
    <w:rsid w:val="00165964"/>
    <w:rsid w:val="00167561"/>
    <w:rsid w:val="00170036"/>
    <w:rsid w:val="0017056E"/>
    <w:rsid w:val="00170A2D"/>
    <w:rsid w:val="00174209"/>
    <w:rsid w:val="001752E5"/>
    <w:rsid w:val="00175EBC"/>
    <w:rsid w:val="001765C8"/>
    <w:rsid w:val="00177D98"/>
    <w:rsid w:val="00181153"/>
    <w:rsid w:val="001814DB"/>
    <w:rsid w:val="00181FA7"/>
    <w:rsid w:val="0018212C"/>
    <w:rsid w:val="00186111"/>
    <w:rsid w:val="00190D19"/>
    <w:rsid w:val="0019259A"/>
    <w:rsid w:val="00195038"/>
    <w:rsid w:val="00195D43"/>
    <w:rsid w:val="00197FCE"/>
    <w:rsid w:val="001A036E"/>
    <w:rsid w:val="001A07F0"/>
    <w:rsid w:val="001A6515"/>
    <w:rsid w:val="001A6999"/>
    <w:rsid w:val="001A7D90"/>
    <w:rsid w:val="001B0B6B"/>
    <w:rsid w:val="001B255D"/>
    <w:rsid w:val="001B2962"/>
    <w:rsid w:val="001B37D1"/>
    <w:rsid w:val="001B3C37"/>
    <w:rsid w:val="001B3FEB"/>
    <w:rsid w:val="001B6E97"/>
    <w:rsid w:val="001B7B29"/>
    <w:rsid w:val="001B7E7A"/>
    <w:rsid w:val="001C07F2"/>
    <w:rsid w:val="001C0BEB"/>
    <w:rsid w:val="001C1AA1"/>
    <w:rsid w:val="001C37C1"/>
    <w:rsid w:val="001C57C6"/>
    <w:rsid w:val="001C5972"/>
    <w:rsid w:val="001D2067"/>
    <w:rsid w:val="001D221F"/>
    <w:rsid w:val="001D36A6"/>
    <w:rsid w:val="001D50F4"/>
    <w:rsid w:val="001D5237"/>
    <w:rsid w:val="001D70F3"/>
    <w:rsid w:val="001D76C8"/>
    <w:rsid w:val="001D796F"/>
    <w:rsid w:val="001E0210"/>
    <w:rsid w:val="001E1334"/>
    <w:rsid w:val="001E4506"/>
    <w:rsid w:val="001E6A32"/>
    <w:rsid w:val="001E6FEE"/>
    <w:rsid w:val="001E79D8"/>
    <w:rsid w:val="001E7F78"/>
    <w:rsid w:val="001F1327"/>
    <w:rsid w:val="001F1BF5"/>
    <w:rsid w:val="001F2AC7"/>
    <w:rsid w:val="001F5741"/>
    <w:rsid w:val="001F62A5"/>
    <w:rsid w:val="00201173"/>
    <w:rsid w:val="0020345A"/>
    <w:rsid w:val="0020383B"/>
    <w:rsid w:val="002057F0"/>
    <w:rsid w:val="0020712A"/>
    <w:rsid w:val="00207944"/>
    <w:rsid w:val="00213E25"/>
    <w:rsid w:val="00215377"/>
    <w:rsid w:val="0021659F"/>
    <w:rsid w:val="0021767C"/>
    <w:rsid w:val="002176DA"/>
    <w:rsid w:val="00221949"/>
    <w:rsid w:val="00222BB5"/>
    <w:rsid w:val="00222CBF"/>
    <w:rsid w:val="00223562"/>
    <w:rsid w:val="0022505C"/>
    <w:rsid w:val="002251EC"/>
    <w:rsid w:val="00227272"/>
    <w:rsid w:val="0023106A"/>
    <w:rsid w:val="00232996"/>
    <w:rsid w:val="00234822"/>
    <w:rsid w:val="002350AB"/>
    <w:rsid w:val="00242AD0"/>
    <w:rsid w:val="00245A63"/>
    <w:rsid w:val="002516D7"/>
    <w:rsid w:val="00251B18"/>
    <w:rsid w:val="0025385F"/>
    <w:rsid w:val="002544A2"/>
    <w:rsid w:val="00256DD9"/>
    <w:rsid w:val="00260335"/>
    <w:rsid w:val="00260B51"/>
    <w:rsid w:val="00262F1B"/>
    <w:rsid w:val="00262F8D"/>
    <w:rsid w:val="0026340F"/>
    <w:rsid w:val="00266B1A"/>
    <w:rsid w:val="00270332"/>
    <w:rsid w:val="00270819"/>
    <w:rsid w:val="00270E87"/>
    <w:rsid w:val="00271635"/>
    <w:rsid w:val="00277DFF"/>
    <w:rsid w:val="002806C7"/>
    <w:rsid w:val="0028141C"/>
    <w:rsid w:val="002818F6"/>
    <w:rsid w:val="00284647"/>
    <w:rsid w:val="00286CC0"/>
    <w:rsid w:val="00296E57"/>
    <w:rsid w:val="0029770F"/>
    <w:rsid w:val="00297C3E"/>
    <w:rsid w:val="00297FA7"/>
    <w:rsid w:val="002A2B2F"/>
    <w:rsid w:val="002A41D7"/>
    <w:rsid w:val="002A47A3"/>
    <w:rsid w:val="002A6B9E"/>
    <w:rsid w:val="002B172F"/>
    <w:rsid w:val="002B74AB"/>
    <w:rsid w:val="002B7809"/>
    <w:rsid w:val="002B7BC8"/>
    <w:rsid w:val="002C001F"/>
    <w:rsid w:val="002C008C"/>
    <w:rsid w:val="002C1965"/>
    <w:rsid w:val="002C4072"/>
    <w:rsid w:val="002C52D3"/>
    <w:rsid w:val="002D01E0"/>
    <w:rsid w:val="002D1B23"/>
    <w:rsid w:val="002D4789"/>
    <w:rsid w:val="002D6A42"/>
    <w:rsid w:val="002E050E"/>
    <w:rsid w:val="002E134A"/>
    <w:rsid w:val="002E1EC1"/>
    <w:rsid w:val="002E2AEE"/>
    <w:rsid w:val="002E36C2"/>
    <w:rsid w:val="002E44CA"/>
    <w:rsid w:val="002E63AF"/>
    <w:rsid w:val="002E6439"/>
    <w:rsid w:val="002E68E4"/>
    <w:rsid w:val="002E7546"/>
    <w:rsid w:val="002E7AF3"/>
    <w:rsid w:val="002F14FB"/>
    <w:rsid w:val="002F379A"/>
    <w:rsid w:val="002F4CE1"/>
    <w:rsid w:val="002F7E93"/>
    <w:rsid w:val="00300116"/>
    <w:rsid w:val="00303AC9"/>
    <w:rsid w:val="003053AB"/>
    <w:rsid w:val="003126DF"/>
    <w:rsid w:val="003139DA"/>
    <w:rsid w:val="003139EA"/>
    <w:rsid w:val="00314760"/>
    <w:rsid w:val="00314F60"/>
    <w:rsid w:val="00316CB8"/>
    <w:rsid w:val="00317D2B"/>
    <w:rsid w:val="00317EF3"/>
    <w:rsid w:val="0032102C"/>
    <w:rsid w:val="00324646"/>
    <w:rsid w:val="003248B4"/>
    <w:rsid w:val="00325505"/>
    <w:rsid w:val="00326BAA"/>
    <w:rsid w:val="0032747E"/>
    <w:rsid w:val="0032794C"/>
    <w:rsid w:val="00333C90"/>
    <w:rsid w:val="00334509"/>
    <w:rsid w:val="00335D30"/>
    <w:rsid w:val="00336434"/>
    <w:rsid w:val="0033644B"/>
    <w:rsid w:val="00340CD2"/>
    <w:rsid w:val="0034272E"/>
    <w:rsid w:val="003434D8"/>
    <w:rsid w:val="003456B9"/>
    <w:rsid w:val="00345EAF"/>
    <w:rsid w:val="00347260"/>
    <w:rsid w:val="003479FC"/>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469C"/>
    <w:rsid w:val="0037711F"/>
    <w:rsid w:val="00377FA4"/>
    <w:rsid w:val="003808B0"/>
    <w:rsid w:val="00380AE9"/>
    <w:rsid w:val="003824BF"/>
    <w:rsid w:val="00384969"/>
    <w:rsid w:val="00384E7B"/>
    <w:rsid w:val="00385F1F"/>
    <w:rsid w:val="00390051"/>
    <w:rsid w:val="00390D91"/>
    <w:rsid w:val="0039252B"/>
    <w:rsid w:val="00394BB6"/>
    <w:rsid w:val="00395A0B"/>
    <w:rsid w:val="00395B25"/>
    <w:rsid w:val="00395FAA"/>
    <w:rsid w:val="003967F4"/>
    <w:rsid w:val="00397EE4"/>
    <w:rsid w:val="003A01DF"/>
    <w:rsid w:val="003A0E99"/>
    <w:rsid w:val="003A2441"/>
    <w:rsid w:val="003A44E1"/>
    <w:rsid w:val="003A55A6"/>
    <w:rsid w:val="003A5F1F"/>
    <w:rsid w:val="003A6C2B"/>
    <w:rsid w:val="003B0E79"/>
    <w:rsid w:val="003B1835"/>
    <w:rsid w:val="003B18EE"/>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0D9"/>
    <w:rsid w:val="003D482A"/>
    <w:rsid w:val="003D499D"/>
    <w:rsid w:val="003D506B"/>
    <w:rsid w:val="003D661A"/>
    <w:rsid w:val="003D667A"/>
    <w:rsid w:val="003E131C"/>
    <w:rsid w:val="003E2113"/>
    <w:rsid w:val="003E248A"/>
    <w:rsid w:val="003E259D"/>
    <w:rsid w:val="003E4F24"/>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D7C"/>
    <w:rsid w:val="004308F2"/>
    <w:rsid w:val="00431538"/>
    <w:rsid w:val="0043362C"/>
    <w:rsid w:val="00435F13"/>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4537"/>
    <w:rsid w:val="0047486E"/>
    <w:rsid w:val="00476561"/>
    <w:rsid w:val="00477361"/>
    <w:rsid w:val="0048047B"/>
    <w:rsid w:val="00481D59"/>
    <w:rsid w:val="00486A37"/>
    <w:rsid w:val="004912B9"/>
    <w:rsid w:val="00491ED1"/>
    <w:rsid w:val="004923B1"/>
    <w:rsid w:val="00492FD0"/>
    <w:rsid w:val="00493724"/>
    <w:rsid w:val="004950BD"/>
    <w:rsid w:val="00495F56"/>
    <w:rsid w:val="004A209B"/>
    <w:rsid w:val="004A32AA"/>
    <w:rsid w:val="004A3F7B"/>
    <w:rsid w:val="004A68A4"/>
    <w:rsid w:val="004A703C"/>
    <w:rsid w:val="004B2EDF"/>
    <w:rsid w:val="004B3A7F"/>
    <w:rsid w:val="004B3F49"/>
    <w:rsid w:val="004B451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71"/>
    <w:rsid w:val="004F0F87"/>
    <w:rsid w:val="004F171E"/>
    <w:rsid w:val="004F2F21"/>
    <w:rsid w:val="004F497C"/>
    <w:rsid w:val="004F5938"/>
    <w:rsid w:val="004F5BA6"/>
    <w:rsid w:val="004F710D"/>
    <w:rsid w:val="005001EB"/>
    <w:rsid w:val="00500343"/>
    <w:rsid w:val="0050040D"/>
    <w:rsid w:val="00500D5E"/>
    <w:rsid w:val="00500F85"/>
    <w:rsid w:val="005010F9"/>
    <w:rsid w:val="00501DF4"/>
    <w:rsid w:val="00505CCB"/>
    <w:rsid w:val="0050614A"/>
    <w:rsid w:val="00506421"/>
    <w:rsid w:val="005135BD"/>
    <w:rsid w:val="00513C02"/>
    <w:rsid w:val="005153C3"/>
    <w:rsid w:val="0051705B"/>
    <w:rsid w:val="00517534"/>
    <w:rsid w:val="00517C1E"/>
    <w:rsid w:val="00517CC2"/>
    <w:rsid w:val="00521CC1"/>
    <w:rsid w:val="005226FB"/>
    <w:rsid w:val="00523DD7"/>
    <w:rsid w:val="0052786B"/>
    <w:rsid w:val="00527AD7"/>
    <w:rsid w:val="0053606A"/>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66CF1"/>
    <w:rsid w:val="00567E96"/>
    <w:rsid w:val="005721EB"/>
    <w:rsid w:val="005741D5"/>
    <w:rsid w:val="00576198"/>
    <w:rsid w:val="00581626"/>
    <w:rsid w:val="00581CC4"/>
    <w:rsid w:val="00582F6D"/>
    <w:rsid w:val="00586838"/>
    <w:rsid w:val="005901D0"/>
    <w:rsid w:val="00591920"/>
    <w:rsid w:val="0059193B"/>
    <w:rsid w:val="00593077"/>
    <w:rsid w:val="00594034"/>
    <w:rsid w:val="00594225"/>
    <w:rsid w:val="0059548B"/>
    <w:rsid w:val="00595518"/>
    <w:rsid w:val="00595911"/>
    <w:rsid w:val="00597A5B"/>
    <w:rsid w:val="005A0643"/>
    <w:rsid w:val="005A3DB5"/>
    <w:rsid w:val="005A5720"/>
    <w:rsid w:val="005B02F7"/>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3368"/>
    <w:rsid w:val="005E41A4"/>
    <w:rsid w:val="005E6853"/>
    <w:rsid w:val="005F38FC"/>
    <w:rsid w:val="005F5472"/>
    <w:rsid w:val="005F6851"/>
    <w:rsid w:val="00600862"/>
    <w:rsid w:val="00600D85"/>
    <w:rsid w:val="006023BC"/>
    <w:rsid w:val="0060317A"/>
    <w:rsid w:val="00604061"/>
    <w:rsid w:val="00605E97"/>
    <w:rsid w:val="006070CB"/>
    <w:rsid w:val="00607402"/>
    <w:rsid w:val="00610753"/>
    <w:rsid w:val="00610A62"/>
    <w:rsid w:val="00610BFB"/>
    <w:rsid w:val="0061112D"/>
    <w:rsid w:val="00611F19"/>
    <w:rsid w:val="006124D0"/>
    <w:rsid w:val="00612BDC"/>
    <w:rsid w:val="00616E7E"/>
    <w:rsid w:val="00617813"/>
    <w:rsid w:val="00617E3C"/>
    <w:rsid w:val="0062318A"/>
    <w:rsid w:val="0062513D"/>
    <w:rsid w:val="006264F1"/>
    <w:rsid w:val="00627191"/>
    <w:rsid w:val="00632375"/>
    <w:rsid w:val="00633006"/>
    <w:rsid w:val="006330CC"/>
    <w:rsid w:val="0063387F"/>
    <w:rsid w:val="00634A7E"/>
    <w:rsid w:val="0063738F"/>
    <w:rsid w:val="006378A4"/>
    <w:rsid w:val="00640E8E"/>
    <w:rsid w:val="006421DA"/>
    <w:rsid w:val="006422CD"/>
    <w:rsid w:val="0064434E"/>
    <w:rsid w:val="0064665D"/>
    <w:rsid w:val="00650916"/>
    <w:rsid w:val="00654848"/>
    <w:rsid w:val="006562E6"/>
    <w:rsid w:val="00660F0A"/>
    <w:rsid w:val="00661CF4"/>
    <w:rsid w:val="00661DCD"/>
    <w:rsid w:val="0066567F"/>
    <w:rsid w:val="006661C1"/>
    <w:rsid w:val="00666324"/>
    <w:rsid w:val="00670246"/>
    <w:rsid w:val="00670759"/>
    <w:rsid w:val="00670D99"/>
    <w:rsid w:val="0067231C"/>
    <w:rsid w:val="0067253E"/>
    <w:rsid w:val="0067262C"/>
    <w:rsid w:val="0067281D"/>
    <w:rsid w:val="0067645B"/>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69E3"/>
    <w:rsid w:val="00697D0B"/>
    <w:rsid w:val="006A2586"/>
    <w:rsid w:val="006A50E2"/>
    <w:rsid w:val="006A52AD"/>
    <w:rsid w:val="006A5620"/>
    <w:rsid w:val="006B0FCE"/>
    <w:rsid w:val="006B28D8"/>
    <w:rsid w:val="006B3559"/>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3460"/>
    <w:rsid w:val="006F6731"/>
    <w:rsid w:val="006F6CC3"/>
    <w:rsid w:val="006F711F"/>
    <w:rsid w:val="006F73EB"/>
    <w:rsid w:val="006F7D4C"/>
    <w:rsid w:val="00700EC1"/>
    <w:rsid w:val="00701240"/>
    <w:rsid w:val="00702C0A"/>
    <w:rsid w:val="00702FBE"/>
    <w:rsid w:val="007034D5"/>
    <w:rsid w:val="00710A57"/>
    <w:rsid w:val="00714792"/>
    <w:rsid w:val="00715E87"/>
    <w:rsid w:val="0072245D"/>
    <w:rsid w:val="007227A6"/>
    <w:rsid w:val="00723204"/>
    <w:rsid w:val="00723B18"/>
    <w:rsid w:val="00723D6C"/>
    <w:rsid w:val="0072677F"/>
    <w:rsid w:val="00726A12"/>
    <w:rsid w:val="007304DB"/>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6809"/>
    <w:rsid w:val="007500F7"/>
    <w:rsid w:val="007516D1"/>
    <w:rsid w:val="00753159"/>
    <w:rsid w:val="00753322"/>
    <w:rsid w:val="007539C1"/>
    <w:rsid w:val="00760366"/>
    <w:rsid w:val="00760589"/>
    <w:rsid w:val="0076072C"/>
    <w:rsid w:val="007614C7"/>
    <w:rsid w:val="00761850"/>
    <w:rsid w:val="00762324"/>
    <w:rsid w:val="0076588B"/>
    <w:rsid w:val="00772385"/>
    <w:rsid w:val="00773844"/>
    <w:rsid w:val="00776588"/>
    <w:rsid w:val="00777BD7"/>
    <w:rsid w:val="007806F5"/>
    <w:rsid w:val="00780D68"/>
    <w:rsid w:val="007827B5"/>
    <w:rsid w:val="00790F36"/>
    <w:rsid w:val="00791F4D"/>
    <w:rsid w:val="0079388D"/>
    <w:rsid w:val="007945D1"/>
    <w:rsid w:val="007960B3"/>
    <w:rsid w:val="00796EDA"/>
    <w:rsid w:val="007A30FC"/>
    <w:rsid w:val="007A410C"/>
    <w:rsid w:val="007A457B"/>
    <w:rsid w:val="007A4F61"/>
    <w:rsid w:val="007A5333"/>
    <w:rsid w:val="007A6E47"/>
    <w:rsid w:val="007A7DB5"/>
    <w:rsid w:val="007A7DD6"/>
    <w:rsid w:val="007C03A9"/>
    <w:rsid w:val="007C0784"/>
    <w:rsid w:val="007C0791"/>
    <w:rsid w:val="007C1ACA"/>
    <w:rsid w:val="007C1E74"/>
    <w:rsid w:val="007C1EF6"/>
    <w:rsid w:val="007C7BD9"/>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5090"/>
    <w:rsid w:val="007F5192"/>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458"/>
    <w:rsid w:val="00835B24"/>
    <w:rsid w:val="00840504"/>
    <w:rsid w:val="008407D2"/>
    <w:rsid w:val="00843077"/>
    <w:rsid w:val="008460DC"/>
    <w:rsid w:val="0085098C"/>
    <w:rsid w:val="00851A8C"/>
    <w:rsid w:val="00853793"/>
    <w:rsid w:val="0085592C"/>
    <w:rsid w:val="00856A3B"/>
    <w:rsid w:val="00856F3F"/>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1B51"/>
    <w:rsid w:val="00882BBE"/>
    <w:rsid w:val="00883352"/>
    <w:rsid w:val="0088412F"/>
    <w:rsid w:val="00884695"/>
    <w:rsid w:val="00884DC1"/>
    <w:rsid w:val="008850FC"/>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6D10"/>
    <w:rsid w:val="00897654"/>
    <w:rsid w:val="008A09E5"/>
    <w:rsid w:val="008A5489"/>
    <w:rsid w:val="008A6827"/>
    <w:rsid w:val="008A6ADC"/>
    <w:rsid w:val="008A71D9"/>
    <w:rsid w:val="008B1E85"/>
    <w:rsid w:val="008B2CE0"/>
    <w:rsid w:val="008B2EC1"/>
    <w:rsid w:val="008B3129"/>
    <w:rsid w:val="008B37CF"/>
    <w:rsid w:val="008B487D"/>
    <w:rsid w:val="008B5D9A"/>
    <w:rsid w:val="008B6F14"/>
    <w:rsid w:val="008B7802"/>
    <w:rsid w:val="008C0CB1"/>
    <w:rsid w:val="008C4969"/>
    <w:rsid w:val="008C4F6E"/>
    <w:rsid w:val="008C5452"/>
    <w:rsid w:val="008C55F4"/>
    <w:rsid w:val="008C7A06"/>
    <w:rsid w:val="008D0FDD"/>
    <w:rsid w:val="008D16B4"/>
    <w:rsid w:val="008D1F38"/>
    <w:rsid w:val="008D21A2"/>
    <w:rsid w:val="008D2D61"/>
    <w:rsid w:val="008D2E89"/>
    <w:rsid w:val="008D59F1"/>
    <w:rsid w:val="008D6B4A"/>
    <w:rsid w:val="008E1611"/>
    <w:rsid w:val="008E329D"/>
    <w:rsid w:val="008E3BFE"/>
    <w:rsid w:val="008E435A"/>
    <w:rsid w:val="008E4B67"/>
    <w:rsid w:val="008E7477"/>
    <w:rsid w:val="008F1842"/>
    <w:rsid w:val="008F2BEA"/>
    <w:rsid w:val="008F3F5B"/>
    <w:rsid w:val="008F597A"/>
    <w:rsid w:val="008F647B"/>
    <w:rsid w:val="008F6E91"/>
    <w:rsid w:val="0090190E"/>
    <w:rsid w:val="0090359D"/>
    <w:rsid w:val="00906CEB"/>
    <w:rsid w:val="00906DCF"/>
    <w:rsid w:val="0090700E"/>
    <w:rsid w:val="00907E2F"/>
    <w:rsid w:val="00910AE5"/>
    <w:rsid w:val="00911C92"/>
    <w:rsid w:val="00914060"/>
    <w:rsid w:val="00916224"/>
    <w:rsid w:val="0092286F"/>
    <w:rsid w:val="009250EF"/>
    <w:rsid w:val="00926580"/>
    <w:rsid w:val="00926686"/>
    <w:rsid w:val="00931AC7"/>
    <w:rsid w:val="0093671B"/>
    <w:rsid w:val="00941545"/>
    <w:rsid w:val="00942865"/>
    <w:rsid w:val="009433C5"/>
    <w:rsid w:val="00944FE9"/>
    <w:rsid w:val="009452C9"/>
    <w:rsid w:val="0094536E"/>
    <w:rsid w:val="009459C8"/>
    <w:rsid w:val="0094719B"/>
    <w:rsid w:val="009478B0"/>
    <w:rsid w:val="009502DC"/>
    <w:rsid w:val="00951273"/>
    <w:rsid w:val="00951671"/>
    <w:rsid w:val="009527E6"/>
    <w:rsid w:val="009547B4"/>
    <w:rsid w:val="00954FE4"/>
    <w:rsid w:val="0096078E"/>
    <w:rsid w:val="00960B82"/>
    <w:rsid w:val="00960E17"/>
    <w:rsid w:val="0096157A"/>
    <w:rsid w:val="009620E8"/>
    <w:rsid w:val="0096252F"/>
    <w:rsid w:val="0096343F"/>
    <w:rsid w:val="0096391B"/>
    <w:rsid w:val="00964AE9"/>
    <w:rsid w:val="009658C0"/>
    <w:rsid w:val="00965A9F"/>
    <w:rsid w:val="009702A6"/>
    <w:rsid w:val="00970480"/>
    <w:rsid w:val="00971212"/>
    <w:rsid w:val="009713C9"/>
    <w:rsid w:val="009726EE"/>
    <w:rsid w:val="00973362"/>
    <w:rsid w:val="00973721"/>
    <w:rsid w:val="0097705A"/>
    <w:rsid w:val="00977AEF"/>
    <w:rsid w:val="00981F78"/>
    <w:rsid w:val="00982CBE"/>
    <w:rsid w:val="0098414F"/>
    <w:rsid w:val="00985F74"/>
    <w:rsid w:val="009864ED"/>
    <w:rsid w:val="00986C39"/>
    <w:rsid w:val="009918A3"/>
    <w:rsid w:val="00992842"/>
    <w:rsid w:val="00992BE7"/>
    <w:rsid w:val="00993154"/>
    <w:rsid w:val="00994DFD"/>
    <w:rsid w:val="00996465"/>
    <w:rsid w:val="00997036"/>
    <w:rsid w:val="009A1223"/>
    <w:rsid w:val="009A131C"/>
    <w:rsid w:val="009A2D0C"/>
    <w:rsid w:val="009A65D4"/>
    <w:rsid w:val="009A6798"/>
    <w:rsid w:val="009B02DE"/>
    <w:rsid w:val="009B02EB"/>
    <w:rsid w:val="009B063F"/>
    <w:rsid w:val="009B242A"/>
    <w:rsid w:val="009B3163"/>
    <w:rsid w:val="009B4DCB"/>
    <w:rsid w:val="009B5788"/>
    <w:rsid w:val="009B7850"/>
    <w:rsid w:val="009B78CF"/>
    <w:rsid w:val="009C04DB"/>
    <w:rsid w:val="009C0B6A"/>
    <w:rsid w:val="009C44B5"/>
    <w:rsid w:val="009C4A20"/>
    <w:rsid w:val="009C4DF2"/>
    <w:rsid w:val="009C4F9A"/>
    <w:rsid w:val="009C6689"/>
    <w:rsid w:val="009D5A7D"/>
    <w:rsid w:val="009D5E94"/>
    <w:rsid w:val="009D6131"/>
    <w:rsid w:val="009D72D4"/>
    <w:rsid w:val="009D7CA6"/>
    <w:rsid w:val="009E0496"/>
    <w:rsid w:val="009E0E05"/>
    <w:rsid w:val="009E3B08"/>
    <w:rsid w:val="009E66DE"/>
    <w:rsid w:val="009E6860"/>
    <w:rsid w:val="009F09DF"/>
    <w:rsid w:val="009F10DB"/>
    <w:rsid w:val="009F170F"/>
    <w:rsid w:val="009F2D3B"/>
    <w:rsid w:val="009F32EC"/>
    <w:rsid w:val="009F4118"/>
    <w:rsid w:val="00A00DB1"/>
    <w:rsid w:val="00A02C84"/>
    <w:rsid w:val="00A04A3C"/>
    <w:rsid w:val="00A0789B"/>
    <w:rsid w:val="00A10D48"/>
    <w:rsid w:val="00A12919"/>
    <w:rsid w:val="00A129FE"/>
    <w:rsid w:val="00A12F54"/>
    <w:rsid w:val="00A16FDF"/>
    <w:rsid w:val="00A17DBD"/>
    <w:rsid w:val="00A212E6"/>
    <w:rsid w:val="00A229EC"/>
    <w:rsid w:val="00A23C74"/>
    <w:rsid w:val="00A263A7"/>
    <w:rsid w:val="00A27B2F"/>
    <w:rsid w:val="00A27B5D"/>
    <w:rsid w:val="00A27F94"/>
    <w:rsid w:val="00A3002C"/>
    <w:rsid w:val="00A300E0"/>
    <w:rsid w:val="00A30648"/>
    <w:rsid w:val="00A31838"/>
    <w:rsid w:val="00A32204"/>
    <w:rsid w:val="00A32E29"/>
    <w:rsid w:val="00A332A9"/>
    <w:rsid w:val="00A335D7"/>
    <w:rsid w:val="00A346BE"/>
    <w:rsid w:val="00A355B8"/>
    <w:rsid w:val="00A369C9"/>
    <w:rsid w:val="00A37694"/>
    <w:rsid w:val="00A379B6"/>
    <w:rsid w:val="00A37D5E"/>
    <w:rsid w:val="00A37FE2"/>
    <w:rsid w:val="00A415AB"/>
    <w:rsid w:val="00A41717"/>
    <w:rsid w:val="00A4340B"/>
    <w:rsid w:val="00A43F09"/>
    <w:rsid w:val="00A446F1"/>
    <w:rsid w:val="00A46601"/>
    <w:rsid w:val="00A46960"/>
    <w:rsid w:val="00A5089C"/>
    <w:rsid w:val="00A5244A"/>
    <w:rsid w:val="00A53227"/>
    <w:rsid w:val="00A548F1"/>
    <w:rsid w:val="00A54AD5"/>
    <w:rsid w:val="00A564B5"/>
    <w:rsid w:val="00A60ECA"/>
    <w:rsid w:val="00A628B1"/>
    <w:rsid w:val="00A64BF0"/>
    <w:rsid w:val="00A66C9B"/>
    <w:rsid w:val="00A72203"/>
    <w:rsid w:val="00A733AA"/>
    <w:rsid w:val="00A73772"/>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CDD"/>
    <w:rsid w:val="00A97939"/>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1213"/>
    <w:rsid w:val="00AF7784"/>
    <w:rsid w:val="00AF7F57"/>
    <w:rsid w:val="00B04476"/>
    <w:rsid w:val="00B04D86"/>
    <w:rsid w:val="00B04FCE"/>
    <w:rsid w:val="00B07779"/>
    <w:rsid w:val="00B10202"/>
    <w:rsid w:val="00B11355"/>
    <w:rsid w:val="00B120CB"/>
    <w:rsid w:val="00B12526"/>
    <w:rsid w:val="00B13934"/>
    <w:rsid w:val="00B14F18"/>
    <w:rsid w:val="00B15503"/>
    <w:rsid w:val="00B15E56"/>
    <w:rsid w:val="00B178F4"/>
    <w:rsid w:val="00B17E79"/>
    <w:rsid w:val="00B212F5"/>
    <w:rsid w:val="00B21453"/>
    <w:rsid w:val="00B219DB"/>
    <w:rsid w:val="00B2314A"/>
    <w:rsid w:val="00B24EEF"/>
    <w:rsid w:val="00B24F58"/>
    <w:rsid w:val="00B27112"/>
    <w:rsid w:val="00B274E3"/>
    <w:rsid w:val="00B31761"/>
    <w:rsid w:val="00B31DDF"/>
    <w:rsid w:val="00B32B43"/>
    <w:rsid w:val="00B3322A"/>
    <w:rsid w:val="00B333BD"/>
    <w:rsid w:val="00B34460"/>
    <w:rsid w:val="00B35B1A"/>
    <w:rsid w:val="00B36BE0"/>
    <w:rsid w:val="00B377D0"/>
    <w:rsid w:val="00B37901"/>
    <w:rsid w:val="00B37CAE"/>
    <w:rsid w:val="00B37ECA"/>
    <w:rsid w:val="00B410D8"/>
    <w:rsid w:val="00B45847"/>
    <w:rsid w:val="00B45AA5"/>
    <w:rsid w:val="00B46AF9"/>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2EF7"/>
    <w:rsid w:val="00B83AAE"/>
    <w:rsid w:val="00B853FA"/>
    <w:rsid w:val="00B86D1B"/>
    <w:rsid w:val="00B875E9"/>
    <w:rsid w:val="00B917F0"/>
    <w:rsid w:val="00B91B96"/>
    <w:rsid w:val="00B921A1"/>
    <w:rsid w:val="00B93185"/>
    <w:rsid w:val="00B93E99"/>
    <w:rsid w:val="00B94F56"/>
    <w:rsid w:val="00B95D53"/>
    <w:rsid w:val="00B978F0"/>
    <w:rsid w:val="00BA1A15"/>
    <w:rsid w:val="00BA5CBA"/>
    <w:rsid w:val="00BA7366"/>
    <w:rsid w:val="00BA7CA6"/>
    <w:rsid w:val="00BB07D6"/>
    <w:rsid w:val="00BB1162"/>
    <w:rsid w:val="00BB256E"/>
    <w:rsid w:val="00BB34C5"/>
    <w:rsid w:val="00BB3CB2"/>
    <w:rsid w:val="00BB69E8"/>
    <w:rsid w:val="00BB7018"/>
    <w:rsid w:val="00BB754B"/>
    <w:rsid w:val="00BC2AEC"/>
    <w:rsid w:val="00BC34FF"/>
    <w:rsid w:val="00BC618B"/>
    <w:rsid w:val="00BC6F29"/>
    <w:rsid w:val="00BC75C4"/>
    <w:rsid w:val="00BD12BA"/>
    <w:rsid w:val="00BD34F0"/>
    <w:rsid w:val="00BD3C5D"/>
    <w:rsid w:val="00BD4CD2"/>
    <w:rsid w:val="00BD6D5D"/>
    <w:rsid w:val="00BD6EFD"/>
    <w:rsid w:val="00BD7252"/>
    <w:rsid w:val="00BE1F86"/>
    <w:rsid w:val="00BE257B"/>
    <w:rsid w:val="00BE263F"/>
    <w:rsid w:val="00BE6256"/>
    <w:rsid w:val="00BE772B"/>
    <w:rsid w:val="00BE7B38"/>
    <w:rsid w:val="00BF1740"/>
    <w:rsid w:val="00BF2C67"/>
    <w:rsid w:val="00BF42C4"/>
    <w:rsid w:val="00BF76D8"/>
    <w:rsid w:val="00C00611"/>
    <w:rsid w:val="00C01B6E"/>
    <w:rsid w:val="00C02071"/>
    <w:rsid w:val="00C0218B"/>
    <w:rsid w:val="00C03686"/>
    <w:rsid w:val="00C06E81"/>
    <w:rsid w:val="00C11210"/>
    <w:rsid w:val="00C12996"/>
    <w:rsid w:val="00C129D7"/>
    <w:rsid w:val="00C12D0B"/>
    <w:rsid w:val="00C13CB5"/>
    <w:rsid w:val="00C13E89"/>
    <w:rsid w:val="00C141F6"/>
    <w:rsid w:val="00C151CC"/>
    <w:rsid w:val="00C164D0"/>
    <w:rsid w:val="00C17C0E"/>
    <w:rsid w:val="00C20A6B"/>
    <w:rsid w:val="00C212D1"/>
    <w:rsid w:val="00C22476"/>
    <w:rsid w:val="00C23FF8"/>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6F"/>
    <w:rsid w:val="00C46BE8"/>
    <w:rsid w:val="00C500C6"/>
    <w:rsid w:val="00C520C5"/>
    <w:rsid w:val="00C52271"/>
    <w:rsid w:val="00C52953"/>
    <w:rsid w:val="00C5455D"/>
    <w:rsid w:val="00C61D06"/>
    <w:rsid w:val="00C624A5"/>
    <w:rsid w:val="00C62B12"/>
    <w:rsid w:val="00C64EA8"/>
    <w:rsid w:val="00C66A62"/>
    <w:rsid w:val="00C6730A"/>
    <w:rsid w:val="00C67432"/>
    <w:rsid w:val="00C67D42"/>
    <w:rsid w:val="00C725BC"/>
    <w:rsid w:val="00C73FD8"/>
    <w:rsid w:val="00C7584B"/>
    <w:rsid w:val="00C75B06"/>
    <w:rsid w:val="00C83C48"/>
    <w:rsid w:val="00C85E9C"/>
    <w:rsid w:val="00C90AE9"/>
    <w:rsid w:val="00C915DB"/>
    <w:rsid w:val="00C91A56"/>
    <w:rsid w:val="00C96F0C"/>
    <w:rsid w:val="00CA0266"/>
    <w:rsid w:val="00CA0D38"/>
    <w:rsid w:val="00CA15B3"/>
    <w:rsid w:val="00CA27C3"/>
    <w:rsid w:val="00CA313D"/>
    <w:rsid w:val="00CB16C7"/>
    <w:rsid w:val="00CB1B45"/>
    <w:rsid w:val="00CB2148"/>
    <w:rsid w:val="00CB3A27"/>
    <w:rsid w:val="00CB3E8D"/>
    <w:rsid w:val="00CB49F3"/>
    <w:rsid w:val="00CC028F"/>
    <w:rsid w:val="00CC0F71"/>
    <w:rsid w:val="00CC29C1"/>
    <w:rsid w:val="00CC37E1"/>
    <w:rsid w:val="00CC487E"/>
    <w:rsid w:val="00CC713F"/>
    <w:rsid w:val="00CC7927"/>
    <w:rsid w:val="00CD0DE6"/>
    <w:rsid w:val="00CD0F18"/>
    <w:rsid w:val="00CD19FB"/>
    <w:rsid w:val="00CD3A01"/>
    <w:rsid w:val="00CD4E7D"/>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3B43"/>
    <w:rsid w:val="00CF58A4"/>
    <w:rsid w:val="00CF6435"/>
    <w:rsid w:val="00CF788F"/>
    <w:rsid w:val="00D004D3"/>
    <w:rsid w:val="00D01C7D"/>
    <w:rsid w:val="00D046E1"/>
    <w:rsid w:val="00D06ACE"/>
    <w:rsid w:val="00D07A4E"/>
    <w:rsid w:val="00D07CD9"/>
    <w:rsid w:val="00D10F2D"/>
    <w:rsid w:val="00D1292F"/>
    <w:rsid w:val="00D13E96"/>
    <w:rsid w:val="00D13FB5"/>
    <w:rsid w:val="00D14CDD"/>
    <w:rsid w:val="00D15010"/>
    <w:rsid w:val="00D16E4D"/>
    <w:rsid w:val="00D17CEA"/>
    <w:rsid w:val="00D17F78"/>
    <w:rsid w:val="00D2095B"/>
    <w:rsid w:val="00D22D0D"/>
    <w:rsid w:val="00D24F1C"/>
    <w:rsid w:val="00D24F38"/>
    <w:rsid w:val="00D258B6"/>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1325"/>
    <w:rsid w:val="00D55247"/>
    <w:rsid w:val="00D554B7"/>
    <w:rsid w:val="00D56D52"/>
    <w:rsid w:val="00D574D8"/>
    <w:rsid w:val="00D57ECA"/>
    <w:rsid w:val="00D6044C"/>
    <w:rsid w:val="00D60EF9"/>
    <w:rsid w:val="00D623C4"/>
    <w:rsid w:val="00D6284A"/>
    <w:rsid w:val="00D632C0"/>
    <w:rsid w:val="00D649AD"/>
    <w:rsid w:val="00D656E2"/>
    <w:rsid w:val="00D675CC"/>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8727F"/>
    <w:rsid w:val="00D9028D"/>
    <w:rsid w:val="00D90783"/>
    <w:rsid w:val="00D9088F"/>
    <w:rsid w:val="00D932CD"/>
    <w:rsid w:val="00D9413E"/>
    <w:rsid w:val="00D94F14"/>
    <w:rsid w:val="00DA0335"/>
    <w:rsid w:val="00DA1E7C"/>
    <w:rsid w:val="00DA3889"/>
    <w:rsid w:val="00DA6107"/>
    <w:rsid w:val="00DA61F8"/>
    <w:rsid w:val="00DB06E3"/>
    <w:rsid w:val="00DB59F2"/>
    <w:rsid w:val="00DB5DB6"/>
    <w:rsid w:val="00DB6F48"/>
    <w:rsid w:val="00DC0301"/>
    <w:rsid w:val="00DC10E1"/>
    <w:rsid w:val="00DC2654"/>
    <w:rsid w:val="00DC2942"/>
    <w:rsid w:val="00DC62D1"/>
    <w:rsid w:val="00DC64E1"/>
    <w:rsid w:val="00DD034C"/>
    <w:rsid w:val="00DD03B5"/>
    <w:rsid w:val="00DD0D07"/>
    <w:rsid w:val="00DD1302"/>
    <w:rsid w:val="00DD1FB2"/>
    <w:rsid w:val="00DD5C3E"/>
    <w:rsid w:val="00DD6C31"/>
    <w:rsid w:val="00DD723A"/>
    <w:rsid w:val="00DE50FB"/>
    <w:rsid w:val="00DE6493"/>
    <w:rsid w:val="00DF271C"/>
    <w:rsid w:val="00DF2B6A"/>
    <w:rsid w:val="00DF2FB7"/>
    <w:rsid w:val="00DF314B"/>
    <w:rsid w:val="00DF3430"/>
    <w:rsid w:val="00DF37F4"/>
    <w:rsid w:val="00DF3DAF"/>
    <w:rsid w:val="00DF3F46"/>
    <w:rsid w:val="00DF40FE"/>
    <w:rsid w:val="00DF48ED"/>
    <w:rsid w:val="00DF6F5C"/>
    <w:rsid w:val="00DF75B1"/>
    <w:rsid w:val="00E02394"/>
    <w:rsid w:val="00E03450"/>
    <w:rsid w:val="00E03801"/>
    <w:rsid w:val="00E04BE1"/>
    <w:rsid w:val="00E058F1"/>
    <w:rsid w:val="00E06798"/>
    <w:rsid w:val="00E121BC"/>
    <w:rsid w:val="00E132A6"/>
    <w:rsid w:val="00E13F11"/>
    <w:rsid w:val="00E168C6"/>
    <w:rsid w:val="00E2023F"/>
    <w:rsid w:val="00E250F3"/>
    <w:rsid w:val="00E256C4"/>
    <w:rsid w:val="00E25D5D"/>
    <w:rsid w:val="00E27415"/>
    <w:rsid w:val="00E2787A"/>
    <w:rsid w:val="00E27974"/>
    <w:rsid w:val="00E30857"/>
    <w:rsid w:val="00E308FB"/>
    <w:rsid w:val="00E30C77"/>
    <w:rsid w:val="00E3144A"/>
    <w:rsid w:val="00E31665"/>
    <w:rsid w:val="00E33682"/>
    <w:rsid w:val="00E336D0"/>
    <w:rsid w:val="00E33FD4"/>
    <w:rsid w:val="00E35987"/>
    <w:rsid w:val="00E36323"/>
    <w:rsid w:val="00E42BE3"/>
    <w:rsid w:val="00E430EA"/>
    <w:rsid w:val="00E43258"/>
    <w:rsid w:val="00E44446"/>
    <w:rsid w:val="00E447DA"/>
    <w:rsid w:val="00E46228"/>
    <w:rsid w:val="00E47880"/>
    <w:rsid w:val="00E510FC"/>
    <w:rsid w:val="00E52C77"/>
    <w:rsid w:val="00E541BF"/>
    <w:rsid w:val="00E54D53"/>
    <w:rsid w:val="00E553E6"/>
    <w:rsid w:val="00E62C2B"/>
    <w:rsid w:val="00E63AB1"/>
    <w:rsid w:val="00E64682"/>
    <w:rsid w:val="00E64E7F"/>
    <w:rsid w:val="00E73141"/>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3212"/>
    <w:rsid w:val="00EA350D"/>
    <w:rsid w:val="00EA4AA2"/>
    <w:rsid w:val="00EB1A29"/>
    <w:rsid w:val="00EB36B2"/>
    <w:rsid w:val="00EB3EE2"/>
    <w:rsid w:val="00EB4644"/>
    <w:rsid w:val="00EB4D49"/>
    <w:rsid w:val="00EB4DBC"/>
    <w:rsid w:val="00EB634F"/>
    <w:rsid w:val="00EB6462"/>
    <w:rsid w:val="00EC3086"/>
    <w:rsid w:val="00EC57D4"/>
    <w:rsid w:val="00EC5F14"/>
    <w:rsid w:val="00EC78B4"/>
    <w:rsid w:val="00ED2D7B"/>
    <w:rsid w:val="00ED31DB"/>
    <w:rsid w:val="00ED4AD3"/>
    <w:rsid w:val="00ED709B"/>
    <w:rsid w:val="00EE109D"/>
    <w:rsid w:val="00EE201E"/>
    <w:rsid w:val="00EE268E"/>
    <w:rsid w:val="00EE3374"/>
    <w:rsid w:val="00EE401F"/>
    <w:rsid w:val="00EE7449"/>
    <w:rsid w:val="00EF0C51"/>
    <w:rsid w:val="00EF290B"/>
    <w:rsid w:val="00EF2CAA"/>
    <w:rsid w:val="00EF557D"/>
    <w:rsid w:val="00EF5D76"/>
    <w:rsid w:val="00EF7824"/>
    <w:rsid w:val="00EF7A74"/>
    <w:rsid w:val="00F02477"/>
    <w:rsid w:val="00F0528F"/>
    <w:rsid w:val="00F05294"/>
    <w:rsid w:val="00F059AE"/>
    <w:rsid w:val="00F0610D"/>
    <w:rsid w:val="00F1040A"/>
    <w:rsid w:val="00F13D96"/>
    <w:rsid w:val="00F1477D"/>
    <w:rsid w:val="00F1744A"/>
    <w:rsid w:val="00F20473"/>
    <w:rsid w:val="00F21B7A"/>
    <w:rsid w:val="00F2217B"/>
    <w:rsid w:val="00F22467"/>
    <w:rsid w:val="00F24907"/>
    <w:rsid w:val="00F25DA0"/>
    <w:rsid w:val="00F25F23"/>
    <w:rsid w:val="00F27441"/>
    <w:rsid w:val="00F27999"/>
    <w:rsid w:val="00F27F1E"/>
    <w:rsid w:val="00F3098E"/>
    <w:rsid w:val="00F332D7"/>
    <w:rsid w:val="00F35C9D"/>
    <w:rsid w:val="00F367A7"/>
    <w:rsid w:val="00F412BA"/>
    <w:rsid w:val="00F4140E"/>
    <w:rsid w:val="00F41424"/>
    <w:rsid w:val="00F4762C"/>
    <w:rsid w:val="00F4788F"/>
    <w:rsid w:val="00F50247"/>
    <w:rsid w:val="00F51A64"/>
    <w:rsid w:val="00F51B91"/>
    <w:rsid w:val="00F55679"/>
    <w:rsid w:val="00F5570E"/>
    <w:rsid w:val="00F569CE"/>
    <w:rsid w:val="00F6077F"/>
    <w:rsid w:val="00F60E5A"/>
    <w:rsid w:val="00F61423"/>
    <w:rsid w:val="00F61A27"/>
    <w:rsid w:val="00F621E4"/>
    <w:rsid w:val="00F700B1"/>
    <w:rsid w:val="00F710A8"/>
    <w:rsid w:val="00F73C62"/>
    <w:rsid w:val="00F74586"/>
    <w:rsid w:val="00F75F39"/>
    <w:rsid w:val="00F77CF4"/>
    <w:rsid w:val="00F80A75"/>
    <w:rsid w:val="00F80F3A"/>
    <w:rsid w:val="00F85323"/>
    <w:rsid w:val="00F87E92"/>
    <w:rsid w:val="00F904E8"/>
    <w:rsid w:val="00F90849"/>
    <w:rsid w:val="00F91022"/>
    <w:rsid w:val="00F93C47"/>
    <w:rsid w:val="00F941D3"/>
    <w:rsid w:val="00F94BF0"/>
    <w:rsid w:val="00F971A4"/>
    <w:rsid w:val="00F97927"/>
    <w:rsid w:val="00F97A14"/>
    <w:rsid w:val="00FA2D30"/>
    <w:rsid w:val="00FA6BF0"/>
    <w:rsid w:val="00FB225D"/>
    <w:rsid w:val="00FB3003"/>
    <w:rsid w:val="00FB38D2"/>
    <w:rsid w:val="00FB670E"/>
    <w:rsid w:val="00FC1382"/>
    <w:rsid w:val="00FC1AD5"/>
    <w:rsid w:val="00FC327F"/>
    <w:rsid w:val="00FC4E22"/>
    <w:rsid w:val="00FC5B47"/>
    <w:rsid w:val="00FC7180"/>
    <w:rsid w:val="00FD1B65"/>
    <w:rsid w:val="00FD3AA4"/>
    <w:rsid w:val="00FD45EF"/>
    <w:rsid w:val="00FD5C75"/>
    <w:rsid w:val="00FD6211"/>
    <w:rsid w:val="00FD65E5"/>
    <w:rsid w:val="00FD6949"/>
    <w:rsid w:val="00FE2B9F"/>
    <w:rsid w:val="00FE3563"/>
    <w:rsid w:val="00FE5B6B"/>
    <w:rsid w:val="00FE6611"/>
    <w:rsid w:val="00FE7B6B"/>
    <w:rsid w:val="00FF2A21"/>
    <w:rsid w:val="00FF61DD"/>
    <w:rsid w:val="00FF67F0"/>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6439"/>
    <w:rPr>
      <w:rFonts w:asciiTheme="minorHAnsi" w:hAnsiTheme="minorHAnsi" w:cstheme="minorBidi"/>
    </w:rPr>
  </w:style>
  <w:style w:type="paragraph" w:styleId="Heading3">
    <w:name w:val="heading 3"/>
    <w:basedOn w:val="Normal"/>
    <w:link w:val="Heading3Char"/>
    <w:uiPriority w:val="9"/>
    <w:qFormat/>
    <w:rsid w:val="00E0239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E02394"/>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6778">
      <w:bodyDiv w:val="1"/>
      <w:marLeft w:val="0"/>
      <w:marRight w:val="0"/>
      <w:marTop w:val="0"/>
      <w:marBottom w:val="0"/>
      <w:divBdr>
        <w:top w:val="none" w:sz="0" w:space="0" w:color="auto"/>
        <w:left w:val="none" w:sz="0" w:space="0" w:color="auto"/>
        <w:bottom w:val="none" w:sz="0" w:space="0" w:color="auto"/>
        <w:right w:val="none" w:sz="0" w:space="0" w:color="auto"/>
      </w:divBdr>
    </w:div>
    <w:div w:id="161506197">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98711272">
      <w:bodyDiv w:val="1"/>
      <w:marLeft w:val="0"/>
      <w:marRight w:val="0"/>
      <w:marTop w:val="0"/>
      <w:marBottom w:val="0"/>
      <w:divBdr>
        <w:top w:val="none" w:sz="0" w:space="0" w:color="auto"/>
        <w:left w:val="none" w:sz="0" w:space="0" w:color="auto"/>
        <w:bottom w:val="none" w:sz="0" w:space="0" w:color="auto"/>
        <w:right w:val="none" w:sz="0" w:space="0" w:color="auto"/>
      </w:divBdr>
    </w:div>
    <w:div w:id="248393313">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448667025">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610820076">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840042283">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1152479841">
      <w:bodyDiv w:val="1"/>
      <w:marLeft w:val="0"/>
      <w:marRight w:val="0"/>
      <w:marTop w:val="0"/>
      <w:marBottom w:val="0"/>
      <w:divBdr>
        <w:top w:val="none" w:sz="0" w:space="0" w:color="auto"/>
        <w:left w:val="none" w:sz="0" w:space="0" w:color="auto"/>
        <w:bottom w:val="none" w:sz="0" w:space="0" w:color="auto"/>
        <w:right w:val="none" w:sz="0" w:space="0" w:color="auto"/>
      </w:divBdr>
    </w:div>
    <w:div w:id="1235117554">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55241139">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313633618">
      <w:bodyDiv w:val="1"/>
      <w:marLeft w:val="0"/>
      <w:marRight w:val="0"/>
      <w:marTop w:val="0"/>
      <w:marBottom w:val="0"/>
      <w:divBdr>
        <w:top w:val="none" w:sz="0" w:space="0" w:color="auto"/>
        <w:left w:val="none" w:sz="0" w:space="0" w:color="auto"/>
        <w:bottom w:val="none" w:sz="0" w:space="0" w:color="auto"/>
        <w:right w:val="none" w:sz="0" w:space="0" w:color="auto"/>
      </w:divBdr>
    </w:div>
    <w:div w:id="1334458751">
      <w:bodyDiv w:val="1"/>
      <w:marLeft w:val="0"/>
      <w:marRight w:val="0"/>
      <w:marTop w:val="0"/>
      <w:marBottom w:val="0"/>
      <w:divBdr>
        <w:top w:val="none" w:sz="0" w:space="0" w:color="auto"/>
        <w:left w:val="none" w:sz="0" w:space="0" w:color="auto"/>
        <w:bottom w:val="none" w:sz="0" w:space="0" w:color="auto"/>
        <w:right w:val="none" w:sz="0" w:space="0" w:color="auto"/>
      </w:divBdr>
    </w:div>
    <w:div w:id="1515723208">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32457932">
      <w:bodyDiv w:val="1"/>
      <w:marLeft w:val="0"/>
      <w:marRight w:val="0"/>
      <w:marTop w:val="0"/>
      <w:marBottom w:val="0"/>
      <w:divBdr>
        <w:top w:val="none" w:sz="0" w:space="0" w:color="auto"/>
        <w:left w:val="none" w:sz="0" w:space="0" w:color="auto"/>
        <w:bottom w:val="none" w:sz="0" w:space="0" w:color="auto"/>
        <w:right w:val="none" w:sz="0" w:space="0" w:color="auto"/>
      </w:divBdr>
    </w:div>
    <w:div w:id="1611811449">
      <w:bodyDiv w:val="1"/>
      <w:marLeft w:val="0"/>
      <w:marRight w:val="0"/>
      <w:marTop w:val="0"/>
      <w:marBottom w:val="0"/>
      <w:divBdr>
        <w:top w:val="none" w:sz="0" w:space="0" w:color="auto"/>
        <w:left w:val="none" w:sz="0" w:space="0" w:color="auto"/>
        <w:bottom w:val="none" w:sz="0" w:space="0" w:color="auto"/>
        <w:right w:val="none" w:sz="0" w:space="0" w:color="auto"/>
      </w:divBdr>
    </w:div>
    <w:div w:id="1652557113">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679229600">
      <w:bodyDiv w:val="1"/>
      <w:marLeft w:val="0"/>
      <w:marRight w:val="0"/>
      <w:marTop w:val="0"/>
      <w:marBottom w:val="0"/>
      <w:divBdr>
        <w:top w:val="none" w:sz="0" w:space="0" w:color="auto"/>
        <w:left w:val="none" w:sz="0" w:space="0" w:color="auto"/>
        <w:bottom w:val="none" w:sz="0" w:space="0" w:color="auto"/>
        <w:right w:val="none" w:sz="0" w:space="0" w:color="auto"/>
      </w:divBdr>
    </w:div>
    <w:div w:id="1845394560">
      <w:bodyDiv w:val="1"/>
      <w:marLeft w:val="0"/>
      <w:marRight w:val="0"/>
      <w:marTop w:val="0"/>
      <w:marBottom w:val="0"/>
      <w:divBdr>
        <w:top w:val="none" w:sz="0" w:space="0" w:color="auto"/>
        <w:left w:val="none" w:sz="0" w:space="0" w:color="auto"/>
        <w:bottom w:val="none" w:sz="0" w:space="0" w:color="auto"/>
        <w:right w:val="none" w:sz="0" w:space="0" w:color="auto"/>
      </w:divBdr>
    </w:div>
    <w:div w:id="1893539011">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46838838">
      <w:bodyDiv w:val="1"/>
      <w:marLeft w:val="0"/>
      <w:marRight w:val="0"/>
      <w:marTop w:val="0"/>
      <w:marBottom w:val="0"/>
      <w:divBdr>
        <w:top w:val="none" w:sz="0" w:space="0" w:color="auto"/>
        <w:left w:val="none" w:sz="0" w:space="0" w:color="auto"/>
        <w:bottom w:val="none" w:sz="0" w:space="0" w:color="auto"/>
        <w:right w:val="none" w:sz="0" w:space="0" w:color="auto"/>
      </w:divBdr>
    </w:div>
    <w:div w:id="1996255893">
      <w:bodyDiv w:val="1"/>
      <w:marLeft w:val="0"/>
      <w:marRight w:val="0"/>
      <w:marTop w:val="0"/>
      <w:marBottom w:val="0"/>
      <w:divBdr>
        <w:top w:val="none" w:sz="0" w:space="0" w:color="auto"/>
        <w:left w:val="none" w:sz="0" w:space="0" w:color="auto"/>
        <w:bottom w:val="none" w:sz="0" w:space="0" w:color="auto"/>
        <w:right w:val="none" w:sz="0" w:space="0" w:color="auto"/>
      </w:divBdr>
    </w:div>
    <w:div w:id="203564479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 w:id="2065710719">
      <w:bodyDiv w:val="1"/>
      <w:marLeft w:val="0"/>
      <w:marRight w:val="0"/>
      <w:marTop w:val="0"/>
      <w:marBottom w:val="0"/>
      <w:divBdr>
        <w:top w:val="none" w:sz="0" w:space="0" w:color="auto"/>
        <w:left w:val="none" w:sz="0" w:space="0" w:color="auto"/>
        <w:bottom w:val="none" w:sz="0" w:space="0" w:color="auto"/>
        <w:right w:val="none" w:sz="0" w:space="0" w:color="auto"/>
      </w:divBdr>
    </w:div>
    <w:div w:id="207693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2A252-6FAB-4528-8453-6537E6BD9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46</TotalTime>
  <Pages>9</Pages>
  <Words>3366</Words>
  <Characters>1918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Vaupel, Tyler</cp:lastModifiedBy>
  <cp:revision>328</cp:revision>
  <cp:lastPrinted>2021-05-13T18:52:00Z</cp:lastPrinted>
  <dcterms:created xsi:type="dcterms:W3CDTF">2024-03-26T21:36:00Z</dcterms:created>
  <dcterms:modified xsi:type="dcterms:W3CDTF">2026-01-2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